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BE3A8" w14:textId="59F9059B" w:rsidR="009E0913" w:rsidRPr="00016DB5" w:rsidRDefault="00423FEB" w:rsidP="00346E1E">
      <w:pPr>
        <w:spacing w:line="240" w:lineRule="auto"/>
        <w:rPr>
          <w:rFonts w:ascii="Arial" w:eastAsia="Arial" w:hAnsi="Arial" w:cs="Arial"/>
          <w:b/>
          <w:sz w:val="20"/>
          <w:szCs w:val="20"/>
        </w:rPr>
      </w:pPr>
      <w:bookmarkStart w:id="0" w:name="_Hlk142251410"/>
      <w:r w:rsidRPr="00016DB5">
        <w:rPr>
          <w:rFonts w:ascii="Arial" w:eastAsia="Arial" w:hAnsi="Arial" w:cs="Arial"/>
          <w:b/>
          <w:sz w:val="20"/>
          <w:szCs w:val="20"/>
        </w:rPr>
        <w:br/>
      </w:r>
    </w:p>
    <w:p w14:paraId="3A0E25F8" w14:textId="7E8F3029" w:rsidR="00785E92" w:rsidRPr="00016DB5" w:rsidRDefault="008D50EB" w:rsidP="009B450A">
      <w:pPr>
        <w:jc w:val="center"/>
        <w:rPr>
          <w:rFonts w:ascii="Arial" w:hAnsi="Arial" w:cs="Arial"/>
          <w:b/>
          <w:bCs/>
          <w:sz w:val="26"/>
          <w:szCs w:val="26"/>
        </w:rPr>
      </w:pPr>
      <w:r w:rsidRPr="00016DB5">
        <w:rPr>
          <w:rFonts w:ascii="Arial" w:eastAsia="Arial" w:hAnsi="Arial" w:cs="Arial"/>
          <w:sz w:val="20"/>
          <w:szCs w:val="20"/>
        </w:rPr>
        <w:br/>
      </w:r>
      <w:r w:rsidR="00A807A2" w:rsidRPr="00016DB5">
        <w:rPr>
          <w:rFonts w:ascii="Arial" w:hAnsi="Arial" w:cs="Arial"/>
          <w:b/>
          <w:bCs/>
          <w:sz w:val="26"/>
          <w:szCs w:val="26"/>
        </w:rPr>
        <w:t>AIR INDIA</w:t>
      </w:r>
      <w:r w:rsidR="00651A96" w:rsidRPr="00016DB5">
        <w:rPr>
          <w:rFonts w:ascii="Arial" w:hAnsi="Arial" w:cs="Arial"/>
          <w:b/>
          <w:bCs/>
          <w:sz w:val="26"/>
          <w:szCs w:val="26"/>
        </w:rPr>
        <w:t xml:space="preserve"> LAUNCHE</w:t>
      </w:r>
      <w:r w:rsidR="00336086" w:rsidRPr="00016DB5">
        <w:rPr>
          <w:rFonts w:ascii="Arial" w:hAnsi="Arial" w:cs="Arial"/>
          <w:b/>
          <w:bCs/>
          <w:sz w:val="26"/>
          <w:szCs w:val="26"/>
        </w:rPr>
        <w:t>S</w:t>
      </w:r>
      <w:r w:rsidR="00483793" w:rsidRPr="00016DB5">
        <w:rPr>
          <w:rFonts w:ascii="Arial" w:hAnsi="Arial" w:cs="Arial"/>
          <w:b/>
          <w:bCs/>
          <w:sz w:val="26"/>
          <w:szCs w:val="26"/>
        </w:rPr>
        <w:t xml:space="preserve"> </w:t>
      </w:r>
      <w:r w:rsidR="00651A96" w:rsidRPr="00016DB5">
        <w:rPr>
          <w:rFonts w:ascii="Arial" w:hAnsi="Arial" w:cs="Arial"/>
          <w:b/>
          <w:bCs/>
          <w:sz w:val="26"/>
          <w:szCs w:val="26"/>
        </w:rPr>
        <w:t xml:space="preserve">ITS </w:t>
      </w:r>
      <w:r w:rsidR="00647E49" w:rsidRPr="00016DB5">
        <w:rPr>
          <w:rFonts w:ascii="Arial" w:hAnsi="Arial" w:cs="Arial"/>
          <w:b/>
          <w:bCs/>
          <w:sz w:val="26"/>
          <w:szCs w:val="26"/>
        </w:rPr>
        <w:t xml:space="preserve">NEW BRAND </w:t>
      </w:r>
      <w:r w:rsidR="007A4AB8" w:rsidRPr="00016DB5">
        <w:rPr>
          <w:rFonts w:ascii="Arial" w:hAnsi="Arial" w:cs="Arial"/>
          <w:b/>
          <w:bCs/>
          <w:sz w:val="26"/>
          <w:szCs w:val="26"/>
        </w:rPr>
        <w:t>TRACK:</w:t>
      </w:r>
      <w:r w:rsidR="00833DA1" w:rsidRPr="00016DB5">
        <w:rPr>
          <w:rFonts w:ascii="Arial" w:hAnsi="Arial" w:cs="Arial"/>
          <w:b/>
          <w:bCs/>
          <w:sz w:val="26"/>
          <w:szCs w:val="26"/>
        </w:rPr>
        <w:t xml:space="preserve"> </w:t>
      </w:r>
      <w:r w:rsidR="004965E9" w:rsidRPr="00016DB5">
        <w:rPr>
          <w:rFonts w:ascii="Arial" w:hAnsi="Arial" w:cs="Arial"/>
          <w:b/>
          <w:bCs/>
          <w:sz w:val="26"/>
          <w:szCs w:val="26"/>
        </w:rPr>
        <w:t xml:space="preserve">‘INDIA TAKES FLIGHT’ </w:t>
      </w:r>
    </w:p>
    <w:p w14:paraId="21D27529" w14:textId="77AA79F4" w:rsidR="008D50EB" w:rsidRPr="00016DB5" w:rsidRDefault="007937D2" w:rsidP="00785E92">
      <w:pPr>
        <w:pStyle w:val="ListParagraph"/>
        <w:numPr>
          <w:ilvl w:val="0"/>
          <w:numId w:val="28"/>
        </w:numPr>
        <w:spacing w:line="240" w:lineRule="auto"/>
        <w:rPr>
          <w:rFonts w:ascii="Arial" w:eastAsiaTheme="minorEastAsia" w:hAnsi="Arial" w:cs="Arial"/>
        </w:rPr>
      </w:pPr>
      <w:r w:rsidRPr="00016DB5">
        <w:rPr>
          <w:rFonts w:ascii="Arial" w:eastAsiaTheme="minorEastAsia" w:hAnsi="Arial" w:cs="Arial"/>
        </w:rPr>
        <w:t>Composed by G</w:t>
      </w:r>
      <w:r w:rsidR="00785E92" w:rsidRPr="00016DB5">
        <w:rPr>
          <w:rFonts w:ascii="Arial" w:eastAsiaTheme="minorEastAsia" w:hAnsi="Arial" w:cs="Arial"/>
        </w:rPr>
        <w:t xml:space="preserve">rammy-winner Shankar </w:t>
      </w:r>
      <w:proofErr w:type="spellStart"/>
      <w:r w:rsidR="00785E92" w:rsidRPr="00016DB5">
        <w:rPr>
          <w:rFonts w:ascii="Arial" w:eastAsiaTheme="minorEastAsia" w:hAnsi="Arial" w:cs="Arial"/>
        </w:rPr>
        <w:t>Mahadevan</w:t>
      </w:r>
      <w:proofErr w:type="spellEnd"/>
      <w:r w:rsidR="00785E92" w:rsidRPr="00016DB5">
        <w:rPr>
          <w:rFonts w:ascii="Arial" w:eastAsiaTheme="minorEastAsia" w:hAnsi="Arial" w:cs="Arial"/>
        </w:rPr>
        <w:t xml:space="preserve"> in collaboration with Royal Philharmonic Orchestra of London</w:t>
      </w:r>
      <w:bookmarkEnd w:id="0"/>
    </w:p>
    <w:p w14:paraId="39E7C16E" w14:textId="687056E1" w:rsidR="00610A86" w:rsidRPr="00016DB5" w:rsidRDefault="00040A3B" w:rsidP="00346E1E">
      <w:pPr>
        <w:pStyle w:val="ListParagraph"/>
        <w:numPr>
          <w:ilvl w:val="0"/>
          <w:numId w:val="28"/>
        </w:numPr>
        <w:spacing w:line="240" w:lineRule="auto"/>
        <w:rPr>
          <w:rFonts w:ascii="Arial" w:eastAsiaTheme="minorEastAsia" w:hAnsi="Arial" w:cs="Arial"/>
        </w:rPr>
      </w:pPr>
      <w:r w:rsidRPr="00016DB5">
        <w:rPr>
          <w:rFonts w:ascii="Arial" w:eastAsiaTheme="minorEastAsia" w:hAnsi="Arial" w:cs="Arial"/>
        </w:rPr>
        <w:t xml:space="preserve">A </w:t>
      </w:r>
      <w:r w:rsidR="00610A86" w:rsidRPr="00016DB5">
        <w:rPr>
          <w:rFonts w:ascii="Arial" w:eastAsiaTheme="minorEastAsia" w:hAnsi="Arial" w:cs="Arial"/>
        </w:rPr>
        <w:t xml:space="preserve">collaborative effort </w:t>
      </w:r>
      <w:r w:rsidRPr="00016DB5">
        <w:rPr>
          <w:rFonts w:ascii="Arial" w:eastAsiaTheme="minorEastAsia" w:hAnsi="Arial" w:cs="Arial"/>
        </w:rPr>
        <w:t xml:space="preserve">by </w:t>
      </w:r>
      <w:r w:rsidR="00610A86" w:rsidRPr="00016DB5">
        <w:rPr>
          <w:rFonts w:ascii="Arial" w:eastAsiaTheme="minorEastAsia" w:hAnsi="Arial" w:cs="Arial"/>
        </w:rPr>
        <w:t>celebrated artist</w:t>
      </w:r>
      <w:r w:rsidR="00785E92" w:rsidRPr="00016DB5">
        <w:rPr>
          <w:rFonts w:ascii="Arial" w:eastAsiaTheme="minorEastAsia" w:hAnsi="Arial" w:cs="Arial"/>
        </w:rPr>
        <w:t>es</w:t>
      </w:r>
      <w:r w:rsidRPr="00016DB5">
        <w:rPr>
          <w:rFonts w:ascii="Arial" w:eastAsiaTheme="minorEastAsia" w:hAnsi="Arial" w:cs="Arial"/>
        </w:rPr>
        <w:t>,</w:t>
      </w:r>
      <w:r w:rsidR="00785E92" w:rsidRPr="00016DB5">
        <w:rPr>
          <w:rFonts w:ascii="Arial" w:eastAsiaTheme="minorEastAsia" w:hAnsi="Arial" w:cs="Arial"/>
        </w:rPr>
        <w:t xml:space="preserve"> </w:t>
      </w:r>
      <w:r w:rsidR="00C6216D" w:rsidRPr="00016DB5">
        <w:rPr>
          <w:rFonts w:ascii="Arial" w:eastAsiaTheme="minorEastAsia" w:hAnsi="Arial" w:cs="Arial"/>
        </w:rPr>
        <w:t>Taufiq</w:t>
      </w:r>
      <w:r w:rsidR="00610A86" w:rsidRPr="00016DB5">
        <w:rPr>
          <w:rFonts w:ascii="Arial" w:eastAsiaTheme="minorEastAsia" w:hAnsi="Arial" w:cs="Arial"/>
        </w:rPr>
        <w:t xml:space="preserve"> Qureshi</w:t>
      </w:r>
      <w:r w:rsidR="007A4AB8" w:rsidRPr="00016DB5">
        <w:rPr>
          <w:rFonts w:ascii="Arial" w:eastAsiaTheme="minorEastAsia" w:hAnsi="Arial" w:cs="Arial"/>
        </w:rPr>
        <w:t xml:space="preserve"> and </w:t>
      </w:r>
      <w:r w:rsidR="00610A86" w:rsidRPr="00016DB5">
        <w:rPr>
          <w:rFonts w:ascii="Arial" w:eastAsiaTheme="minorEastAsia" w:hAnsi="Arial" w:cs="Arial"/>
        </w:rPr>
        <w:t>Prasoon Joshi</w:t>
      </w:r>
      <w:r w:rsidRPr="00016DB5">
        <w:rPr>
          <w:rFonts w:ascii="Arial" w:eastAsiaTheme="minorEastAsia" w:hAnsi="Arial" w:cs="Arial"/>
        </w:rPr>
        <w:t>; performed by over 40 artistes</w:t>
      </w:r>
    </w:p>
    <w:p w14:paraId="278A05F3" w14:textId="24BC3808" w:rsidR="00775D1C" w:rsidRPr="00016DB5" w:rsidRDefault="00775D1C" w:rsidP="00610A86">
      <w:pPr>
        <w:pStyle w:val="ListParagraph"/>
        <w:spacing w:line="240" w:lineRule="auto"/>
        <w:rPr>
          <w:rFonts w:ascii="Arial" w:eastAsiaTheme="minorEastAsia" w:hAnsi="Arial" w:cs="Arial"/>
        </w:rPr>
      </w:pPr>
    </w:p>
    <w:p w14:paraId="1C14A05F" w14:textId="6BDF6BFA" w:rsidR="00CE6263" w:rsidRPr="00016DB5" w:rsidRDefault="00A807A2" w:rsidP="00346E1E">
      <w:pPr>
        <w:spacing w:after="0" w:line="240" w:lineRule="auto"/>
        <w:rPr>
          <w:rFonts w:ascii="Arial" w:hAnsi="Arial" w:cs="Arial"/>
          <w:shd w:val="clear" w:color="auto" w:fill="FFFFFF"/>
        </w:rPr>
      </w:pPr>
      <w:r w:rsidRPr="00016DB5">
        <w:rPr>
          <w:rFonts w:ascii="Arial" w:hAnsi="Arial" w:cs="Arial"/>
          <w:b/>
          <w:bCs/>
          <w:color w:val="000000"/>
        </w:rPr>
        <w:t xml:space="preserve">GURUGRAM, </w:t>
      </w:r>
      <w:r w:rsidR="00191724" w:rsidRPr="00016DB5">
        <w:rPr>
          <w:rFonts w:ascii="Arial" w:hAnsi="Arial" w:cs="Arial"/>
          <w:b/>
          <w:bCs/>
          <w:color w:val="000000"/>
        </w:rPr>
        <w:t>1</w:t>
      </w:r>
      <w:r w:rsidR="00191724" w:rsidRPr="00016DB5">
        <w:rPr>
          <w:rFonts w:ascii="Arial" w:hAnsi="Arial" w:cs="Arial"/>
          <w:b/>
          <w:bCs/>
          <w:color w:val="000000"/>
          <w:vertAlign w:val="superscript"/>
        </w:rPr>
        <w:t>st</w:t>
      </w:r>
      <w:r w:rsidR="00191724" w:rsidRPr="00016DB5">
        <w:rPr>
          <w:rFonts w:ascii="Arial" w:hAnsi="Arial" w:cs="Arial"/>
          <w:b/>
          <w:bCs/>
          <w:color w:val="000000"/>
        </w:rPr>
        <w:t xml:space="preserve"> March</w:t>
      </w:r>
      <w:r w:rsidRPr="00016DB5">
        <w:rPr>
          <w:rFonts w:ascii="Arial" w:hAnsi="Arial" w:cs="Arial"/>
          <w:b/>
          <w:bCs/>
          <w:color w:val="000000"/>
        </w:rPr>
        <w:t xml:space="preserve"> 2024</w:t>
      </w:r>
      <w:r w:rsidRPr="00016DB5">
        <w:rPr>
          <w:rFonts w:ascii="Arial" w:hAnsi="Arial" w:cs="Arial"/>
          <w:color w:val="000000"/>
        </w:rPr>
        <w:t xml:space="preserve">: </w:t>
      </w:r>
      <w:r w:rsidR="00CE6263" w:rsidRPr="00016DB5">
        <w:rPr>
          <w:rFonts w:ascii="Arial" w:hAnsi="Arial" w:cs="Arial"/>
          <w:shd w:val="clear" w:color="auto" w:fill="FFFFFF"/>
        </w:rPr>
        <w:t xml:space="preserve">Air India, India’s leading global airline, </w:t>
      </w:r>
      <w:r w:rsidR="00F6613F" w:rsidRPr="00016DB5">
        <w:rPr>
          <w:rFonts w:ascii="Arial" w:hAnsi="Arial" w:cs="Arial"/>
          <w:shd w:val="clear" w:color="auto" w:fill="FFFFFF"/>
        </w:rPr>
        <w:t xml:space="preserve">unveiled </w:t>
      </w:r>
      <w:r w:rsidR="00610A86" w:rsidRPr="00016DB5">
        <w:rPr>
          <w:rFonts w:ascii="Arial" w:hAnsi="Arial" w:cs="Arial"/>
          <w:shd w:val="clear" w:color="auto" w:fill="FFFFFF"/>
        </w:rPr>
        <w:t xml:space="preserve">a </w:t>
      </w:r>
      <w:r w:rsidR="00040A3B" w:rsidRPr="00016DB5">
        <w:rPr>
          <w:rFonts w:ascii="Arial" w:hAnsi="Arial" w:cs="Arial"/>
          <w:shd w:val="clear" w:color="auto" w:fill="FFFFFF"/>
        </w:rPr>
        <w:t xml:space="preserve">signature </w:t>
      </w:r>
      <w:r w:rsidR="00610A86" w:rsidRPr="00016DB5">
        <w:rPr>
          <w:rFonts w:ascii="Arial" w:hAnsi="Arial" w:cs="Arial"/>
          <w:shd w:val="clear" w:color="auto" w:fill="FFFFFF"/>
        </w:rPr>
        <w:t xml:space="preserve">track </w:t>
      </w:r>
      <w:r w:rsidR="007523F2" w:rsidRPr="00016DB5">
        <w:rPr>
          <w:rFonts w:ascii="Arial" w:hAnsi="Arial" w:cs="Arial"/>
          <w:shd w:val="clear" w:color="auto" w:fill="FFFFFF"/>
        </w:rPr>
        <w:t xml:space="preserve">defining </w:t>
      </w:r>
      <w:r w:rsidR="00610A86" w:rsidRPr="00016DB5">
        <w:rPr>
          <w:rFonts w:ascii="Arial" w:hAnsi="Arial" w:cs="Arial"/>
          <w:shd w:val="clear" w:color="auto" w:fill="FFFFFF"/>
        </w:rPr>
        <w:t>its sonic</w:t>
      </w:r>
      <w:r w:rsidR="00F6613F" w:rsidRPr="00016DB5">
        <w:rPr>
          <w:rFonts w:ascii="Arial" w:hAnsi="Arial" w:cs="Arial"/>
          <w:shd w:val="clear" w:color="auto" w:fill="FFFFFF"/>
        </w:rPr>
        <w:t xml:space="preserve"> identity</w:t>
      </w:r>
      <w:r w:rsidR="00346E1E" w:rsidRPr="00016DB5">
        <w:rPr>
          <w:rFonts w:ascii="Arial" w:hAnsi="Arial" w:cs="Arial"/>
          <w:shd w:val="clear" w:color="auto" w:fill="FFFFFF"/>
        </w:rPr>
        <w:t>,</w:t>
      </w:r>
      <w:r w:rsidR="00F6613F" w:rsidRPr="00016DB5">
        <w:rPr>
          <w:rFonts w:ascii="Arial" w:hAnsi="Arial" w:cs="Arial"/>
          <w:shd w:val="clear" w:color="auto" w:fill="FFFFFF"/>
        </w:rPr>
        <w:t xml:space="preserve"> ‘India Takes Flight’</w:t>
      </w:r>
      <w:r w:rsidR="00CE6263" w:rsidRPr="00016DB5">
        <w:rPr>
          <w:rFonts w:ascii="Arial" w:hAnsi="Arial" w:cs="Arial"/>
          <w:shd w:val="clear" w:color="auto" w:fill="FFFFFF"/>
        </w:rPr>
        <w:t xml:space="preserve">, </w:t>
      </w:r>
      <w:r w:rsidR="00775D1C" w:rsidRPr="00016DB5">
        <w:rPr>
          <w:rFonts w:ascii="Arial" w:hAnsi="Arial" w:cs="Arial"/>
          <w:shd w:val="clear" w:color="auto" w:fill="FFFFFF"/>
        </w:rPr>
        <w:t>re</w:t>
      </w:r>
      <w:r w:rsidR="00610A86" w:rsidRPr="00016DB5">
        <w:rPr>
          <w:rFonts w:ascii="Arial" w:hAnsi="Arial" w:cs="Arial"/>
          <w:shd w:val="clear" w:color="auto" w:fill="FFFFFF"/>
        </w:rPr>
        <w:t>flecting</w:t>
      </w:r>
      <w:r w:rsidR="00ED7761" w:rsidRPr="00016DB5">
        <w:rPr>
          <w:rFonts w:ascii="Arial" w:hAnsi="Arial" w:cs="Arial"/>
          <w:shd w:val="clear" w:color="auto" w:fill="FFFFFF"/>
        </w:rPr>
        <w:t xml:space="preserve"> </w:t>
      </w:r>
      <w:r w:rsidR="00336086" w:rsidRPr="00016DB5">
        <w:rPr>
          <w:rFonts w:ascii="Arial" w:hAnsi="Arial" w:cs="Arial"/>
          <w:shd w:val="clear" w:color="auto" w:fill="FFFFFF"/>
        </w:rPr>
        <w:t>the</w:t>
      </w:r>
      <w:r w:rsidR="00ED7761" w:rsidRPr="00016DB5">
        <w:rPr>
          <w:rFonts w:ascii="Arial" w:hAnsi="Arial" w:cs="Arial"/>
          <w:shd w:val="clear" w:color="auto" w:fill="FFFFFF"/>
        </w:rPr>
        <w:t xml:space="preserve"> sound of </w:t>
      </w:r>
      <w:r w:rsidR="00346E1E" w:rsidRPr="00016DB5">
        <w:rPr>
          <w:rFonts w:ascii="Arial" w:hAnsi="Arial" w:cs="Arial"/>
          <w:shd w:val="clear" w:color="auto" w:fill="FFFFFF"/>
        </w:rPr>
        <w:t xml:space="preserve">a </w:t>
      </w:r>
      <w:r w:rsidR="00ED7761" w:rsidRPr="00016DB5">
        <w:rPr>
          <w:rFonts w:ascii="Arial" w:hAnsi="Arial" w:cs="Arial"/>
          <w:shd w:val="clear" w:color="auto" w:fill="FFFFFF"/>
        </w:rPr>
        <w:t>bold, vibrant, and confident India.</w:t>
      </w:r>
      <w:r w:rsidR="00D9060D" w:rsidRPr="00016DB5">
        <w:rPr>
          <w:rFonts w:ascii="Arial" w:hAnsi="Arial" w:cs="Arial"/>
          <w:shd w:val="clear" w:color="auto" w:fill="FFFFFF"/>
        </w:rPr>
        <w:t xml:space="preserve"> </w:t>
      </w:r>
    </w:p>
    <w:p w14:paraId="78DB9980" w14:textId="77777777" w:rsidR="0048110E" w:rsidRPr="00016DB5" w:rsidRDefault="0048110E" w:rsidP="00346E1E">
      <w:pPr>
        <w:spacing w:after="0" w:line="240" w:lineRule="auto"/>
        <w:rPr>
          <w:rFonts w:ascii="Arial" w:hAnsi="Arial" w:cs="Arial"/>
          <w:shd w:val="clear" w:color="auto" w:fill="FFFFFF"/>
        </w:rPr>
      </w:pPr>
    </w:p>
    <w:p w14:paraId="040613FA" w14:textId="77777777" w:rsidR="0083566E" w:rsidRPr="00016DB5" w:rsidRDefault="00D9060D" w:rsidP="00281D85">
      <w:pPr>
        <w:spacing w:after="0" w:line="240" w:lineRule="auto"/>
        <w:rPr>
          <w:rFonts w:ascii="Arial" w:hAnsi="Arial" w:cs="Arial"/>
          <w:shd w:val="clear" w:color="auto" w:fill="FFFFFF"/>
        </w:rPr>
      </w:pPr>
      <w:r w:rsidRPr="00016DB5">
        <w:rPr>
          <w:rFonts w:ascii="Arial" w:hAnsi="Arial" w:cs="Arial"/>
          <w:shd w:val="clear" w:color="auto" w:fill="FFFFFF"/>
        </w:rPr>
        <w:t>Air India</w:t>
      </w:r>
      <w:r w:rsidR="002F4E59" w:rsidRPr="00016DB5">
        <w:rPr>
          <w:rFonts w:ascii="Arial" w:hAnsi="Arial" w:cs="Arial"/>
          <w:shd w:val="clear" w:color="auto" w:fill="FFFFFF"/>
        </w:rPr>
        <w:t>’s new</w:t>
      </w:r>
      <w:r w:rsidRPr="00016DB5">
        <w:rPr>
          <w:rFonts w:ascii="Arial" w:hAnsi="Arial" w:cs="Arial"/>
          <w:shd w:val="clear" w:color="auto" w:fill="FFFFFF"/>
        </w:rPr>
        <w:t xml:space="preserve"> sonic</w:t>
      </w:r>
      <w:r w:rsidR="007523F2" w:rsidRPr="00016DB5">
        <w:rPr>
          <w:rFonts w:ascii="Arial" w:hAnsi="Arial" w:cs="Arial"/>
          <w:shd w:val="clear" w:color="auto" w:fill="FFFFFF"/>
        </w:rPr>
        <w:t xml:space="preserve"> identity</w:t>
      </w:r>
      <w:r w:rsidRPr="00016DB5">
        <w:rPr>
          <w:rFonts w:ascii="Arial" w:hAnsi="Arial" w:cs="Arial"/>
          <w:shd w:val="clear" w:color="auto" w:fill="FFFFFF"/>
        </w:rPr>
        <w:t xml:space="preserve"> is </w:t>
      </w:r>
      <w:r w:rsidR="007523F2" w:rsidRPr="00016DB5">
        <w:rPr>
          <w:rFonts w:ascii="Arial" w:hAnsi="Arial" w:cs="Arial"/>
          <w:shd w:val="clear" w:color="auto" w:fill="FFFFFF"/>
        </w:rPr>
        <w:t xml:space="preserve">a </w:t>
      </w:r>
      <w:r w:rsidR="007523F2" w:rsidRPr="00016DB5">
        <w:rPr>
          <w:rFonts w:ascii="Arial" w:hAnsi="Arial" w:cs="Arial"/>
          <w:i/>
          <w:shd w:val="clear" w:color="auto" w:fill="FFFFFF"/>
        </w:rPr>
        <w:t>jugalbandi</w:t>
      </w:r>
      <w:r w:rsidR="007523F2" w:rsidRPr="00016DB5">
        <w:rPr>
          <w:rFonts w:ascii="Arial" w:hAnsi="Arial" w:cs="Arial"/>
          <w:shd w:val="clear" w:color="auto" w:fill="FFFFFF"/>
        </w:rPr>
        <w:t xml:space="preserve"> (musical collaboration) featuring</w:t>
      </w:r>
      <w:r w:rsidR="00F6613F" w:rsidRPr="00016DB5">
        <w:rPr>
          <w:rFonts w:ascii="Arial" w:hAnsi="Arial" w:cs="Arial"/>
          <w:shd w:val="clear" w:color="auto" w:fill="FFFFFF"/>
        </w:rPr>
        <w:t xml:space="preserve"> </w:t>
      </w:r>
      <w:r w:rsidR="007523F2" w:rsidRPr="00016DB5">
        <w:rPr>
          <w:rFonts w:ascii="Arial" w:hAnsi="Arial" w:cs="Arial"/>
          <w:shd w:val="clear" w:color="auto" w:fill="FFFFFF"/>
        </w:rPr>
        <w:t>recent</w:t>
      </w:r>
      <w:r w:rsidR="00F6613F" w:rsidRPr="00016DB5">
        <w:rPr>
          <w:rFonts w:ascii="Arial" w:hAnsi="Arial" w:cs="Arial"/>
          <w:shd w:val="clear" w:color="auto" w:fill="FFFFFF"/>
        </w:rPr>
        <w:t xml:space="preserve"> Grammy </w:t>
      </w:r>
      <w:r w:rsidRPr="00016DB5">
        <w:rPr>
          <w:rFonts w:ascii="Arial" w:hAnsi="Arial" w:cs="Arial"/>
          <w:shd w:val="clear" w:color="auto" w:fill="FFFFFF"/>
        </w:rPr>
        <w:t>awardee</w:t>
      </w:r>
      <w:r w:rsidR="004546E4" w:rsidRPr="00016DB5">
        <w:rPr>
          <w:rFonts w:ascii="Arial" w:hAnsi="Arial" w:cs="Arial"/>
          <w:shd w:val="clear" w:color="auto" w:fill="FFFFFF"/>
        </w:rPr>
        <w:t xml:space="preserve"> and acclaimed</w:t>
      </w:r>
      <w:r w:rsidR="007523F2" w:rsidRPr="00016DB5">
        <w:rPr>
          <w:rFonts w:ascii="Arial" w:hAnsi="Arial" w:cs="Arial"/>
          <w:shd w:val="clear" w:color="auto" w:fill="FFFFFF"/>
        </w:rPr>
        <w:t xml:space="preserve"> </w:t>
      </w:r>
      <w:r w:rsidR="002F4E59" w:rsidRPr="00016DB5">
        <w:rPr>
          <w:rFonts w:ascii="Arial" w:hAnsi="Arial" w:cs="Arial"/>
          <w:shd w:val="clear" w:color="auto" w:fill="FFFFFF"/>
        </w:rPr>
        <w:t xml:space="preserve">musician </w:t>
      </w:r>
      <w:r w:rsidR="00F6613F" w:rsidRPr="00016DB5">
        <w:rPr>
          <w:rFonts w:ascii="Arial" w:hAnsi="Arial" w:cs="Arial"/>
          <w:shd w:val="clear" w:color="auto" w:fill="FFFFFF"/>
        </w:rPr>
        <w:t>Shankar Mahadevan</w:t>
      </w:r>
      <w:r w:rsidR="007523F2" w:rsidRPr="00016DB5">
        <w:rPr>
          <w:rFonts w:ascii="Arial" w:hAnsi="Arial" w:cs="Arial"/>
          <w:shd w:val="clear" w:color="auto" w:fill="FFFFFF"/>
        </w:rPr>
        <w:t xml:space="preserve">, </w:t>
      </w:r>
      <w:r w:rsidR="00F6613F" w:rsidRPr="00016DB5">
        <w:rPr>
          <w:rFonts w:ascii="Arial" w:hAnsi="Arial" w:cs="Arial"/>
          <w:shd w:val="clear" w:color="auto" w:fill="FFFFFF"/>
        </w:rPr>
        <w:t xml:space="preserve">renowned </w:t>
      </w:r>
      <w:r w:rsidR="00336086" w:rsidRPr="00016DB5">
        <w:rPr>
          <w:rFonts w:ascii="Arial" w:hAnsi="Arial" w:cs="Arial"/>
          <w:shd w:val="clear" w:color="auto" w:fill="FFFFFF"/>
        </w:rPr>
        <w:t>percussionist</w:t>
      </w:r>
      <w:r w:rsidR="00CE6263" w:rsidRPr="00016DB5">
        <w:rPr>
          <w:rFonts w:ascii="Arial" w:hAnsi="Arial" w:cs="Arial"/>
          <w:shd w:val="clear" w:color="auto" w:fill="FFFFFF"/>
        </w:rPr>
        <w:t xml:space="preserve"> and composer </w:t>
      </w:r>
      <w:r w:rsidR="00F6613F" w:rsidRPr="00016DB5">
        <w:rPr>
          <w:rFonts w:ascii="Arial" w:hAnsi="Arial" w:cs="Arial"/>
          <w:shd w:val="clear" w:color="auto" w:fill="FFFFFF"/>
        </w:rPr>
        <w:t xml:space="preserve">Taufiq Qureshi, </w:t>
      </w:r>
      <w:r w:rsidR="007523F2" w:rsidRPr="00016DB5">
        <w:rPr>
          <w:rFonts w:ascii="Arial" w:hAnsi="Arial" w:cs="Arial"/>
          <w:shd w:val="clear" w:color="auto" w:fill="FFFFFF"/>
        </w:rPr>
        <w:t xml:space="preserve">celebrated lyricist and </w:t>
      </w:r>
      <w:r w:rsidR="004546E4" w:rsidRPr="00016DB5">
        <w:rPr>
          <w:rFonts w:ascii="Arial" w:hAnsi="Arial" w:cs="Arial"/>
          <w:shd w:val="clear" w:color="auto" w:fill="FFFFFF"/>
        </w:rPr>
        <w:t>writer</w:t>
      </w:r>
      <w:r w:rsidR="007523F2" w:rsidRPr="00016DB5">
        <w:rPr>
          <w:rFonts w:ascii="Arial" w:hAnsi="Arial" w:cs="Arial"/>
          <w:shd w:val="clear" w:color="auto" w:fill="FFFFFF"/>
        </w:rPr>
        <w:t xml:space="preserve"> </w:t>
      </w:r>
      <w:r w:rsidR="009D5642" w:rsidRPr="00016DB5">
        <w:rPr>
          <w:rFonts w:ascii="Arial" w:hAnsi="Arial" w:cs="Arial"/>
          <w:shd w:val="clear" w:color="auto" w:fill="FFFFFF"/>
        </w:rPr>
        <w:t xml:space="preserve">Prasoon Joshi, </w:t>
      </w:r>
      <w:r w:rsidR="00F6613F" w:rsidRPr="00016DB5">
        <w:rPr>
          <w:rFonts w:ascii="Arial" w:hAnsi="Arial" w:cs="Arial"/>
          <w:shd w:val="clear" w:color="auto" w:fill="FFFFFF"/>
        </w:rPr>
        <w:t xml:space="preserve">and </w:t>
      </w:r>
      <w:r w:rsidR="002F4E59" w:rsidRPr="00016DB5">
        <w:rPr>
          <w:rFonts w:ascii="Arial" w:hAnsi="Arial" w:cs="Arial"/>
          <w:shd w:val="clear" w:color="auto" w:fill="FFFFFF"/>
        </w:rPr>
        <w:t>London’s</w:t>
      </w:r>
      <w:r w:rsidR="00F6613F" w:rsidRPr="00016DB5">
        <w:rPr>
          <w:rFonts w:ascii="Arial" w:hAnsi="Arial" w:cs="Arial"/>
          <w:shd w:val="clear" w:color="auto" w:fill="FFFFFF"/>
        </w:rPr>
        <w:t xml:space="preserve"> </w:t>
      </w:r>
      <w:r w:rsidR="002F4E59" w:rsidRPr="00016DB5">
        <w:rPr>
          <w:rFonts w:ascii="Arial" w:hAnsi="Arial" w:cs="Arial"/>
          <w:shd w:val="clear" w:color="auto" w:fill="FFFFFF"/>
        </w:rPr>
        <w:t>revered</w:t>
      </w:r>
      <w:r w:rsidR="00F6613F" w:rsidRPr="00016DB5">
        <w:rPr>
          <w:rFonts w:ascii="Arial" w:hAnsi="Arial" w:cs="Arial"/>
          <w:shd w:val="clear" w:color="auto" w:fill="FFFFFF"/>
        </w:rPr>
        <w:t xml:space="preserve"> Royal Philharmonic Orchestra</w:t>
      </w:r>
      <w:r w:rsidRPr="00016DB5">
        <w:rPr>
          <w:rFonts w:ascii="Arial" w:hAnsi="Arial" w:cs="Arial"/>
          <w:shd w:val="clear" w:color="auto" w:fill="FFFFFF"/>
        </w:rPr>
        <w:t>.</w:t>
      </w:r>
      <w:r w:rsidR="001444A5" w:rsidRPr="00016DB5">
        <w:rPr>
          <w:rFonts w:ascii="Arial" w:hAnsi="Arial" w:cs="Arial"/>
          <w:shd w:val="clear" w:color="auto" w:fill="FFFFFF"/>
        </w:rPr>
        <w:t xml:space="preserve"> </w:t>
      </w:r>
    </w:p>
    <w:p w14:paraId="3EDDF35A" w14:textId="77777777" w:rsidR="0083566E" w:rsidRPr="00016DB5" w:rsidRDefault="0083566E" w:rsidP="00281D85">
      <w:pPr>
        <w:spacing w:after="0" w:line="240" w:lineRule="auto"/>
        <w:rPr>
          <w:rFonts w:ascii="Arial" w:hAnsi="Arial" w:cs="Arial"/>
          <w:shd w:val="clear" w:color="auto" w:fill="FFFFFF"/>
        </w:rPr>
      </w:pPr>
    </w:p>
    <w:p w14:paraId="082B35E5" w14:textId="40822045" w:rsidR="00416EBB" w:rsidRPr="00016DB5" w:rsidRDefault="004546E4" w:rsidP="00416EBB">
      <w:pPr>
        <w:spacing w:after="0" w:line="240" w:lineRule="auto"/>
        <w:rPr>
          <w:rFonts w:ascii="Arial" w:hAnsi="Arial" w:cs="Arial"/>
          <w:shd w:val="clear" w:color="auto" w:fill="FFFFFF"/>
        </w:rPr>
      </w:pPr>
      <w:r w:rsidRPr="00016DB5">
        <w:rPr>
          <w:rFonts w:ascii="Arial" w:hAnsi="Arial" w:cs="Arial"/>
          <w:shd w:val="clear" w:color="auto" w:fill="FFFFFF"/>
        </w:rPr>
        <w:t xml:space="preserve">The track </w:t>
      </w:r>
      <w:r w:rsidR="001444A5" w:rsidRPr="00016DB5">
        <w:rPr>
          <w:rFonts w:ascii="Arial" w:hAnsi="Arial" w:cs="Arial"/>
          <w:shd w:val="clear" w:color="auto" w:fill="FFFFFF"/>
        </w:rPr>
        <w:t xml:space="preserve">embodies </w:t>
      </w:r>
      <w:r w:rsidRPr="00016DB5">
        <w:rPr>
          <w:rFonts w:ascii="Arial" w:hAnsi="Arial" w:cs="Arial"/>
          <w:i/>
          <w:shd w:val="clear" w:color="auto" w:fill="FFFFFF"/>
        </w:rPr>
        <w:t>R</w:t>
      </w:r>
      <w:r w:rsidR="001444A5" w:rsidRPr="00016DB5">
        <w:rPr>
          <w:rFonts w:ascii="Arial" w:hAnsi="Arial" w:cs="Arial"/>
          <w:i/>
          <w:shd w:val="clear" w:color="auto" w:fill="FFFFFF"/>
        </w:rPr>
        <w:t>aga Yaman</w:t>
      </w:r>
      <w:r w:rsidR="001444A5" w:rsidRPr="00016DB5">
        <w:rPr>
          <w:rFonts w:ascii="Arial" w:hAnsi="Arial" w:cs="Arial"/>
          <w:shd w:val="clear" w:color="auto" w:fill="FFFFFF"/>
        </w:rPr>
        <w:t xml:space="preserve">, a timeless Indian classical </w:t>
      </w:r>
      <w:r w:rsidRPr="00016DB5">
        <w:rPr>
          <w:rFonts w:ascii="Arial" w:hAnsi="Arial" w:cs="Arial"/>
          <w:shd w:val="clear" w:color="auto" w:fill="FFFFFF"/>
        </w:rPr>
        <w:t>r</w:t>
      </w:r>
      <w:r w:rsidR="001444A5" w:rsidRPr="00016DB5">
        <w:rPr>
          <w:rFonts w:ascii="Arial" w:hAnsi="Arial" w:cs="Arial"/>
          <w:shd w:val="clear" w:color="auto" w:fill="FFFFFF"/>
        </w:rPr>
        <w:t xml:space="preserve">aga </w:t>
      </w:r>
      <w:r w:rsidRPr="00016DB5">
        <w:rPr>
          <w:rFonts w:ascii="Arial" w:hAnsi="Arial" w:cs="Arial"/>
          <w:shd w:val="clear" w:color="auto" w:fill="FFFFFF"/>
        </w:rPr>
        <w:t xml:space="preserve">known to </w:t>
      </w:r>
      <w:r w:rsidR="001444A5" w:rsidRPr="00016DB5">
        <w:rPr>
          <w:rFonts w:ascii="Arial" w:hAnsi="Arial" w:cs="Arial"/>
          <w:shd w:val="clear" w:color="auto" w:fill="FFFFFF"/>
        </w:rPr>
        <w:t>effortlessly captivate</w:t>
      </w:r>
      <w:r w:rsidRPr="00016DB5">
        <w:rPr>
          <w:rFonts w:ascii="Arial" w:hAnsi="Arial" w:cs="Arial"/>
          <w:shd w:val="clear" w:color="auto" w:fill="FFFFFF"/>
        </w:rPr>
        <w:t xml:space="preserve"> the</w:t>
      </w:r>
      <w:r w:rsidR="001444A5" w:rsidRPr="00016DB5">
        <w:rPr>
          <w:rFonts w:ascii="Arial" w:hAnsi="Arial" w:cs="Arial"/>
          <w:shd w:val="clear" w:color="auto" w:fill="FFFFFF"/>
        </w:rPr>
        <w:t xml:space="preserve"> hearts</w:t>
      </w:r>
      <w:r w:rsidRPr="00016DB5">
        <w:rPr>
          <w:rFonts w:ascii="Arial" w:hAnsi="Arial" w:cs="Arial"/>
          <w:shd w:val="clear" w:color="auto" w:fill="FFFFFF"/>
        </w:rPr>
        <w:t xml:space="preserve"> and minds</w:t>
      </w:r>
      <w:r w:rsidR="001444A5" w:rsidRPr="00016DB5">
        <w:rPr>
          <w:rFonts w:ascii="Arial" w:hAnsi="Arial" w:cs="Arial"/>
          <w:shd w:val="clear" w:color="auto" w:fill="FFFFFF"/>
        </w:rPr>
        <w:t xml:space="preserve"> of audience</w:t>
      </w:r>
      <w:r w:rsidRPr="00016DB5">
        <w:rPr>
          <w:rFonts w:ascii="Arial" w:hAnsi="Arial" w:cs="Arial"/>
          <w:shd w:val="clear" w:color="auto" w:fill="FFFFFF"/>
        </w:rPr>
        <w:t>s</w:t>
      </w:r>
      <w:r w:rsidR="001444A5" w:rsidRPr="00016DB5">
        <w:rPr>
          <w:rFonts w:ascii="Arial" w:hAnsi="Arial" w:cs="Arial"/>
          <w:shd w:val="clear" w:color="auto" w:fill="FFFFFF"/>
        </w:rPr>
        <w:t>.</w:t>
      </w:r>
      <w:r w:rsidR="0083566E" w:rsidRPr="00016DB5">
        <w:rPr>
          <w:rFonts w:ascii="Arial" w:hAnsi="Arial" w:cs="Arial"/>
          <w:shd w:val="clear" w:color="auto" w:fill="FFFFFF"/>
        </w:rPr>
        <w:t xml:space="preserve"> </w:t>
      </w:r>
      <w:r w:rsidR="00040A3B" w:rsidRPr="00016DB5">
        <w:rPr>
          <w:rFonts w:ascii="Arial" w:hAnsi="Arial" w:cs="Arial"/>
          <w:shd w:val="clear" w:color="auto" w:fill="FFFFFF"/>
        </w:rPr>
        <w:t>Air India also onboarded</w:t>
      </w:r>
      <w:r w:rsidR="00416EBB" w:rsidRPr="00016DB5">
        <w:rPr>
          <w:rFonts w:ascii="Arial" w:hAnsi="Arial" w:cs="Arial"/>
          <w:shd w:val="clear" w:color="auto" w:fill="FFFFFF"/>
        </w:rPr>
        <w:t xml:space="preserve"> Royal Philharmonic Orchestra with a vision to create a global symphony that resonated across cultures as a warm invitation to India, while acting as a homeward melody welcoming Indians from around the world.</w:t>
      </w:r>
    </w:p>
    <w:p w14:paraId="491D66BA" w14:textId="77777777" w:rsidR="0048110E" w:rsidRPr="00016DB5" w:rsidRDefault="0048110E" w:rsidP="00346E1E">
      <w:pPr>
        <w:spacing w:after="0" w:line="240" w:lineRule="auto"/>
        <w:rPr>
          <w:rFonts w:ascii="Arial" w:hAnsi="Arial" w:cs="Arial"/>
          <w:shd w:val="clear" w:color="auto" w:fill="FFFFFF"/>
        </w:rPr>
      </w:pPr>
    </w:p>
    <w:p w14:paraId="33E9808C" w14:textId="3070157E" w:rsidR="00395E73" w:rsidRPr="00016DB5" w:rsidRDefault="00872361" w:rsidP="006D1C51">
      <w:pPr>
        <w:spacing w:after="0" w:line="240" w:lineRule="auto"/>
        <w:rPr>
          <w:rFonts w:ascii="Arial" w:hAnsi="Arial" w:cs="Arial"/>
          <w:shd w:val="clear" w:color="auto" w:fill="FFFFFF"/>
        </w:rPr>
      </w:pPr>
      <w:r w:rsidRPr="00016DB5">
        <w:rPr>
          <w:rFonts w:ascii="Arial" w:hAnsi="Arial" w:cs="Arial"/>
          <w:shd w:val="clear" w:color="auto" w:fill="FFFFFF"/>
        </w:rPr>
        <w:t>“</w:t>
      </w:r>
      <w:r w:rsidR="00040A3B" w:rsidRPr="00016DB5">
        <w:rPr>
          <w:rFonts w:ascii="Arial" w:hAnsi="Arial" w:cs="Arial"/>
          <w:i/>
          <w:shd w:val="clear" w:color="auto" w:fill="FFFFFF"/>
        </w:rPr>
        <w:t>W</w:t>
      </w:r>
      <w:r w:rsidR="00043266" w:rsidRPr="00016DB5">
        <w:rPr>
          <w:rFonts w:ascii="Arial" w:hAnsi="Arial" w:cs="Arial"/>
          <w:i/>
          <w:shd w:val="clear" w:color="auto" w:fill="FFFFFF"/>
        </w:rPr>
        <w:t xml:space="preserve">e wanted </w:t>
      </w:r>
      <w:r w:rsidR="00040A3B" w:rsidRPr="00016DB5">
        <w:rPr>
          <w:rFonts w:ascii="Arial" w:hAnsi="Arial" w:cs="Arial"/>
          <w:i/>
          <w:shd w:val="clear" w:color="auto" w:fill="FFFFFF"/>
        </w:rPr>
        <w:t xml:space="preserve">to create </w:t>
      </w:r>
      <w:r w:rsidR="00043266" w:rsidRPr="00016DB5">
        <w:rPr>
          <w:rFonts w:ascii="Arial" w:hAnsi="Arial" w:cs="Arial"/>
          <w:i/>
          <w:shd w:val="clear" w:color="auto" w:fill="FFFFFF"/>
        </w:rPr>
        <w:t xml:space="preserve">a melody that </w:t>
      </w:r>
      <w:r w:rsidR="005F2AD6" w:rsidRPr="00016DB5">
        <w:rPr>
          <w:rFonts w:ascii="Arial" w:hAnsi="Arial" w:cs="Arial"/>
          <w:i/>
          <w:shd w:val="clear" w:color="auto" w:fill="FFFFFF"/>
        </w:rPr>
        <w:t>embodie</w:t>
      </w:r>
      <w:r w:rsidR="00C23A45" w:rsidRPr="00016DB5">
        <w:rPr>
          <w:rFonts w:ascii="Arial" w:hAnsi="Arial" w:cs="Arial"/>
          <w:i/>
          <w:shd w:val="clear" w:color="auto" w:fill="FFFFFF"/>
        </w:rPr>
        <w:t>d</w:t>
      </w:r>
      <w:r w:rsidR="00043266" w:rsidRPr="00016DB5">
        <w:rPr>
          <w:rFonts w:ascii="Arial" w:hAnsi="Arial" w:cs="Arial"/>
          <w:i/>
          <w:shd w:val="clear" w:color="auto" w:fill="FFFFFF"/>
        </w:rPr>
        <w:t xml:space="preserve"> </w:t>
      </w:r>
      <w:r w:rsidR="006B6D78" w:rsidRPr="00016DB5">
        <w:rPr>
          <w:rFonts w:ascii="Arial" w:hAnsi="Arial" w:cs="Arial"/>
          <w:i/>
          <w:shd w:val="clear" w:color="auto" w:fill="FFFFFF"/>
        </w:rPr>
        <w:t>th</w:t>
      </w:r>
      <w:r w:rsidR="00040A3B" w:rsidRPr="00016DB5">
        <w:rPr>
          <w:rFonts w:ascii="Arial" w:hAnsi="Arial" w:cs="Arial"/>
          <w:i/>
          <w:shd w:val="clear" w:color="auto" w:fill="FFFFFF"/>
        </w:rPr>
        <w:t>e</w:t>
      </w:r>
      <w:r w:rsidR="006B6D78" w:rsidRPr="00016DB5">
        <w:rPr>
          <w:rFonts w:ascii="Arial" w:hAnsi="Arial" w:cs="Arial"/>
          <w:i/>
          <w:shd w:val="clear" w:color="auto" w:fill="FFFFFF"/>
        </w:rPr>
        <w:t xml:space="preserve"> Indian spirit. </w:t>
      </w:r>
      <w:r w:rsidR="00040A3B" w:rsidRPr="00016DB5">
        <w:rPr>
          <w:rFonts w:ascii="Arial" w:hAnsi="Arial" w:cs="Arial"/>
          <w:i/>
          <w:shd w:val="clear" w:color="auto" w:fill="FFFFFF"/>
        </w:rPr>
        <w:t>W</w:t>
      </w:r>
      <w:r w:rsidR="006B6D78" w:rsidRPr="00016DB5">
        <w:rPr>
          <w:rFonts w:ascii="Arial" w:hAnsi="Arial" w:cs="Arial"/>
          <w:i/>
          <w:shd w:val="clear" w:color="auto" w:fill="FFFFFF"/>
        </w:rPr>
        <w:t>e also wanted to capture a universality that brings people together.</w:t>
      </w:r>
      <w:r w:rsidR="00416EBB" w:rsidRPr="00016DB5">
        <w:rPr>
          <w:rFonts w:ascii="Arial" w:hAnsi="Arial" w:cs="Arial"/>
          <w:i/>
          <w:shd w:val="clear" w:color="auto" w:fill="FFFFFF"/>
        </w:rPr>
        <w:t xml:space="preserve"> </w:t>
      </w:r>
      <w:r w:rsidR="006B6D78" w:rsidRPr="00016DB5">
        <w:rPr>
          <w:rFonts w:ascii="Arial" w:hAnsi="Arial" w:cs="Arial"/>
          <w:i/>
          <w:shd w:val="clear" w:color="auto" w:fill="FFFFFF"/>
        </w:rPr>
        <w:t xml:space="preserve">This musical odyssey accomplishes </w:t>
      </w:r>
      <w:r w:rsidR="00416EBB" w:rsidRPr="00016DB5">
        <w:rPr>
          <w:rFonts w:ascii="Arial" w:hAnsi="Arial" w:cs="Arial"/>
          <w:i/>
          <w:shd w:val="clear" w:color="auto" w:fill="FFFFFF"/>
        </w:rPr>
        <w:t xml:space="preserve">it </w:t>
      </w:r>
      <w:r w:rsidR="006B6D78" w:rsidRPr="00016DB5">
        <w:rPr>
          <w:rFonts w:ascii="Arial" w:hAnsi="Arial" w:cs="Arial"/>
          <w:i/>
          <w:shd w:val="clear" w:color="auto" w:fill="FFFFFF"/>
        </w:rPr>
        <w:t>expertly, and a</w:t>
      </w:r>
      <w:r w:rsidR="00460C84" w:rsidRPr="00016DB5">
        <w:rPr>
          <w:rFonts w:ascii="Arial" w:hAnsi="Arial" w:cs="Arial"/>
          <w:i/>
          <w:shd w:val="clear" w:color="auto" w:fill="FFFFFF"/>
        </w:rPr>
        <w:t>s the country’s flag-bearer, we are proud to carry this to the world</w:t>
      </w:r>
      <w:r w:rsidR="00040A3B" w:rsidRPr="00016DB5">
        <w:rPr>
          <w:rFonts w:ascii="Arial" w:hAnsi="Arial" w:cs="Arial"/>
          <w:shd w:val="clear" w:color="auto" w:fill="FFFFFF"/>
        </w:rPr>
        <w:t>,</w:t>
      </w:r>
      <w:r w:rsidR="00395E73" w:rsidRPr="00016DB5">
        <w:rPr>
          <w:rFonts w:ascii="Arial" w:hAnsi="Arial" w:cs="Arial"/>
          <w:shd w:val="clear" w:color="auto" w:fill="FFFFFF"/>
        </w:rPr>
        <w:t>”</w:t>
      </w:r>
      <w:r w:rsidR="00040A3B" w:rsidRPr="00016DB5">
        <w:rPr>
          <w:rFonts w:ascii="Arial" w:hAnsi="Arial" w:cs="Arial"/>
          <w:shd w:val="clear" w:color="auto" w:fill="FFFFFF"/>
        </w:rPr>
        <w:t xml:space="preserve"> </w:t>
      </w:r>
      <w:r w:rsidR="00040A3B" w:rsidRPr="00016DB5">
        <w:rPr>
          <w:rFonts w:ascii="Arial" w:hAnsi="Arial" w:cs="Arial"/>
          <w:b/>
          <w:bCs/>
          <w:shd w:val="clear" w:color="auto" w:fill="FFFFFF"/>
        </w:rPr>
        <w:t xml:space="preserve">Sunil Suresh, Head, Marketing, Air India, </w:t>
      </w:r>
      <w:r w:rsidR="00040A3B" w:rsidRPr="00016DB5">
        <w:rPr>
          <w:rFonts w:ascii="Arial" w:hAnsi="Arial" w:cs="Arial"/>
          <w:shd w:val="clear" w:color="auto" w:fill="FFFFFF"/>
        </w:rPr>
        <w:t>said.</w:t>
      </w:r>
    </w:p>
    <w:p w14:paraId="65EE1A11" w14:textId="77777777" w:rsidR="006D1C51" w:rsidRPr="00016DB5" w:rsidRDefault="006D1C51" w:rsidP="006D1C51">
      <w:pPr>
        <w:spacing w:after="0" w:line="240" w:lineRule="auto"/>
        <w:rPr>
          <w:rFonts w:ascii="Arial" w:hAnsi="Arial" w:cs="Arial"/>
          <w:shd w:val="clear" w:color="auto" w:fill="FFFFFF"/>
        </w:rPr>
      </w:pPr>
    </w:p>
    <w:p w14:paraId="531C8CF3" w14:textId="77777777" w:rsidR="006D1C51" w:rsidRPr="00016DB5" w:rsidRDefault="006D1C51" w:rsidP="006D1C51">
      <w:pPr>
        <w:spacing w:after="0" w:line="240" w:lineRule="auto"/>
        <w:rPr>
          <w:rFonts w:ascii="Arial" w:hAnsi="Arial" w:cs="Arial"/>
          <w:shd w:val="clear" w:color="auto" w:fill="FFFFFF"/>
        </w:rPr>
      </w:pPr>
      <w:r w:rsidRPr="00016DB5">
        <w:rPr>
          <w:rFonts w:ascii="Arial" w:hAnsi="Arial" w:cs="Arial"/>
          <w:shd w:val="clear" w:color="auto" w:fill="FFFFFF"/>
        </w:rPr>
        <w:t xml:space="preserve">Air India will progressively roll out adaptations of the sonic brand identity across the guest’s journeys, starting from digital touchpoints and marketing campaigns to airport lounges and inflight boarding music. </w:t>
      </w:r>
    </w:p>
    <w:p w14:paraId="7074FD0B" w14:textId="77777777" w:rsidR="006D1C51" w:rsidRPr="00016DB5" w:rsidRDefault="006D1C51" w:rsidP="006D1C51">
      <w:pPr>
        <w:spacing w:after="0" w:line="240" w:lineRule="auto"/>
        <w:rPr>
          <w:rFonts w:ascii="Arial" w:hAnsi="Arial" w:cs="Arial"/>
          <w:shd w:val="clear" w:color="auto" w:fill="FFFFFF"/>
        </w:rPr>
      </w:pPr>
    </w:p>
    <w:p w14:paraId="56A1C0A2" w14:textId="621576C8" w:rsidR="006D1C51" w:rsidRPr="00016DB5" w:rsidRDefault="006D1C51" w:rsidP="006D1C51">
      <w:pPr>
        <w:spacing w:after="0" w:line="240" w:lineRule="auto"/>
        <w:rPr>
          <w:rFonts w:ascii="Arial" w:hAnsi="Arial" w:cs="Arial"/>
          <w:shd w:val="clear" w:color="auto" w:fill="FFFFFF"/>
        </w:rPr>
      </w:pPr>
      <w:r w:rsidRPr="00016DB5">
        <w:rPr>
          <w:rFonts w:ascii="Arial" w:hAnsi="Arial" w:cs="Arial"/>
          <w:shd w:val="clear" w:color="auto" w:fill="FFFFFF"/>
        </w:rPr>
        <w:t xml:space="preserve">Last week, Air India launched its Safety Video where it teamed up with </w:t>
      </w:r>
      <w:proofErr w:type="spellStart"/>
      <w:r w:rsidRPr="00016DB5">
        <w:rPr>
          <w:rFonts w:ascii="Arial" w:hAnsi="Arial" w:cs="Arial"/>
          <w:shd w:val="clear" w:color="auto" w:fill="FFFFFF"/>
        </w:rPr>
        <w:t>Bharat</w:t>
      </w:r>
      <w:r w:rsidR="00203308" w:rsidRPr="00016DB5">
        <w:rPr>
          <w:rFonts w:ascii="Arial" w:hAnsi="Arial" w:cs="Arial"/>
          <w:shd w:val="clear" w:color="auto" w:fill="FFFFFF"/>
        </w:rPr>
        <w:t>b</w:t>
      </w:r>
      <w:r w:rsidRPr="00016DB5">
        <w:rPr>
          <w:rFonts w:ascii="Arial" w:hAnsi="Arial" w:cs="Arial"/>
          <w:shd w:val="clear" w:color="auto" w:fill="FFFFFF"/>
        </w:rPr>
        <w:t>ala</w:t>
      </w:r>
      <w:proofErr w:type="spellEnd"/>
      <w:r w:rsidRPr="00016DB5">
        <w:rPr>
          <w:rFonts w:ascii="Arial" w:hAnsi="Arial" w:cs="Arial"/>
          <w:shd w:val="clear" w:color="auto" w:fill="FFFFFF"/>
        </w:rPr>
        <w:t xml:space="preserve">, </w:t>
      </w:r>
      <w:proofErr w:type="spellStart"/>
      <w:r w:rsidRPr="00016DB5">
        <w:rPr>
          <w:rFonts w:ascii="Arial" w:hAnsi="Arial" w:cs="Arial"/>
          <w:shd w:val="clear" w:color="auto" w:fill="FFFFFF"/>
        </w:rPr>
        <w:t>Prasoon</w:t>
      </w:r>
      <w:proofErr w:type="spellEnd"/>
      <w:r w:rsidRPr="00016DB5">
        <w:rPr>
          <w:rFonts w:ascii="Arial" w:hAnsi="Arial" w:cs="Arial"/>
          <w:shd w:val="clear" w:color="auto" w:fill="FFFFFF"/>
        </w:rPr>
        <w:t xml:space="preserve"> Joshi</w:t>
      </w:r>
      <w:r w:rsidR="007937D2" w:rsidRPr="00016DB5">
        <w:rPr>
          <w:rFonts w:ascii="Arial" w:hAnsi="Arial" w:cs="Arial"/>
          <w:shd w:val="clear" w:color="auto" w:fill="FFFFFF"/>
        </w:rPr>
        <w:t>,</w:t>
      </w:r>
      <w:r w:rsidRPr="00016DB5">
        <w:rPr>
          <w:rFonts w:ascii="Arial" w:hAnsi="Arial" w:cs="Arial"/>
          <w:shd w:val="clear" w:color="auto" w:fill="FFFFFF"/>
        </w:rPr>
        <w:t xml:space="preserve"> and Shankar </w:t>
      </w:r>
      <w:proofErr w:type="spellStart"/>
      <w:r w:rsidRPr="00016DB5">
        <w:rPr>
          <w:rFonts w:ascii="Arial" w:hAnsi="Arial" w:cs="Arial"/>
          <w:shd w:val="clear" w:color="auto" w:fill="FFFFFF"/>
        </w:rPr>
        <w:t>Mahadevan</w:t>
      </w:r>
      <w:proofErr w:type="spellEnd"/>
      <w:r w:rsidRPr="00016DB5">
        <w:rPr>
          <w:rFonts w:ascii="Arial" w:hAnsi="Arial" w:cs="Arial"/>
          <w:shd w:val="clear" w:color="auto" w:fill="FFFFFF"/>
        </w:rPr>
        <w:t xml:space="preserve"> to create a cinematographic </w:t>
      </w:r>
      <w:r w:rsidR="00040A3B" w:rsidRPr="00016DB5">
        <w:rPr>
          <w:rFonts w:ascii="Arial" w:hAnsi="Arial" w:cs="Arial"/>
          <w:shd w:val="clear" w:color="auto" w:fill="FFFFFF"/>
        </w:rPr>
        <w:t>audio-visual</w:t>
      </w:r>
      <w:r w:rsidRPr="00016DB5">
        <w:rPr>
          <w:rFonts w:ascii="Arial" w:hAnsi="Arial" w:cs="Arial"/>
          <w:shd w:val="clear" w:color="auto" w:fill="FFFFFF"/>
        </w:rPr>
        <w:t xml:space="preserve"> for in-flight safety. The music in the safety video </w:t>
      </w:r>
      <w:r w:rsidR="00040A3B" w:rsidRPr="00016DB5">
        <w:rPr>
          <w:rFonts w:ascii="Arial" w:hAnsi="Arial" w:cs="Arial"/>
          <w:shd w:val="clear" w:color="auto" w:fill="FFFFFF"/>
        </w:rPr>
        <w:t>i</w:t>
      </w:r>
      <w:r w:rsidRPr="00016DB5">
        <w:rPr>
          <w:rFonts w:ascii="Arial" w:hAnsi="Arial" w:cs="Arial"/>
          <w:shd w:val="clear" w:color="auto" w:fill="FFFFFF"/>
        </w:rPr>
        <w:t xml:space="preserve">s a part of a signature brand sonic. </w:t>
      </w:r>
    </w:p>
    <w:p w14:paraId="1667F23A" w14:textId="77777777" w:rsidR="006D1C51" w:rsidRPr="00016DB5" w:rsidRDefault="006D1C51" w:rsidP="006D1C51">
      <w:pPr>
        <w:spacing w:after="0" w:line="240" w:lineRule="auto"/>
        <w:rPr>
          <w:rFonts w:ascii="Arial" w:hAnsi="Arial" w:cs="Arial"/>
          <w:shd w:val="clear" w:color="auto" w:fill="FFFFFF"/>
        </w:rPr>
      </w:pPr>
    </w:p>
    <w:p w14:paraId="2CC459B6" w14:textId="4E5C284A" w:rsidR="006D1C51" w:rsidRPr="00016DB5" w:rsidRDefault="006D1C51" w:rsidP="006D1C51">
      <w:pPr>
        <w:spacing w:after="0" w:line="240" w:lineRule="auto"/>
        <w:rPr>
          <w:rFonts w:ascii="Arial" w:hAnsi="Arial" w:cs="Arial"/>
          <w:shd w:val="clear" w:color="auto" w:fill="FFFFFF"/>
        </w:rPr>
      </w:pPr>
      <w:r w:rsidRPr="00016DB5">
        <w:rPr>
          <w:rFonts w:ascii="Arial" w:hAnsi="Arial" w:cs="Arial"/>
          <w:shd w:val="clear" w:color="auto" w:fill="FFFFFF"/>
        </w:rPr>
        <w:t>Additionally, Air India</w:t>
      </w:r>
      <w:r w:rsidR="00E52C71" w:rsidRPr="00016DB5">
        <w:rPr>
          <w:rFonts w:ascii="Arial" w:hAnsi="Arial" w:cs="Arial"/>
          <w:shd w:val="clear" w:color="auto" w:fill="FFFFFF"/>
        </w:rPr>
        <w:t xml:space="preserve"> has</w:t>
      </w:r>
      <w:r w:rsidRPr="00016DB5">
        <w:rPr>
          <w:rFonts w:ascii="Arial" w:hAnsi="Arial" w:cs="Arial"/>
          <w:shd w:val="clear" w:color="auto" w:fill="FFFFFF"/>
        </w:rPr>
        <w:t xml:space="preserve"> started the rollout of its new global brand identity across guest touchpoints, launched a new consumer-facing website and mobile app, unveiled a new collection of uniforms for cabin and cockpit crew designed by Indian celebrity couturier, Manish Malhotra, and welcomed its first Airbus A350 aircraft in the new livery. </w:t>
      </w:r>
    </w:p>
    <w:p w14:paraId="03B26F44" w14:textId="77777777" w:rsidR="006D1C51" w:rsidRPr="00016DB5" w:rsidRDefault="006D1C51" w:rsidP="006D1C51">
      <w:pPr>
        <w:spacing w:after="0" w:line="240" w:lineRule="auto"/>
        <w:rPr>
          <w:rFonts w:ascii="Arial" w:hAnsi="Arial" w:cs="Arial"/>
          <w:color w:val="1F1F1F"/>
          <w:shd w:val="clear" w:color="auto" w:fill="FFFFFF"/>
        </w:rPr>
      </w:pPr>
    </w:p>
    <w:p w14:paraId="42726776" w14:textId="77777777" w:rsidR="00407037" w:rsidRPr="00016DB5" w:rsidRDefault="00407037" w:rsidP="006D1C51">
      <w:pPr>
        <w:spacing w:after="0" w:line="240" w:lineRule="auto"/>
        <w:rPr>
          <w:rFonts w:ascii="Arial" w:hAnsi="Arial" w:cs="Arial"/>
          <w:shd w:val="clear" w:color="auto" w:fill="FFFFFF"/>
        </w:rPr>
      </w:pPr>
      <w:r w:rsidRPr="00016DB5">
        <w:rPr>
          <w:rFonts w:ascii="Arial" w:hAnsi="Arial" w:cs="Arial"/>
          <w:shd w:val="clear" w:color="auto" w:fill="FFFFFF"/>
        </w:rPr>
        <w:t xml:space="preserve">Listen to the Air India’s new sonic identity soundtrack, ‘India Takes Flight’ here: </w:t>
      </w:r>
    </w:p>
    <w:p w14:paraId="7DE90507" w14:textId="23448FB4" w:rsidR="00407037" w:rsidRPr="00016DB5" w:rsidRDefault="00407037" w:rsidP="006D1C51">
      <w:pPr>
        <w:spacing w:after="0" w:line="240" w:lineRule="auto"/>
        <w:rPr>
          <w:rFonts w:ascii="Arial" w:hAnsi="Arial" w:cs="Arial"/>
        </w:rPr>
      </w:pPr>
      <w:r w:rsidRPr="00016DB5">
        <w:rPr>
          <w:rFonts w:ascii="Arial" w:hAnsi="Arial" w:cs="Arial"/>
        </w:rPr>
        <w:t xml:space="preserve">YouTube:  </w:t>
      </w:r>
      <w:hyperlink r:id="rId12" w:history="1">
        <w:r w:rsidRPr="00016DB5">
          <w:rPr>
            <w:rStyle w:val="Hyperlink"/>
            <w:rFonts w:ascii="Arial" w:hAnsi="Arial" w:cs="Arial"/>
          </w:rPr>
          <w:t>https://music.youtube.com/watch?v=rtQEAzuiDnc</w:t>
        </w:r>
      </w:hyperlink>
    </w:p>
    <w:p w14:paraId="3BB44CAD" w14:textId="7B5A3438" w:rsidR="00407037" w:rsidRPr="00016DB5" w:rsidRDefault="00407037" w:rsidP="006D1C51">
      <w:pPr>
        <w:spacing w:after="0" w:line="240" w:lineRule="auto"/>
        <w:rPr>
          <w:rFonts w:ascii="Arial" w:hAnsi="Arial" w:cs="Arial"/>
        </w:rPr>
      </w:pPr>
      <w:r w:rsidRPr="00016DB5">
        <w:rPr>
          <w:rFonts w:ascii="Arial" w:hAnsi="Arial" w:cs="Arial"/>
        </w:rPr>
        <w:t xml:space="preserve">Spotify:   </w:t>
      </w:r>
      <w:hyperlink r:id="rId13" w:history="1">
        <w:r w:rsidRPr="00016DB5">
          <w:rPr>
            <w:rStyle w:val="Hyperlink"/>
            <w:rFonts w:ascii="Arial" w:hAnsi="Arial" w:cs="Arial"/>
          </w:rPr>
          <w:t>https://open.spotify.com/album/4tz2SrxQ2Rz9GdnyPG8CQr</w:t>
        </w:r>
      </w:hyperlink>
    </w:p>
    <w:p w14:paraId="4C2ED28C" w14:textId="2C31DF7C" w:rsidR="006D1C51" w:rsidRPr="00016DB5" w:rsidRDefault="00407037" w:rsidP="00016DB5">
      <w:pPr>
        <w:rPr>
          <w:rFonts w:ascii="Arial" w:eastAsia="Times New Roman" w:hAnsi="Arial" w:cs="Arial"/>
        </w:rPr>
      </w:pPr>
      <w:r w:rsidRPr="00016DB5">
        <w:rPr>
          <w:rFonts w:ascii="Arial" w:hAnsi="Arial" w:cs="Arial"/>
        </w:rPr>
        <w:t xml:space="preserve">Download here: </w:t>
      </w:r>
      <w:hyperlink r:id="rId14" w:history="1">
        <w:r w:rsidR="006B2F84" w:rsidRPr="00016DB5">
          <w:rPr>
            <w:rStyle w:val="Hyperlink"/>
            <w:rFonts w:ascii="Arial" w:hAnsi="Arial" w:cs="Arial"/>
          </w:rPr>
          <w:t>https://www.airindia.com/content/dam/air-india/brandkit/audios/Air-India-180s-Rev-291223.wav</w:t>
        </w:r>
      </w:hyperlink>
    </w:p>
    <w:p w14:paraId="7AF8D7D8" w14:textId="081DD8B6" w:rsidR="0083566E" w:rsidRPr="00016DB5" w:rsidRDefault="0083566E" w:rsidP="0083566E">
      <w:pPr>
        <w:spacing w:after="0" w:line="240" w:lineRule="auto"/>
        <w:jc w:val="both"/>
        <w:rPr>
          <w:rFonts w:ascii="Arial" w:eastAsia="Times New Roman" w:hAnsi="Arial" w:cs="Arial"/>
          <w:sz w:val="20"/>
          <w:szCs w:val="20"/>
          <w:lang w:val="en" w:eastAsia="en-IN"/>
        </w:rPr>
      </w:pPr>
      <w:r w:rsidRPr="00016DB5">
        <w:rPr>
          <w:rFonts w:ascii="Arial" w:eastAsia="Arial" w:hAnsi="Arial" w:cs="Arial"/>
          <w:b/>
          <w:sz w:val="20"/>
          <w:szCs w:val="20"/>
        </w:rPr>
        <w:lastRenderedPageBreak/>
        <w:t>NOTES TO EDITORS</w:t>
      </w:r>
    </w:p>
    <w:p w14:paraId="377D6704" w14:textId="77777777" w:rsidR="0083566E" w:rsidRPr="00016DB5" w:rsidRDefault="0083566E" w:rsidP="0083566E">
      <w:pPr>
        <w:spacing w:after="160" w:line="240" w:lineRule="auto"/>
        <w:rPr>
          <w:rFonts w:ascii="Arial" w:eastAsia="Arial" w:hAnsi="Arial" w:cs="Arial"/>
          <w:b/>
          <w:sz w:val="20"/>
          <w:szCs w:val="20"/>
        </w:rPr>
      </w:pPr>
      <w:r w:rsidRPr="00016DB5">
        <w:rPr>
          <w:rFonts w:ascii="Arial" w:eastAsia="Times New Roman" w:hAnsi="Arial" w:cs="Arial"/>
          <w:b/>
          <w:bCs/>
          <w:sz w:val="20"/>
          <w:szCs w:val="20"/>
          <w:lang w:val="en" w:eastAsia="en-IN"/>
        </w:rPr>
        <w:t>Artist quotes:</w:t>
      </w:r>
    </w:p>
    <w:p w14:paraId="2EF85251" w14:textId="77777777" w:rsidR="00281D85" w:rsidRPr="00016DB5" w:rsidRDefault="00281D85" w:rsidP="00281D85">
      <w:pPr>
        <w:spacing w:after="0" w:line="240" w:lineRule="auto"/>
        <w:rPr>
          <w:rFonts w:ascii="Arial" w:hAnsi="Arial" w:cs="Arial"/>
          <w:sz w:val="20"/>
          <w:szCs w:val="20"/>
          <w:shd w:val="clear" w:color="auto" w:fill="FFFFFF"/>
        </w:rPr>
      </w:pPr>
    </w:p>
    <w:p w14:paraId="69DE53A1" w14:textId="77777777" w:rsidR="0083566E" w:rsidRPr="00016DB5" w:rsidRDefault="0083566E" w:rsidP="0083566E">
      <w:pPr>
        <w:pStyle w:val="ListParagraph"/>
        <w:spacing w:after="0" w:line="240" w:lineRule="auto"/>
        <w:ind w:left="0"/>
        <w:jc w:val="both"/>
        <w:rPr>
          <w:rFonts w:ascii="Arial" w:eastAsia="Times New Roman" w:hAnsi="Arial" w:cs="Arial"/>
          <w:b/>
          <w:bCs/>
          <w:sz w:val="20"/>
          <w:szCs w:val="20"/>
          <w:lang w:val="en" w:eastAsia="en-IN"/>
        </w:rPr>
      </w:pPr>
      <w:r w:rsidRPr="00016DB5">
        <w:rPr>
          <w:rFonts w:ascii="Arial" w:eastAsia="Times New Roman" w:hAnsi="Arial" w:cs="Arial"/>
          <w:b/>
          <w:bCs/>
          <w:sz w:val="20"/>
          <w:szCs w:val="20"/>
          <w:lang w:val="en" w:eastAsia="en-IN"/>
        </w:rPr>
        <w:t>Shankar Mahadevan, celebrated Indian music composer and singer:</w:t>
      </w:r>
    </w:p>
    <w:p w14:paraId="4962D79F" w14:textId="3489F772" w:rsidR="00281D85" w:rsidRPr="00016DB5" w:rsidRDefault="00336086" w:rsidP="00281D85">
      <w:pPr>
        <w:spacing w:after="0" w:line="240" w:lineRule="auto"/>
        <w:rPr>
          <w:rFonts w:ascii="Arial" w:hAnsi="Arial" w:cs="Arial"/>
          <w:i/>
          <w:sz w:val="20"/>
          <w:szCs w:val="20"/>
          <w:shd w:val="clear" w:color="auto" w:fill="FFFFFF"/>
        </w:rPr>
      </w:pPr>
      <w:r w:rsidRPr="00016DB5">
        <w:rPr>
          <w:rFonts w:ascii="Arial" w:hAnsi="Arial" w:cs="Arial"/>
          <w:i/>
          <w:sz w:val="20"/>
          <w:szCs w:val="20"/>
          <w:shd w:val="clear" w:color="auto" w:fill="FFFFFF"/>
        </w:rPr>
        <w:t>“Much like the new India, this track is bold</w:t>
      </w:r>
      <w:r w:rsidR="00564AEB" w:rsidRPr="00016DB5">
        <w:rPr>
          <w:rFonts w:ascii="Arial" w:hAnsi="Arial" w:cs="Arial"/>
          <w:i/>
          <w:sz w:val="20"/>
          <w:szCs w:val="20"/>
          <w:shd w:val="clear" w:color="auto" w:fill="FFFFFF"/>
        </w:rPr>
        <w:t xml:space="preserve"> and confident</w:t>
      </w:r>
      <w:r w:rsidR="00A03405" w:rsidRPr="00016DB5">
        <w:rPr>
          <w:rFonts w:ascii="Arial" w:hAnsi="Arial" w:cs="Arial"/>
          <w:i/>
          <w:sz w:val="20"/>
          <w:szCs w:val="20"/>
          <w:shd w:val="clear" w:color="auto" w:fill="FFFFFF"/>
        </w:rPr>
        <w:t>, and at the same time, strongly connected to its rich culture and heritage. I was looking for a melody that</w:t>
      </w:r>
      <w:r w:rsidR="00564AEB" w:rsidRPr="00016DB5">
        <w:rPr>
          <w:rFonts w:ascii="Arial" w:hAnsi="Arial" w:cs="Arial"/>
          <w:i/>
          <w:sz w:val="20"/>
          <w:szCs w:val="20"/>
          <w:shd w:val="clear" w:color="auto" w:fill="FFFFFF"/>
        </w:rPr>
        <w:t xml:space="preserve"> celebrated the depths of Indian classical music, while sounding </w:t>
      </w:r>
      <w:r w:rsidR="00A03405" w:rsidRPr="00016DB5">
        <w:rPr>
          <w:rFonts w:ascii="Arial" w:hAnsi="Arial" w:cs="Arial"/>
          <w:i/>
          <w:sz w:val="20"/>
          <w:szCs w:val="20"/>
          <w:shd w:val="clear" w:color="auto" w:fill="FFFFFF"/>
        </w:rPr>
        <w:t xml:space="preserve">warm and inviting. </w:t>
      </w:r>
      <w:r w:rsidR="00AF22DA" w:rsidRPr="00016DB5">
        <w:rPr>
          <w:rFonts w:ascii="Arial" w:hAnsi="Arial" w:cs="Arial"/>
          <w:i/>
          <w:sz w:val="20"/>
          <w:szCs w:val="20"/>
          <w:shd w:val="clear" w:color="auto" w:fill="FFFFFF"/>
        </w:rPr>
        <w:t xml:space="preserve">It was </w:t>
      </w:r>
      <w:r w:rsidR="00564AEB" w:rsidRPr="00016DB5">
        <w:rPr>
          <w:rFonts w:ascii="Arial" w:hAnsi="Arial" w:cs="Arial"/>
          <w:i/>
          <w:sz w:val="20"/>
          <w:szCs w:val="20"/>
          <w:shd w:val="clear" w:color="auto" w:fill="FFFFFF"/>
        </w:rPr>
        <w:t xml:space="preserve">an </w:t>
      </w:r>
      <w:r w:rsidR="00AF22DA" w:rsidRPr="00016DB5">
        <w:rPr>
          <w:rFonts w:ascii="Arial" w:hAnsi="Arial" w:cs="Arial"/>
          <w:i/>
          <w:sz w:val="20"/>
          <w:szCs w:val="20"/>
          <w:shd w:val="clear" w:color="auto" w:fill="FFFFFF"/>
        </w:rPr>
        <w:t xml:space="preserve">incredible </w:t>
      </w:r>
      <w:r w:rsidR="00564AEB" w:rsidRPr="00016DB5">
        <w:rPr>
          <w:rFonts w:ascii="Arial" w:hAnsi="Arial" w:cs="Arial"/>
          <w:i/>
          <w:sz w:val="20"/>
          <w:szCs w:val="20"/>
          <w:shd w:val="clear" w:color="auto" w:fill="FFFFFF"/>
        </w:rPr>
        <w:t>collaboration,</w:t>
      </w:r>
      <w:r w:rsidR="00AF22DA" w:rsidRPr="00016DB5">
        <w:rPr>
          <w:rFonts w:ascii="Arial" w:hAnsi="Arial" w:cs="Arial"/>
          <w:i/>
          <w:sz w:val="20"/>
          <w:szCs w:val="20"/>
          <w:shd w:val="clear" w:color="auto" w:fill="FFFFFF"/>
        </w:rPr>
        <w:t xml:space="preserve"> </w:t>
      </w:r>
      <w:r w:rsidR="00564AEB" w:rsidRPr="00016DB5">
        <w:rPr>
          <w:rFonts w:ascii="Arial" w:hAnsi="Arial" w:cs="Arial"/>
          <w:i/>
          <w:sz w:val="20"/>
          <w:szCs w:val="20"/>
          <w:shd w:val="clear" w:color="auto" w:fill="FFFFFF"/>
        </w:rPr>
        <w:t>linking</w:t>
      </w:r>
      <w:r w:rsidR="00AF22DA" w:rsidRPr="00016DB5">
        <w:rPr>
          <w:rFonts w:ascii="Arial" w:hAnsi="Arial" w:cs="Arial"/>
          <w:i/>
          <w:sz w:val="20"/>
          <w:szCs w:val="20"/>
          <w:shd w:val="clear" w:color="auto" w:fill="FFFFFF"/>
        </w:rPr>
        <w:t xml:space="preserve"> </w:t>
      </w:r>
      <w:r w:rsidRPr="00016DB5">
        <w:rPr>
          <w:rFonts w:ascii="Arial" w:hAnsi="Arial" w:cs="Arial"/>
          <w:i/>
          <w:sz w:val="20"/>
          <w:szCs w:val="20"/>
          <w:shd w:val="clear" w:color="auto" w:fill="FFFFFF"/>
        </w:rPr>
        <w:t>the best of India to the rest of the world</w:t>
      </w:r>
      <w:r w:rsidR="00281D85" w:rsidRPr="00016DB5">
        <w:rPr>
          <w:rFonts w:ascii="Arial" w:hAnsi="Arial" w:cs="Arial"/>
          <w:i/>
          <w:sz w:val="20"/>
          <w:szCs w:val="20"/>
          <w:shd w:val="clear" w:color="auto" w:fill="FFFFFF"/>
        </w:rPr>
        <w:t>. If you are a musician</w:t>
      </w:r>
      <w:r w:rsidR="00AF22DA" w:rsidRPr="00016DB5">
        <w:rPr>
          <w:rFonts w:ascii="Arial" w:hAnsi="Arial" w:cs="Arial"/>
          <w:i/>
          <w:sz w:val="20"/>
          <w:szCs w:val="20"/>
          <w:shd w:val="clear" w:color="auto" w:fill="FFFFFF"/>
        </w:rPr>
        <w:t>,</w:t>
      </w:r>
      <w:r w:rsidR="00281D85" w:rsidRPr="00016DB5">
        <w:rPr>
          <w:rFonts w:ascii="Arial" w:hAnsi="Arial" w:cs="Arial"/>
          <w:i/>
          <w:sz w:val="20"/>
          <w:szCs w:val="20"/>
          <w:shd w:val="clear" w:color="auto" w:fill="FFFFFF"/>
        </w:rPr>
        <w:t xml:space="preserve"> you felt like</w:t>
      </w:r>
      <w:r w:rsidR="00AF22DA" w:rsidRPr="00016DB5">
        <w:rPr>
          <w:rFonts w:ascii="Arial" w:hAnsi="Arial" w:cs="Arial"/>
          <w:i/>
          <w:sz w:val="20"/>
          <w:szCs w:val="20"/>
          <w:shd w:val="clear" w:color="auto" w:fill="FFFFFF"/>
        </w:rPr>
        <w:t xml:space="preserve"> contributing, and </w:t>
      </w:r>
      <w:r w:rsidR="00281D85" w:rsidRPr="00016DB5">
        <w:rPr>
          <w:rFonts w:ascii="Arial" w:hAnsi="Arial" w:cs="Arial"/>
          <w:i/>
          <w:sz w:val="20"/>
          <w:szCs w:val="20"/>
          <w:shd w:val="clear" w:color="auto" w:fill="FFFFFF"/>
        </w:rPr>
        <w:t>if you were in the audience, you felt like joining in</w:t>
      </w:r>
      <w:r w:rsidR="005D04C9" w:rsidRPr="00016DB5">
        <w:rPr>
          <w:rFonts w:ascii="Arial" w:hAnsi="Arial" w:cs="Arial"/>
          <w:i/>
          <w:sz w:val="20"/>
          <w:szCs w:val="20"/>
          <w:shd w:val="clear" w:color="auto" w:fill="FFFFFF"/>
        </w:rPr>
        <w:t>.</w:t>
      </w:r>
      <w:r w:rsidR="00281D85" w:rsidRPr="00016DB5">
        <w:rPr>
          <w:rFonts w:ascii="Arial" w:hAnsi="Arial" w:cs="Arial"/>
          <w:i/>
          <w:sz w:val="20"/>
          <w:szCs w:val="20"/>
          <w:shd w:val="clear" w:color="auto" w:fill="FFFFFF"/>
        </w:rPr>
        <w:t xml:space="preserve">” </w:t>
      </w:r>
      <w:r w:rsidR="0083566E" w:rsidRPr="00016DB5">
        <w:rPr>
          <w:rFonts w:ascii="Arial" w:hAnsi="Arial" w:cs="Arial"/>
          <w:b/>
          <w:bCs/>
          <w:i/>
          <w:sz w:val="20"/>
          <w:szCs w:val="20"/>
          <w:shd w:val="clear" w:color="auto" w:fill="FFFFFF"/>
        </w:rPr>
        <w:t xml:space="preserve"> </w:t>
      </w:r>
    </w:p>
    <w:p w14:paraId="58825986" w14:textId="77777777" w:rsidR="0061400D" w:rsidRPr="00016DB5" w:rsidRDefault="0061400D" w:rsidP="00281D85">
      <w:pPr>
        <w:spacing w:after="0" w:line="240" w:lineRule="auto"/>
        <w:rPr>
          <w:rFonts w:ascii="Arial" w:hAnsi="Arial" w:cs="Arial"/>
          <w:sz w:val="20"/>
          <w:szCs w:val="20"/>
          <w:shd w:val="clear" w:color="auto" w:fill="FFFFFF"/>
        </w:rPr>
      </w:pPr>
    </w:p>
    <w:p w14:paraId="20C8A515" w14:textId="4BEA681A" w:rsidR="007A4AB8" w:rsidRPr="00016DB5" w:rsidRDefault="007B78B5" w:rsidP="0061400D">
      <w:pPr>
        <w:spacing w:after="0" w:line="240" w:lineRule="auto"/>
        <w:rPr>
          <w:rFonts w:ascii="Arial" w:hAnsi="Arial" w:cs="Arial"/>
          <w:sz w:val="20"/>
          <w:szCs w:val="20"/>
          <w:shd w:val="clear" w:color="auto" w:fill="FFFFFF"/>
        </w:rPr>
      </w:pPr>
      <w:r w:rsidRPr="00016DB5">
        <w:rPr>
          <w:rFonts w:ascii="Arial" w:hAnsi="Arial" w:cs="Arial"/>
          <w:b/>
          <w:bCs/>
          <w:sz w:val="20"/>
          <w:szCs w:val="20"/>
          <w:shd w:val="clear" w:color="auto" w:fill="FFFFFF"/>
        </w:rPr>
        <w:t>Prasoon Joshi, Chairman McCann Worldgroup Asia Pacific, CEO &amp; CCO McCann Worldgroup India</w:t>
      </w:r>
      <w:r w:rsidR="0083566E" w:rsidRPr="00016DB5">
        <w:rPr>
          <w:rFonts w:ascii="Arial" w:hAnsi="Arial" w:cs="Arial"/>
          <w:sz w:val="20"/>
          <w:szCs w:val="20"/>
          <w:shd w:val="clear" w:color="auto" w:fill="FFFFFF"/>
        </w:rPr>
        <w:t>:</w:t>
      </w:r>
    </w:p>
    <w:p w14:paraId="0733AEA0" w14:textId="4C71D86A" w:rsidR="0061400D" w:rsidRPr="00016DB5" w:rsidRDefault="007B78B5" w:rsidP="0061400D">
      <w:pPr>
        <w:spacing w:after="0" w:line="240" w:lineRule="auto"/>
        <w:rPr>
          <w:rFonts w:ascii="Arial" w:hAnsi="Arial" w:cs="Arial"/>
          <w:i/>
          <w:sz w:val="20"/>
          <w:szCs w:val="20"/>
          <w:shd w:val="clear" w:color="auto" w:fill="FFFFFF"/>
        </w:rPr>
      </w:pPr>
      <w:r w:rsidRPr="00016DB5">
        <w:rPr>
          <w:rFonts w:ascii="Arial" w:hAnsi="Arial" w:cs="Arial"/>
          <w:i/>
          <w:sz w:val="20"/>
          <w:szCs w:val="20"/>
          <w:shd w:val="clear" w:color="auto" w:fill="FFFFFF"/>
        </w:rPr>
        <w:t>“I am incredibly honoured to be a part of this collaboration that embodies Air India’s new global brand identity. Air India always had a sense of rooted cultural ethos. This ethos is not inward looking but connects and welcomes the world. This track signifies Air India the brand on the ascent, one that emanates from the roots but goes on to embrace the skies.”</w:t>
      </w:r>
    </w:p>
    <w:p w14:paraId="28986F32" w14:textId="017A3C2A" w:rsidR="0048110E" w:rsidRPr="00016DB5" w:rsidRDefault="003A7588" w:rsidP="00281D85">
      <w:pPr>
        <w:spacing w:after="0" w:line="240" w:lineRule="auto"/>
        <w:rPr>
          <w:rFonts w:ascii="Arial" w:hAnsi="Arial" w:cs="Arial"/>
          <w:sz w:val="20"/>
          <w:szCs w:val="20"/>
          <w:shd w:val="clear" w:color="auto" w:fill="FFFFFF"/>
        </w:rPr>
      </w:pPr>
      <w:r w:rsidRPr="00016DB5">
        <w:rPr>
          <w:rFonts w:ascii="Arial" w:hAnsi="Arial" w:cs="Arial"/>
          <w:sz w:val="20"/>
          <w:szCs w:val="20"/>
          <w:shd w:val="clear" w:color="auto" w:fill="FFFFFF"/>
        </w:rPr>
        <w:t xml:space="preserve"> </w:t>
      </w:r>
    </w:p>
    <w:p w14:paraId="169B90D9" w14:textId="7AA89525" w:rsidR="007A4AB8" w:rsidRPr="00016DB5" w:rsidRDefault="007A4AB8" w:rsidP="0061400D">
      <w:pPr>
        <w:spacing w:after="0" w:line="240" w:lineRule="auto"/>
        <w:rPr>
          <w:rFonts w:ascii="Arial" w:hAnsi="Arial" w:cs="Arial"/>
          <w:b/>
          <w:bCs/>
          <w:sz w:val="20"/>
          <w:szCs w:val="20"/>
          <w:shd w:val="clear" w:color="auto" w:fill="FFFFFF"/>
        </w:rPr>
      </w:pPr>
      <w:r w:rsidRPr="00016DB5">
        <w:rPr>
          <w:rFonts w:ascii="Arial" w:hAnsi="Arial" w:cs="Arial"/>
          <w:b/>
          <w:bCs/>
          <w:sz w:val="20"/>
          <w:szCs w:val="20"/>
          <w:shd w:val="clear" w:color="auto" w:fill="FFFFFF"/>
        </w:rPr>
        <w:t>Taufiq Qureshi, ace Percussionist &amp; Djembe Maestro, and an acclaimed composer</w:t>
      </w:r>
      <w:r w:rsidR="0083566E" w:rsidRPr="00016DB5">
        <w:rPr>
          <w:rFonts w:ascii="Arial" w:hAnsi="Arial" w:cs="Arial"/>
          <w:b/>
          <w:bCs/>
          <w:sz w:val="20"/>
          <w:szCs w:val="20"/>
          <w:shd w:val="clear" w:color="auto" w:fill="FFFFFF"/>
        </w:rPr>
        <w:t>:</w:t>
      </w:r>
    </w:p>
    <w:p w14:paraId="7EACBCA4" w14:textId="6F8C26A4" w:rsidR="0061400D" w:rsidRPr="00016DB5" w:rsidRDefault="0061400D" w:rsidP="0061400D">
      <w:pPr>
        <w:spacing w:after="0" w:line="240" w:lineRule="auto"/>
        <w:rPr>
          <w:rFonts w:ascii="Arial" w:hAnsi="Arial" w:cs="Arial"/>
          <w:i/>
          <w:sz w:val="20"/>
          <w:szCs w:val="20"/>
          <w:shd w:val="clear" w:color="auto" w:fill="FFFFFF"/>
        </w:rPr>
      </w:pPr>
      <w:r w:rsidRPr="00016DB5">
        <w:rPr>
          <w:rFonts w:ascii="Arial" w:hAnsi="Arial" w:cs="Arial"/>
          <w:sz w:val="20"/>
          <w:szCs w:val="20"/>
          <w:shd w:val="clear" w:color="auto" w:fill="FFFFFF"/>
        </w:rPr>
        <w:t>“</w:t>
      </w:r>
      <w:r w:rsidRPr="00016DB5">
        <w:rPr>
          <w:rFonts w:ascii="Arial" w:hAnsi="Arial" w:cs="Arial"/>
          <w:i/>
          <w:sz w:val="20"/>
          <w:szCs w:val="20"/>
          <w:shd w:val="clear" w:color="auto" w:fill="FFFFFF"/>
        </w:rPr>
        <w:t>It was exhilarating to collaborate with creative and musical maestros from across the world, and that too for a legendary brand like Air India</w:t>
      </w:r>
      <w:r w:rsidR="00EA36F4" w:rsidRPr="00016DB5">
        <w:rPr>
          <w:rFonts w:ascii="Arial" w:hAnsi="Arial" w:cs="Arial"/>
          <w:i/>
          <w:sz w:val="20"/>
          <w:szCs w:val="20"/>
          <w:shd w:val="clear" w:color="auto" w:fill="FFFFFF"/>
        </w:rPr>
        <w:t xml:space="preserve">. </w:t>
      </w:r>
      <w:r w:rsidRPr="00016DB5">
        <w:rPr>
          <w:rFonts w:ascii="Arial" w:hAnsi="Arial" w:cs="Arial"/>
          <w:i/>
          <w:sz w:val="20"/>
          <w:szCs w:val="20"/>
          <w:shd w:val="clear" w:color="auto" w:fill="FFFFFF"/>
        </w:rPr>
        <w:t xml:space="preserve">It’s an incredibly moving track, and extremely universal. Its themes </w:t>
      </w:r>
      <w:r w:rsidR="0004714C" w:rsidRPr="00016DB5">
        <w:rPr>
          <w:rFonts w:ascii="Arial" w:hAnsi="Arial" w:cs="Arial"/>
          <w:i/>
          <w:sz w:val="20"/>
          <w:szCs w:val="20"/>
          <w:shd w:val="clear" w:color="auto" w:fill="FFFFFF"/>
        </w:rPr>
        <w:t>of flight</w:t>
      </w:r>
      <w:r w:rsidRPr="00016DB5">
        <w:rPr>
          <w:rFonts w:ascii="Arial" w:hAnsi="Arial" w:cs="Arial"/>
          <w:i/>
          <w:sz w:val="20"/>
          <w:szCs w:val="20"/>
          <w:shd w:val="clear" w:color="auto" w:fill="FFFFFF"/>
        </w:rPr>
        <w:t>, hope and ambition resonate not just with Indians but also the citizens of the world.”</w:t>
      </w:r>
    </w:p>
    <w:p w14:paraId="47315232" w14:textId="77777777" w:rsidR="0061400D" w:rsidRPr="00016DB5" w:rsidRDefault="0061400D" w:rsidP="00346E1E">
      <w:pPr>
        <w:spacing w:after="0" w:line="240" w:lineRule="auto"/>
        <w:rPr>
          <w:rFonts w:ascii="Arial" w:hAnsi="Arial" w:cs="Arial"/>
          <w:sz w:val="20"/>
          <w:szCs w:val="20"/>
          <w:shd w:val="clear" w:color="auto" w:fill="FFFFFF"/>
        </w:rPr>
      </w:pPr>
    </w:p>
    <w:p w14:paraId="2462E9B7" w14:textId="77777777" w:rsidR="007A4AB8" w:rsidRPr="00016DB5" w:rsidRDefault="007A4AB8" w:rsidP="00346E1E">
      <w:pPr>
        <w:spacing w:after="0" w:line="240" w:lineRule="auto"/>
        <w:rPr>
          <w:rFonts w:ascii="Arial" w:hAnsi="Arial" w:cs="Arial"/>
          <w:b/>
          <w:bCs/>
          <w:sz w:val="20"/>
          <w:szCs w:val="20"/>
          <w:shd w:val="clear" w:color="auto" w:fill="FFFFFF"/>
        </w:rPr>
      </w:pPr>
      <w:r w:rsidRPr="00016DB5">
        <w:rPr>
          <w:rFonts w:ascii="Arial" w:hAnsi="Arial" w:cs="Arial"/>
          <w:b/>
          <w:bCs/>
          <w:sz w:val="20"/>
          <w:szCs w:val="20"/>
          <w:shd w:val="clear" w:color="auto" w:fill="FFFFFF"/>
        </w:rPr>
        <w:t xml:space="preserve">James Morgan, conductor, Royal Philharmonic Orchestra </w:t>
      </w:r>
    </w:p>
    <w:p w14:paraId="11183BE6" w14:textId="0F2EE790" w:rsidR="00016DB5" w:rsidRPr="00016DB5" w:rsidRDefault="00483793" w:rsidP="00281D85">
      <w:pPr>
        <w:spacing w:after="0" w:line="240" w:lineRule="auto"/>
        <w:rPr>
          <w:rFonts w:ascii="Arial" w:hAnsi="Arial" w:cs="Arial"/>
          <w:i/>
          <w:sz w:val="20"/>
          <w:szCs w:val="20"/>
          <w:shd w:val="clear" w:color="auto" w:fill="FFFFFF"/>
        </w:rPr>
      </w:pPr>
      <w:r w:rsidRPr="00016DB5">
        <w:rPr>
          <w:rFonts w:ascii="Arial" w:hAnsi="Arial" w:cs="Arial"/>
          <w:i/>
          <w:sz w:val="20"/>
          <w:szCs w:val="20"/>
          <w:shd w:val="clear" w:color="auto" w:fill="FFFFFF"/>
        </w:rPr>
        <w:t>“</w:t>
      </w:r>
      <w:r w:rsidR="00336086" w:rsidRPr="00016DB5">
        <w:rPr>
          <w:rFonts w:ascii="Arial" w:hAnsi="Arial" w:cs="Arial"/>
          <w:i/>
          <w:sz w:val="20"/>
          <w:szCs w:val="20"/>
          <w:shd w:val="clear" w:color="auto" w:fill="FFFFFF"/>
        </w:rPr>
        <w:t>Collaborating with Shankar, Taufiq Qureshi, and Air India to create the airline’s new sonic identity has been a great privilege</w:t>
      </w:r>
      <w:r w:rsidR="00EA36F4" w:rsidRPr="00016DB5">
        <w:rPr>
          <w:rFonts w:ascii="Arial" w:hAnsi="Arial" w:cs="Arial"/>
          <w:i/>
          <w:sz w:val="20"/>
          <w:szCs w:val="20"/>
          <w:shd w:val="clear" w:color="auto" w:fill="FFFFFF"/>
        </w:rPr>
        <w:t xml:space="preserve">. </w:t>
      </w:r>
      <w:r w:rsidR="00336086" w:rsidRPr="00016DB5">
        <w:rPr>
          <w:rFonts w:ascii="Arial" w:hAnsi="Arial" w:cs="Arial"/>
          <w:i/>
          <w:sz w:val="20"/>
          <w:szCs w:val="20"/>
          <w:shd w:val="clear" w:color="auto" w:fill="FFFFFF"/>
        </w:rPr>
        <w:t>The fusion of our orchestra's classical heritage with the soul of Indian melodies creates a sound that speaks volumes about the shared human emotion of aspiration and flight. We have no doubt it will resonate with hearts and minds around the world.”</w:t>
      </w:r>
      <w:bookmarkStart w:id="1" w:name="_GoBack"/>
      <w:bookmarkEnd w:id="1"/>
    </w:p>
    <w:p w14:paraId="524A1E01" w14:textId="77777777" w:rsidR="00016DB5" w:rsidRPr="00016DB5" w:rsidRDefault="00016DB5" w:rsidP="00281D85">
      <w:pPr>
        <w:spacing w:after="0" w:line="240" w:lineRule="auto"/>
        <w:rPr>
          <w:rFonts w:ascii="Arial" w:hAnsi="Arial" w:cs="Arial"/>
          <w:b/>
          <w:bCs/>
          <w:color w:val="1F1F1F"/>
          <w:sz w:val="20"/>
          <w:szCs w:val="20"/>
          <w:shd w:val="clear" w:color="auto" w:fill="FFFFFF"/>
        </w:rPr>
      </w:pPr>
    </w:p>
    <w:p w14:paraId="1E0C56D3" w14:textId="69BEA844" w:rsidR="00F446ED" w:rsidRPr="00016DB5" w:rsidRDefault="00F446ED" w:rsidP="00281D85">
      <w:pPr>
        <w:spacing w:after="0" w:line="240" w:lineRule="auto"/>
        <w:rPr>
          <w:rFonts w:ascii="Arial" w:hAnsi="Arial" w:cs="Arial"/>
          <w:b/>
          <w:bCs/>
          <w:color w:val="1F1F1F"/>
          <w:sz w:val="20"/>
          <w:szCs w:val="20"/>
          <w:shd w:val="clear" w:color="auto" w:fill="FFFFFF"/>
        </w:rPr>
      </w:pPr>
      <w:r w:rsidRPr="00016DB5">
        <w:rPr>
          <w:rFonts w:ascii="Arial" w:hAnsi="Arial" w:cs="Arial"/>
          <w:b/>
          <w:bCs/>
          <w:color w:val="1F1F1F"/>
          <w:sz w:val="20"/>
          <w:szCs w:val="20"/>
          <w:shd w:val="clear" w:color="auto" w:fill="FFFFFF"/>
        </w:rPr>
        <w:t xml:space="preserve">About Air India: </w:t>
      </w:r>
    </w:p>
    <w:p w14:paraId="5A6BA7E1" w14:textId="77777777" w:rsidR="00F446ED" w:rsidRPr="00016DB5" w:rsidRDefault="00F446ED" w:rsidP="00281D85">
      <w:pPr>
        <w:spacing w:after="0" w:line="240" w:lineRule="auto"/>
        <w:rPr>
          <w:rFonts w:ascii="Arial" w:hAnsi="Arial" w:cs="Arial"/>
          <w:color w:val="1F1F1F"/>
          <w:sz w:val="20"/>
          <w:szCs w:val="20"/>
          <w:shd w:val="clear" w:color="auto" w:fill="FFFFFF"/>
        </w:rPr>
      </w:pPr>
      <w:r w:rsidRPr="00016DB5">
        <w:rPr>
          <w:rFonts w:ascii="Arial" w:hAnsi="Arial" w:cs="Arial"/>
          <w:color w:val="1F1F1F"/>
          <w:sz w:val="20"/>
          <w:szCs w:val="20"/>
          <w:shd w:val="clear" w:color="auto" w:fill="FFFFFF"/>
        </w:rPr>
        <w:t>Founded by the legendary JRD Tata, Air India pioneered India’s aviation sector. Since its first flight on October 15, 1932, Air India has built an extensive domestic network with non-stop flights to cities around the world, across the USA, Canada, UK, Europe, Far-East, South-East Asia, Australia, and the Gulf. After 69 years as a government-owned enterprise, Air India and Air India Express were welcomed back into the Tata group in January 2022.</w:t>
      </w:r>
    </w:p>
    <w:p w14:paraId="1195A9A7" w14:textId="77777777" w:rsidR="008F5F69" w:rsidRPr="00016DB5" w:rsidRDefault="008F5F69" w:rsidP="00281D85">
      <w:pPr>
        <w:spacing w:after="0" w:line="240" w:lineRule="auto"/>
        <w:rPr>
          <w:rFonts w:ascii="Arial" w:hAnsi="Arial" w:cs="Arial"/>
          <w:color w:val="1F1F1F"/>
          <w:sz w:val="20"/>
          <w:szCs w:val="20"/>
          <w:shd w:val="clear" w:color="auto" w:fill="FFFFFF"/>
        </w:rPr>
      </w:pPr>
    </w:p>
    <w:p w14:paraId="6F144AA9" w14:textId="77777777" w:rsidR="00F446ED" w:rsidRPr="00016DB5" w:rsidRDefault="00F446ED" w:rsidP="00281D85">
      <w:pPr>
        <w:spacing w:after="0" w:line="240" w:lineRule="auto"/>
        <w:rPr>
          <w:rFonts w:ascii="Arial" w:hAnsi="Arial" w:cs="Arial"/>
          <w:color w:val="1F1F1F"/>
          <w:sz w:val="20"/>
          <w:szCs w:val="20"/>
          <w:shd w:val="clear" w:color="auto" w:fill="FFFFFF"/>
        </w:rPr>
      </w:pPr>
      <w:r w:rsidRPr="00016DB5">
        <w:rPr>
          <w:rFonts w:ascii="Arial" w:hAnsi="Arial" w:cs="Arial"/>
          <w:color w:val="1F1F1F"/>
          <w:sz w:val="20"/>
          <w:szCs w:val="20"/>
          <w:shd w:val="clear" w:color="auto" w:fill="FFFFFF"/>
        </w:rPr>
        <w:t>Air India is navigating through a major five-year transformation roadmap under the aegis of Vihaan.AI, with an ambition to become a world class airline with an Indian heart. The first phase of this transformation, the taxi phase was recently concluded, and focused on fixing the basics. These included bringing back to service many long grounded aircraft, addition of talent across flying and ground functions, rapid upgradation of technology and strengthening of customer care initiatives amongst others. A member of Star Alliance, the largest global airline consortium of leading international airlines, Air India offers seamless connectivity and facilities to passengers all over the world.</w:t>
      </w:r>
    </w:p>
    <w:p w14:paraId="3A6576C2" w14:textId="77777777" w:rsidR="00423FEB" w:rsidRPr="00016DB5" w:rsidRDefault="00423FEB" w:rsidP="00346E1E">
      <w:pPr>
        <w:pBdr>
          <w:top w:val="nil"/>
          <w:left w:val="nil"/>
          <w:bottom w:val="nil"/>
          <w:right w:val="nil"/>
          <w:between w:val="nil"/>
        </w:pBdr>
        <w:shd w:val="clear" w:color="auto" w:fill="FFFFFF"/>
        <w:spacing w:after="0" w:line="240" w:lineRule="auto"/>
        <w:rPr>
          <w:rFonts w:ascii="Arial" w:eastAsia="Arial" w:hAnsi="Arial" w:cs="Arial"/>
          <w:b/>
          <w:sz w:val="20"/>
          <w:szCs w:val="20"/>
        </w:rPr>
      </w:pPr>
    </w:p>
    <w:p w14:paraId="0700EDA4" w14:textId="639642E3" w:rsidR="005D04C9" w:rsidRPr="00016DB5" w:rsidRDefault="005D04C9" w:rsidP="005D04C9">
      <w:pPr>
        <w:shd w:val="clear" w:color="auto" w:fill="FFFFFF"/>
        <w:spacing w:line="240" w:lineRule="auto"/>
        <w:jc w:val="both"/>
        <w:rPr>
          <w:rFonts w:ascii="Arial" w:hAnsi="Arial" w:cs="Arial"/>
          <w:sz w:val="20"/>
          <w:szCs w:val="20"/>
        </w:rPr>
      </w:pPr>
      <w:r w:rsidRPr="00016DB5">
        <w:rPr>
          <w:rFonts w:ascii="Arial" w:hAnsi="Arial" w:cs="Arial"/>
          <w:b/>
          <w:sz w:val="20"/>
          <w:szCs w:val="20"/>
        </w:rPr>
        <w:t>PRESS CONTACTS:</w:t>
      </w:r>
      <w:r w:rsidRPr="00016DB5">
        <w:rPr>
          <w:rFonts w:ascii="Arial" w:hAnsi="Arial" w:cs="Arial"/>
          <w:sz w:val="20"/>
          <w:szCs w:val="20"/>
        </w:rPr>
        <w:t xml:space="preserve"> </w:t>
      </w:r>
    </w:p>
    <w:tbl>
      <w:tblPr>
        <w:tblW w:w="931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4740"/>
        <w:gridCol w:w="4575"/>
      </w:tblGrid>
      <w:tr w:rsidR="005D04C9" w:rsidRPr="00016DB5" w14:paraId="2684A405" w14:textId="77777777" w:rsidTr="003446FC">
        <w:trPr>
          <w:trHeight w:val="375"/>
        </w:trPr>
        <w:tc>
          <w:tcPr>
            <w:tcW w:w="474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A9539E" w14:textId="77777777" w:rsidR="005D04C9" w:rsidRPr="00016DB5" w:rsidRDefault="005D04C9" w:rsidP="003446FC">
            <w:pPr>
              <w:spacing w:before="40" w:after="40" w:line="240" w:lineRule="auto"/>
              <w:jc w:val="center"/>
              <w:rPr>
                <w:rFonts w:ascii="Arial" w:hAnsi="Arial" w:cs="Arial"/>
                <w:sz w:val="20"/>
                <w:szCs w:val="20"/>
              </w:rPr>
            </w:pPr>
            <w:r w:rsidRPr="00016DB5">
              <w:rPr>
                <w:rFonts w:ascii="Arial" w:hAnsi="Arial" w:cs="Arial"/>
                <w:b/>
                <w:sz w:val="20"/>
                <w:szCs w:val="20"/>
              </w:rPr>
              <w:t>INDIA</w:t>
            </w:r>
            <w:r w:rsidRPr="00016DB5">
              <w:rPr>
                <w:rFonts w:ascii="Arial" w:hAnsi="Arial" w:cs="Arial"/>
                <w:sz w:val="20"/>
                <w:szCs w:val="20"/>
              </w:rPr>
              <w:t xml:space="preserve"> </w:t>
            </w:r>
          </w:p>
        </w:tc>
        <w:tc>
          <w:tcPr>
            <w:tcW w:w="457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tcPr>
          <w:p w14:paraId="7FF9A039" w14:textId="77777777" w:rsidR="005D04C9" w:rsidRPr="00016DB5" w:rsidRDefault="005D04C9" w:rsidP="003446FC">
            <w:pPr>
              <w:spacing w:before="40" w:after="40" w:line="240" w:lineRule="auto"/>
              <w:jc w:val="center"/>
              <w:rPr>
                <w:rFonts w:ascii="Arial" w:hAnsi="Arial" w:cs="Arial"/>
                <w:sz w:val="20"/>
                <w:szCs w:val="20"/>
              </w:rPr>
            </w:pPr>
            <w:r w:rsidRPr="00016DB5">
              <w:rPr>
                <w:rFonts w:ascii="Arial" w:hAnsi="Arial" w:cs="Arial"/>
                <w:b/>
                <w:sz w:val="20"/>
                <w:szCs w:val="20"/>
              </w:rPr>
              <w:t>REST OF THE WORLD</w:t>
            </w:r>
            <w:r w:rsidRPr="00016DB5">
              <w:rPr>
                <w:rFonts w:ascii="Arial" w:hAnsi="Arial" w:cs="Arial"/>
                <w:sz w:val="20"/>
                <w:szCs w:val="20"/>
              </w:rPr>
              <w:t xml:space="preserve"> </w:t>
            </w:r>
          </w:p>
        </w:tc>
      </w:tr>
      <w:tr w:rsidR="005D04C9" w:rsidRPr="00016DB5" w14:paraId="27E8CD6A" w14:textId="77777777" w:rsidTr="003446FC">
        <w:trPr>
          <w:trHeight w:val="1455"/>
        </w:trPr>
        <w:tc>
          <w:tcPr>
            <w:tcW w:w="4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49950A4A" w14:textId="77777777" w:rsidR="005D04C9" w:rsidRPr="00016DB5" w:rsidRDefault="005D04C9" w:rsidP="003446FC">
            <w:pPr>
              <w:spacing w:before="40" w:after="40" w:line="240" w:lineRule="auto"/>
              <w:rPr>
                <w:rFonts w:ascii="Arial" w:hAnsi="Arial" w:cs="Arial"/>
                <w:b/>
                <w:bCs/>
                <w:sz w:val="20"/>
                <w:szCs w:val="20"/>
              </w:rPr>
            </w:pPr>
            <w:r w:rsidRPr="00016DB5">
              <w:rPr>
                <w:rFonts w:ascii="Arial" w:hAnsi="Arial" w:cs="Arial"/>
                <w:b/>
                <w:bCs/>
                <w:sz w:val="20"/>
                <w:szCs w:val="20"/>
              </w:rPr>
              <w:t>Swatee Dobriyal</w:t>
            </w:r>
          </w:p>
          <w:p w14:paraId="75B894BE" w14:textId="77777777" w:rsidR="005D04C9" w:rsidRPr="00016DB5" w:rsidRDefault="006B7ED4" w:rsidP="003446FC">
            <w:pPr>
              <w:spacing w:before="40" w:after="40" w:line="240" w:lineRule="auto"/>
              <w:rPr>
                <w:rFonts w:ascii="Arial" w:hAnsi="Arial" w:cs="Arial"/>
                <w:sz w:val="20"/>
                <w:szCs w:val="20"/>
              </w:rPr>
            </w:pPr>
            <w:hyperlink r:id="rId15" w:history="1">
              <w:r w:rsidR="005D04C9" w:rsidRPr="00016DB5">
                <w:rPr>
                  <w:rStyle w:val="Hyperlink"/>
                  <w:rFonts w:ascii="Arial" w:hAnsi="Arial" w:cs="Arial"/>
                  <w:sz w:val="20"/>
                  <w:szCs w:val="20"/>
                </w:rPr>
                <w:t>swatee.dobriyal@airindia.com</w:t>
              </w:r>
            </w:hyperlink>
            <w:r w:rsidR="005D04C9" w:rsidRPr="00016DB5">
              <w:rPr>
                <w:rFonts w:ascii="Arial" w:hAnsi="Arial" w:cs="Arial"/>
                <w:sz w:val="20"/>
                <w:szCs w:val="20"/>
              </w:rPr>
              <w:t xml:space="preserve"> </w:t>
            </w:r>
            <w:r w:rsidR="005D04C9" w:rsidRPr="00016DB5">
              <w:rPr>
                <w:rFonts w:ascii="Arial" w:hAnsi="Arial" w:cs="Arial"/>
                <w:sz w:val="20"/>
                <w:szCs w:val="20"/>
              </w:rPr>
              <w:br/>
            </w:r>
            <w:r w:rsidR="005D04C9" w:rsidRPr="00016DB5">
              <w:rPr>
                <w:rFonts w:ascii="Arial" w:hAnsi="Arial" w:cs="Arial"/>
                <w:b/>
                <w:sz w:val="20"/>
                <w:szCs w:val="20"/>
              </w:rPr>
              <w:br/>
              <w:t>Akanksha Siwach/Bhavna Saini</w:t>
            </w:r>
            <w:r w:rsidR="005D04C9" w:rsidRPr="00016DB5">
              <w:rPr>
                <w:rFonts w:ascii="Arial" w:hAnsi="Arial" w:cs="Arial"/>
                <w:sz w:val="20"/>
                <w:szCs w:val="20"/>
              </w:rPr>
              <w:t xml:space="preserve"> </w:t>
            </w:r>
            <w:r w:rsidR="005D04C9" w:rsidRPr="00016DB5">
              <w:rPr>
                <w:rFonts w:ascii="Arial" w:hAnsi="Arial" w:cs="Arial"/>
                <w:sz w:val="20"/>
                <w:szCs w:val="20"/>
              </w:rPr>
              <w:br/>
            </w:r>
            <w:r w:rsidR="005D04C9" w:rsidRPr="00016DB5">
              <w:rPr>
                <w:rFonts w:ascii="Arial" w:hAnsi="Arial" w:cs="Arial"/>
                <w:color w:val="0000FF"/>
                <w:sz w:val="20"/>
                <w:szCs w:val="20"/>
                <w:u w:val="single"/>
              </w:rPr>
              <w:t>airindia@adfactorspr.com</w:t>
            </w:r>
            <w:r w:rsidR="005D04C9" w:rsidRPr="00016DB5">
              <w:rPr>
                <w:rFonts w:ascii="Arial" w:hAnsi="Arial" w:cs="Arial"/>
                <w:sz w:val="20"/>
                <w:szCs w:val="20"/>
              </w:rPr>
              <w:t xml:space="preserve">  </w:t>
            </w:r>
          </w:p>
          <w:p w14:paraId="452F3163" w14:textId="77777777" w:rsidR="005D04C9" w:rsidRPr="00016DB5" w:rsidRDefault="005D04C9" w:rsidP="003446FC">
            <w:pPr>
              <w:spacing w:before="40" w:after="40" w:line="240" w:lineRule="auto"/>
              <w:rPr>
                <w:rFonts w:ascii="Arial" w:hAnsi="Arial" w:cs="Arial"/>
                <w:sz w:val="20"/>
                <w:szCs w:val="20"/>
              </w:rPr>
            </w:pPr>
            <w:r w:rsidRPr="00016DB5">
              <w:rPr>
                <w:rFonts w:ascii="Arial" w:hAnsi="Arial" w:cs="Arial"/>
                <w:sz w:val="20"/>
                <w:szCs w:val="20"/>
              </w:rPr>
              <w:t>+91 7988644903</w:t>
            </w:r>
          </w:p>
        </w:tc>
        <w:tc>
          <w:tcPr>
            <w:tcW w:w="4575" w:type="dxa"/>
            <w:tcBorders>
              <w:top w:val="nil"/>
              <w:left w:val="nil"/>
              <w:bottom w:val="single" w:sz="6" w:space="0" w:color="000000"/>
              <w:right w:val="single" w:sz="6" w:space="0" w:color="000000"/>
            </w:tcBorders>
            <w:tcMar>
              <w:top w:w="0" w:type="dxa"/>
              <w:left w:w="0" w:type="dxa"/>
              <w:bottom w:w="0" w:type="dxa"/>
              <w:right w:w="0" w:type="dxa"/>
            </w:tcMar>
            <w:vAlign w:val="center"/>
          </w:tcPr>
          <w:p w14:paraId="3E868040" w14:textId="77777777" w:rsidR="005D04C9" w:rsidRPr="00016DB5" w:rsidRDefault="005D04C9" w:rsidP="003446FC">
            <w:pPr>
              <w:spacing w:before="40" w:after="40" w:line="240" w:lineRule="auto"/>
              <w:rPr>
                <w:rFonts w:ascii="Arial" w:hAnsi="Arial" w:cs="Arial"/>
                <w:sz w:val="20"/>
                <w:szCs w:val="20"/>
              </w:rPr>
            </w:pPr>
            <w:r w:rsidRPr="00016DB5">
              <w:rPr>
                <w:rFonts w:ascii="Arial" w:hAnsi="Arial" w:cs="Arial"/>
                <w:b/>
                <w:sz w:val="20"/>
                <w:szCs w:val="20"/>
              </w:rPr>
              <w:t>Ronit Baugh</w:t>
            </w:r>
            <w:r w:rsidRPr="00016DB5">
              <w:rPr>
                <w:rFonts w:ascii="Arial" w:hAnsi="Arial" w:cs="Arial"/>
                <w:sz w:val="20"/>
                <w:szCs w:val="20"/>
              </w:rPr>
              <w:t xml:space="preserve"> </w:t>
            </w:r>
            <w:r w:rsidRPr="00016DB5">
              <w:rPr>
                <w:rFonts w:ascii="Arial" w:hAnsi="Arial" w:cs="Arial"/>
                <w:sz w:val="20"/>
                <w:szCs w:val="20"/>
              </w:rPr>
              <w:br/>
            </w:r>
            <w:r w:rsidRPr="00016DB5">
              <w:rPr>
                <w:rFonts w:ascii="Arial" w:hAnsi="Arial" w:cs="Arial"/>
                <w:color w:val="0000FF"/>
                <w:sz w:val="20"/>
                <w:szCs w:val="20"/>
                <w:u w:val="single"/>
              </w:rPr>
              <w:t>ronit.baugh@airindia.com</w:t>
            </w:r>
            <w:r w:rsidRPr="00016DB5">
              <w:rPr>
                <w:rFonts w:ascii="Arial" w:hAnsi="Arial" w:cs="Arial"/>
                <w:sz w:val="20"/>
                <w:szCs w:val="20"/>
              </w:rPr>
              <w:t xml:space="preserve">  </w:t>
            </w:r>
          </w:p>
          <w:p w14:paraId="48F2F68F" w14:textId="77777777" w:rsidR="005D04C9" w:rsidRPr="00016DB5" w:rsidRDefault="005D04C9" w:rsidP="003446FC">
            <w:pPr>
              <w:spacing w:before="40" w:after="40" w:line="240" w:lineRule="auto"/>
              <w:rPr>
                <w:rFonts w:ascii="Arial" w:hAnsi="Arial" w:cs="Arial"/>
                <w:sz w:val="20"/>
                <w:szCs w:val="20"/>
              </w:rPr>
            </w:pPr>
          </w:p>
          <w:p w14:paraId="49FDC7DA" w14:textId="79BA3992" w:rsidR="005D04C9" w:rsidRPr="00016DB5" w:rsidRDefault="007A7CA9" w:rsidP="003446FC">
            <w:pPr>
              <w:spacing w:before="40" w:after="40" w:line="240" w:lineRule="auto"/>
              <w:rPr>
                <w:rFonts w:ascii="Arial" w:hAnsi="Arial" w:cs="Arial"/>
                <w:sz w:val="20"/>
                <w:szCs w:val="20"/>
              </w:rPr>
            </w:pPr>
            <w:r w:rsidRPr="00016DB5">
              <w:rPr>
                <w:rFonts w:ascii="Arial" w:hAnsi="Arial" w:cs="Arial"/>
                <w:b/>
                <w:sz w:val="20"/>
                <w:szCs w:val="20"/>
              </w:rPr>
              <w:t xml:space="preserve"> </w:t>
            </w:r>
          </w:p>
        </w:tc>
      </w:tr>
    </w:tbl>
    <w:p w14:paraId="291D1F78" w14:textId="77777777" w:rsidR="005D04C9" w:rsidRPr="00016DB5" w:rsidRDefault="005D04C9" w:rsidP="005D04C9">
      <w:pPr>
        <w:shd w:val="clear" w:color="auto" w:fill="FFFFFF"/>
        <w:spacing w:after="0" w:line="240" w:lineRule="auto"/>
        <w:jc w:val="both"/>
        <w:rPr>
          <w:rFonts w:ascii="Arial" w:hAnsi="Arial" w:cs="Arial"/>
          <w:b/>
          <w:sz w:val="20"/>
          <w:szCs w:val="20"/>
        </w:rPr>
      </w:pPr>
    </w:p>
    <w:p w14:paraId="5DBC2A78" w14:textId="77777777" w:rsidR="00F446ED" w:rsidRPr="00016DB5" w:rsidRDefault="00F446ED" w:rsidP="00346E1E">
      <w:pPr>
        <w:pBdr>
          <w:top w:val="nil"/>
          <w:left w:val="nil"/>
          <w:bottom w:val="nil"/>
          <w:right w:val="nil"/>
          <w:between w:val="nil"/>
        </w:pBdr>
        <w:shd w:val="clear" w:color="auto" w:fill="FFFFFF"/>
        <w:spacing w:after="0" w:line="240" w:lineRule="auto"/>
        <w:rPr>
          <w:rFonts w:ascii="Arial" w:eastAsia="Arial" w:hAnsi="Arial" w:cs="Arial"/>
          <w:b/>
          <w:sz w:val="20"/>
          <w:szCs w:val="20"/>
        </w:rPr>
      </w:pPr>
    </w:p>
    <w:sectPr w:rsidR="00F446ED" w:rsidRPr="00016DB5" w:rsidSect="00C2427E">
      <w:headerReference w:type="first" r:id="rId16"/>
      <w:footerReference w:type="first" r:id="rId17"/>
      <w:pgSz w:w="12240" w:h="15840"/>
      <w:pgMar w:top="1134" w:right="1440" w:bottom="1531" w:left="1440" w:header="68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05C09" w14:textId="77777777" w:rsidR="006B7ED4" w:rsidRDefault="006B7ED4" w:rsidP="00A33EC4">
      <w:pPr>
        <w:spacing w:after="0" w:line="240" w:lineRule="auto"/>
      </w:pPr>
      <w:r>
        <w:separator/>
      </w:r>
    </w:p>
  </w:endnote>
  <w:endnote w:type="continuationSeparator" w:id="0">
    <w:p w14:paraId="7CC0E508" w14:textId="77777777" w:rsidR="006B7ED4" w:rsidRDefault="006B7ED4" w:rsidP="00A33EC4">
      <w:pPr>
        <w:spacing w:after="0" w:line="240" w:lineRule="auto"/>
      </w:pPr>
      <w:r>
        <w:continuationSeparator/>
      </w:r>
    </w:p>
  </w:endnote>
  <w:endnote w:type="continuationNotice" w:id="1">
    <w:p w14:paraId="4275B62A" w14:textId="77777777" w:rsidR="006B7ED4" w:rsidRDefault="006B7E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8571C" w14:textId="00AEEBE6" w:rsidR="001148EB" w:rsidRDefault="003E2AA2">
    <w:pPr>
      <w:pStyle w:val="Footer"/>
    </w:pPr>
    <w:r>
      <w:rPr>
        <w:noProof/>
        <w:lang w:eastAsia="en-IN"/>
      </w:rPr>
      <mc:AlternateContent>
        <mc:Choice Requires="wps">
          <w:drawing>
            <wp:anchor distT="0" distB="0" distL="114300" distR="114300" simplePos="0" relativeHeight="251671555" behindDoc="1" locked="0" layoutInCell="1" allowOverlap="1" wp14:anchorId="519C9592" wp14:editId="15EE85A5">
              <wp:simplePos x="0" y="0"/>
              <wp:positionH relativeFrom="column">
                <wp:posOffset>4238625</wp:posOffset>
              </wp:positionH>
              <wp:positionV relativeFrom="paragraph">
                <wp:posOffset>-102870</wp:posOffset>
              </wp:positionV>
              <wp:extent cx="2223135" cy="422275"/>
              <wp:effectExtent l="0" t="0" r="0" b="0"/>
              <wp:wrapTight wrapText="bothSides">
                <wp:wrapPolygon edited="0">
                  <wp:start x="18324" y="3898"/>
                  <wp:lineTo x="1666" y="7795"/>
                  <wp:lineTo x="1666" y="14617"/>
                  <wp:lineTo x="17954" y="17540"/>
                  <wp:lineTo x="19805" y="17540"/>
                  <wp:lineTo x="20730" y="10719"/>
                  <wp:lineTo x="20545" y="6821"/>
                  <wp:lineTo x="19434" y="3898"/>
                  <wp:lineTo x="18324" y="3898"/>
                </wp:wrapPolygon>
              </wp:wrapTight>
              <wp:docPr id="554523243" name="Rectangle 13"/>
              <wp:cNvGraphicFramePr/>
              <a:graphic xmlns:a="http://schemas.openxmlformats.org/drawingml/2006/main">
                <a:graphicData uri="http://schemas.microsoft.com/office/word/2010/wordprocessingShape">
                  <wps:wsp>
                    <wps:cNvSpPr/>
                    <wps:spPr>
                      <a:xfrm>
                        <a:off x="0" y="0"/>
                        <a:ext cx="2223135" cy="422275"/>
                      </a:xfrm>
                      <a:prstGeom prst="rect">
                        <a:avLst/>
                      </a:prstGeom>
                      <a:blipFill dpi="0" rotWithShape="1">
                        <a:blip r:embed="rId1">
                          <a:extLst>
                            <a:ext uri="{28A0092B-C50C-407E-A947-70E740481C1C}">
                              <a14:useLocalDpi xmlns:a14="http://schemas.microsoft.com/office/drawing/2010/main" val="0"/>
                            </a:ext>
                          </a:extLst>
                        </a:blip>
                        <a:srcRect/>
                        <a:stretch>
                          <a:fillRect l="-395761" t="-403960" r="-35" b="-8085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40B49B1" id="Rectangle 13" o:spid="_x0000_s1026" style="position:absolute;margin-left:333.75pt;margin-top:-8.1pt;width:175.05pt;height:33.25pt;z-index:-25164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" stroked="f" strokeweight="1pt">
              <v:fill r:id="rId2" o:title="" recolor="t" rotate="t" type="frame"/>
              <w10:wrap type="tight"/>
            </v:rect>
          </w:pict>
        </mc:Fallback>
      </mc:AlternateContent>
    </w:r>
    <w:r w:rsidR="009D236E">
      <w:rPr>
        <w:noProof/>
        <w:lang w:eastAsia="en-IN"/>
      </w:rPr>
      <mc:AlternateContent>
        <mc:Choice Requires="wps">
          <w:drawing>
            <wp:anchor distT="0" distB="0" distL="114300" distR="114300" simplePos="0" relativeHeight="251667459" behindDoc="0" locked="0" layoutInCell="1" allowOverlap="1" wp14:anchorId="2655062F" wp14:editId="7BA26491">
              <wp:simplePos x="0" y="0"/>
              <wp:positionH relativeFrom="column">
                <wp:posOffset>-1250950</wp:posOffset>
              </wp:positionH>
              <wp:positionV relativeFrom="paragraph">
                <wp:posOffset>-412750</wp:posOffset>
              </wp:positionV>
              <wp:extent cx="2018665" cy="1111250"/>
              <wp:effectExtent l="0" t="0" r="0" b="0"/>
              <wp:wrapNone/>
              <wp:docPr id="206204831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8665" cy="1111250"/>
                      </a:xfrm>
                      <a:prstGeom prst="rect">
                        <a:avLst/>
                      </a:prstGeom>
                      <a:blipFill dpi="0" rotWithShape="1">
                        <a:blip r:embed="rId1"/>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D30A5A" id="Rectangle 1" o:spid="_x0000_s1026" style="position:absolute;margin-left:-98.5pt;margin-top:-32.5pt;width:158.95pt;height:87.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" stroked="f" strokeweight="1pt">
              <v:fill r:id="rId2" o:title="" recolor="t" rotate="t" type="frame"/>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97C882" w14:textId="77777777" w:rsidR="006B7ED4" w:rsidRDefault="006B7ED4" w:rsidP="00A33EC4">
      <w:pPr>
        <w:spacing w:after="0" w:line="240" w:lineRule="auto"/>
      </w:pPr>
      <w:r>
        <w:separator/>
      </w:r>
    </w:p>
  </w:footnote>
  <w:footnote w:type="continuationSeparator" w:id="0">
    <w:p w14:paraId="09DB28D9" w14:textId="77777777" w:rsidR="006B7ED4" w:rsidRDefault="006B7ED4" w:rsidP="00A33EC4">
      <w:pPr>
        <w:spacing w:after="0" w:line="240" w:lineRule="auto"/>
      </w:pPr>
      <w:r>
        <w:continuationSeparator/>
      </w:r>
    </w:p>
  </w:footnote>
  <w:footnote w:type="continuationNotice" w:id="1">
    <w:p w14:paraId="12D223FA" w14:textId="77777777" w:rsidR="006B7ED4" w:rsidRDefault="006B7ED4">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15459" w14:textId="10B2C7B7" w:rsidR="0053566B" w:rsidRDefault="00B76ABC">
    <w:pPr>
      <w:pStyle w:val="Header"/>
    </w:pPr>
    <w:r>
      <w:rPr>
        <w:noProof/>
        <w:lang w:eastAsia="en-IN"/>
      </w:rPr>
      <mc:AlternateContent>
        <mc:Choice Requires="wps">
          <w:drawing>
            <wp:anchor distT="0" distB="0" distL="114300" distR="114300" simplePos="0" relativeHeight="251669507" behindDoc="0" locked="0" layoutInCell="1" allowOverlap="1" wp14:anchorId="35A46A0F" wp14:editId="3642E593">
              <wp:simplePos x="0" y="0"/>
              <wp:positionH relativeFrom="margin">
                <wp:posOffset>-964988</wp:posOffset>
              </wp:positionH>
              <wp:positionV relativeFrom="paragraph">
                <wp:posOffset>-440690</wp:posOffset>
              </wp:positionV>
              <wp:extent cx="7899400" cy="1390650"/>
              <wp:effectExtent l="0" t="0" r="0" b="0"/>
              <wp:wrapNone/>
              <wp:docPr id="5451141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99400" cy="1390650"/>
                      </a:xfrm>
                      <a:prstGeom prst="rect">
                        <a:avLst/>
                      </a:prstGeom>
                      <a:blipFill dpi="0" rotWithShape="1">
                        <a:blip r:embed="rId1"/>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2A997CA" id="Rectangle 4" o:spid="_x0000_s1026" style="position:absolute;margin-left:-76pt;margin-top:-34.7pt;width:622pt;height:109.5pt;z-index:2516695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" stroked="f" strokeweight="1pt">
              <v:fill r:id="rId2" o:title="" recolor="t" rotate="t" type="frame"/>
              <w10:wrap anchorx="margin"/>
            </v:rect>
          </w:pict>
        </mc:Fallback>
      </mc:AlternateContent>
    </w:r>
  </w:p>
  <w:p w14:paraId="4BFD9EE4" w14:textId="77777777" w:rsidR="0053566B" w:rsidRDefault="0053566B">
    <w:pPr>
      <w:pStyle w:val="Header"/>
    </w:pPr>
  </w:p>
  <w:p w14:paraId="5BC57262" w14:textId="77777777" w:rsidR="0053566B" w:rsidRDefault="0053566B" w:rsidP="002414C0">
    <w:pPr>
      <w:pStyle w:val="Header"/>
      <w:tabs>
        <w:tab w:val="clear" w:pos="4680"/>
        <w:tab w:val="clear" w:pos="9360"/>
        <w:tab w:val="left" w:pos="3570"/>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861C7"/>
    <w:multiLevelType w:val="hybridMultilevel"/>
    <w:tmpl w:val="C6428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B73"/>
    <w:multiLevelType w:val="hybridMultilevel"/>
    <w:tmpl w:val="BAF60C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E1605A"/>
    <w:multiLevelType w:val="hybridMultilevel"/>
    <w:tmpl w:val="2EDC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17961"/>
    <w:multiLevelType w:val="hybridMultilevel"/>
    <w:tmpl w:val="228012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72595C"/>
    <w:multiLevelType w:val="hybridMultilevel"/>
    <w:tmpl w:val="B6C89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0324EE"/>
    <w:multiLevelType w:val="hybridMultilevel"/>
    <w:tmpl w:val="7366A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B7185"/>
    <w:multiLevelType w:val="hybridMultilevel"/>
    <w:tmpl w:val="8EAE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D4415"/>
    <w:multiLevelType w:val="hybridMultilevel"/>
    <w:tmpl w:val="485C4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B222C83"/>
    <w:multiLevelType w:val="hybridMultilevel"/>
    <w:tmpl w:val="9CB42A72"/>
    <w:lvl w:ilvl="0" w:tplc="761A3B04">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C482B"/>
    <w:multiLevelType w:val="multilevel"/>
    <w:tmpl w:val="98D0F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2544BF"/>
    <w:multiLevelType w:val="hybridMultilevel"/>
    <w:tmpl w:val="83DABF96"/>
    <w:lvl w:ilvl="0" w:tplc="806088DC">
      <w:start w:val="1"/>
      <w:numFmt w:val="bullet"/>
      <w:lvlText w:val=""/>
      <w:lvlJc w:val="left"/>
      <w:pPr>
        <w:ind w:left="720" w:hanging="360"/>
      </w:pPr>
      <w:rPr>
        <w:rFonts w:ascii="Symbol" w:hAnsi="Symbol" w:hint="default"/>
      </w:rPr>
    </w:lvl>
    <w:lvl w:ilvl="1" w:tplc="DFD48258">
      <w:start w:val="1"/>
      <w:numFmt w:val="bullet"/>
      <w:lvlText w:val="o"/>
      <w:lvlJc w:val="left"/>
      <w:pPr>
        <w:ind w:left="1440" w:hanging="360"/>
      </w:pPr>
      <w:rPr>
        <w:rFonts w:ascii="Courier New" w:hAnsi="Courier New" w:hint="default"/>
      </w:rPr>
    </w:lvl>
    <w:lvl w:ilvl="2" w:tplc="C92670B8">
      <w:start w:val="1"/>
      <w:numFmt w:val="bullet"/>
      <w:lvlText w:val=""/>
      <w:lvlJc w:val="left"/>
      <w:pPr>
        <w:ind w:left="2160" w:hanging="360"/>
      </w:pPr>
      <w:rPr>
        <w:rFonts w:ascii="Wingdings" w:hAnsi="Wingdings" w:hint="default"/>
      </w:rPr>
    </w:lvl>
    <w:lvl w:ilvl="3" w:tplc="E19A4B5E">
      <w:start w:val="1"/>
      <w:numFmt w:val="bullet"/>
      <w:lvlText w:val=""/>
      <w:lvlJc w:val="left"/>
      <w:pPr>
        <w:ind w:left="2880" w:hanging="360"/>
      </w:pPr>
      <w:rPr>
        <w:rFonts w:ascii="Symbol" w:hAnsi="Symbol" w:hint="default"/>
      </w:rPr>
    </w:lvl>
    <w:lvl w:ilvl="4" w:tplc="A95E22E2">
      <w:start w:val="1"/>
      <w:numFmt w:val="bullet"/>
      <w:lvlText w:val="o"/>
      <w:lvlJc w:val="left"/>
      <w:pPr>
        <w:ind w:left="3600" w:hanging="360"/>
      </w:pPr>
      <w:rPr>
        <w:rFonts w:ascii="Courier New" w:hAnsi="Courier New" w:hint="default"/>
      </w:rPr>
    </w:lvl>
    <w:lvl w:ilvl="5" w:tplc="AEFEFD22">
      <w:start w:val="1"/>
      <w:numFmt w:val="bullet"/>
      <w:lvlText w:val=""/>
      <w:lvlJc w:val="left"/>
      <w:pPr>
        <w:ind w:left="4320" w:hanging="360"/>
      </w:pPr>
      <w:rPr>
        <w:rFonts w:ascii="Wingdings" w:hAnsi="Wingdings" w:hint="default"/>
      </w:rPr>
    </w:lvl>
    <w:lvl w:ilvl="6" w:tplc="9A32FD8A">
      <w:start w:val="1"/>
      <w:numFmt w:val="bullet"/>
      <w:lvlText w:val=""/>
      <w:lvlJc w:val="left"/>
      <w:pPr>
        <w:ind w:left="5040" w:hanging="360"/>
      </w:pPr>
      <w:rPr>
        <w:rFonts w:ascii="Symbol" w:hAnsi="Symbol" w:hint="default"/>
      </w:rPr>
    </w:lvl>
    <w:lvl w:ilvl="7" w:tplc="56F0B1FA">
      <w:start w:val="1"/>
      <w:numFmt w:val="bullet"/>
      <w:lvlText w:val="o"/>
      <w:lvlJc w:val="left"/>
      <w:pPr>
        <w:ind w:left="5760" w:hanging="360"/>
      </w:pPr>
      <w:rPr>
        <w:rFonts w:ascii="Courier New" w:hAnsi="Courier New" w:hint="default"/>
      </w:rPr>
    </w:lvl>
    <w:lvl w:ilvl="8" w:tplc="33C8EFB8">
      <w:start w:val="1"/>
      <w:numFmt w:val="bullet"/>
      <w:lvlText w:val=""/>
      <w:lvlJc w:val="left"/>
      <w:pPr>
        <w:ind w:left="6480" w:hanging="360"/>
      </w:pPr>
      <w:rPr>
        <w:rFonts w:ascii="Wingdings" w:hAnsi="Wingdings" w:hint="default"/>
      </w:rPr>
    </w:lvl>
  </w:abstractNum>
  <w:abstractNum w:abstractNumId="11" w15:restartNumberingAfterBreak="0">
    <w:nsid w:val="27B17D15"/>
    <w:multiLevelType w:val="hybridMultilevel"/>
    <w:tmpl w:val="AA10C7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3C34AC"/>
    <w:multiLevelType w:val="hybridMultilevel"/>
    <w:tmpl w:val="C4F2EE4C"/>
    <w:lvl w:ilvl="0" w:tplc="DE9A3498">
      <w:start w:val="1"/>
      <w:numFmt w:val="bullet"/>
      <w:lvlText w:val=""/>
      <w:lvlJc w:val="left"/>
      <w:pPr>
        <w:tabs>
          <w:tab w:val="num" w:pos="720"/>
        </w:tabs>
        <w:ind w:left="720" w:hanging="360"/>
      </w:pPr>
      <w:rPr>
        <w:rFonts w:ascii="Symbol" w:hAnsi="Symbol" w:hint="default"/>
        <w:sz w:val="20"/>
      </w:rPr>
    </w:lvl>
    <w:lvl w:ilvl="1" w:tplc="20ACC72A" w:tentative="1">
      <w:start w:val="1"/>
      <w:numFmt w:val="bullet"/>
      <w:lvlText w:val="o"/>
      <w:lvlJc w:val="left"/>
      <w:pPr>
        <w:tabs>
          <w:tab w:val="num" w:pos="1440"/>
        </w:tabs>
        <w:ind w:left="1440" w:hanging="360"/>
      </w:pPr>
      <w:rPr>
        <w:rFonts w:ascii="Courier New" w:hAnsi="Courier New" w:hint="default"/>
        <w:sz w:val="20"/>
      </w:rPr>
    </w:lvl>
    <w:lvl w:ilvl="2" w:tplc="30C6A2EC" w:tentative="1">
      <w:start w:val="1"/>
      <w:numFmt w:val="bullet"/>
      <w:lvlText w:val=""/>
      <w:lvlJc w:val="left"/>
      <w:pPr>
        <w:tabs>
          <w:tab w:val="num" w:pos="2160"/>
        </w:tabs>
        <w:ind w:left="2160" w:hanging="360"/>
      </w:pPr>
      <w:rPr>
        <w:rFonts w:ascii="Wingdings" w:hAnsi="Wingdings" w:hint="default"/>
        <w:sz w:val="20"/>
      </w:rPr>
    </w:lvl>
    <w:lvl w:ilvl="3" w:tplc="C054D3B2" w:tentative="1">
      <w:start w:val="1"/>
      <w:numFmt w:val="bullet"/>
      <w:lvlText w:val=""/>
      <w:lvlJc w:val="left"/>
      <w:pPr>
        <w:tabs>
          <w:tab w:val="num" w:pos="2880"/>
        </w:tabs>
        <w:ind w:left="2880" w:hanging="360"/>
      </w:pPr>
      <w:rPr>
        <w:rFonts w:ascii="Wingdings" w:hAnsi="Wingdings" w:hint="default"/>
        <w:sz w:val="20"/>
      </w:rPr>
    </w:lvl>
    <w:lvl w:ilvl="4" w:tplc="FB3E3BFE" w:tentative="1">
      <w:start w:val="1"/>
      <w:numFmt w:val="bullet"/>
      <w:lvlText w:val=""/>
      <w:lvlJc w:val="left"/>
      <w:pPr>
        <w:tabs>
          <w:tab w:val="num" w:pos="3600"/>
        </w:tabs>
        <w:ind w:left="3600" w:hanging="360"/>
      </w:pPr>
      <w:rPr>
        <w:rFonts w:ascii="Wingdings" w:hAnsi="Wingdings" w:hint="default"/>
        <w:sz w:val="20"/>
      </w:rPr>
    </w:lvl>
    <w:lvl w:ilvl="5" w:tplc="D200FDA6" w:tentative="1">
      <w:start w:val="1"/>
      <w:numFmt w:val="bullet"/>
      <w:lvlText w:val=""/>
      <w:lvlJc w:val="left"/>
      <w:pPr>
        <w:tabs>
          <w:tab w:val="num" w:pos="4320"/>
        </w:tabs>
        <w:ind w:left="4320" w:hanging="360"/>
      </w:pPr>
      <w:rPr>
        <w:rFonts w:ascii="Wingdings" w:hAnsi="Wingdings" w:hint="default"/>
        <w:sz w:val="20"/>
      </w:rPr>
    </w:lvl>
    <w:lvl w:ilvl="6" w:tplc="5EAA1716" w:tentative="1">
      <w:start w:val="1"/>
      <w:numFmt w:val="bullet"/>
      <w:lvlText w:val=""/>
      <w:lvlJc w:val="left"/>
      <w:pPr>
        <w:tabs>
          <w:tab w:val="num" w:pos="5040"/>
        </w:tabs>
        <w:ind w:left="5040" w:hanging="360"/>
      </w:pPr>
      <w:rPr>
        <w:rFonts w:ascii="Wingdings" w:hAnsi="Wingdings" w:hint="default"/>
        <w:sz w:val="20"/>
      </w:rPr>
    </w:lvl>
    <w:lvl w:ilvl="7" w:tplc="F6C8FBFE" w:tentative="1">
      <w:start w:val="1"/>
      <w:numFmt w:val="bullet"/>
      <w:lvlText w:val=""/>
      <w:lvlJc w:val="left"/>
      <w:pPr>
        <w:tabs>
          <w:tab w:val="num" w:pos="5760"/>
        </w:tabs>
        <w:ind w:left="5760" w:hanging="360"/>
      </w:pPr>
      <w:rPr>
        <w:rFonts w:ascii="Wingdings" w:hAnsi="Wingdings" w:hint="default"/>
        <w:sz w:val="20"/>
      </w:rPr>
    </w:lvl>
    <w:lvl w:ilvl="8" w:tplc="E1C49B72"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6E32AD"/>
    <w:multiLevelType w:val="hybridMultilevel"/>
    <w:tmpl w:val="92EE4B2E"/>
    <w:lvl w:ilvl="0" w:tplc="FD04257E">
      <w:start w:val="1"/>
      <w:numFmt w:val="bullet"/>
      <w:lvlText w:val=""/>
      <w:lvlJc w:val="left"/>
      <w:pPr>
        <w:tabs>
          <w:tab w:val="num" w:pos="720"/>
        </w:tabs>
        <w:ind w:left="720" w:hanging="360"/>
      </w:pPr>
      <w:rPr>
        <w:rFonts w:ascii="Symbol" w:hAnsi="Symbol" w:hint="default"/>
        <w:sz w:val="20"/>
      </w:rPr>
    </w:lvl>
    <w:lvl w:ilvl="1" w:tplc="9906FBC6" w:tentative="1">
      <w:start w:val="1"/>
      <w:numFmt w:val="bullet"/>
      <w:lvlText w:val="o"/>
      <w:lvlJc w:val="left"/>
      <w:pPr>
        <w:tabs>
          <w:tab w:val="num" w:pos="1440"/>
        </w:tabs>
        <w:ind w:left="1440" w:hanging="360"/>
      </w:pPr>
      <w:rPr>
        <w:rFonts w:ascii="Courier New" w:hAnsi="Courier New" w:hint="default"/>
        <w:sz w:val="20"/>
      </w:rPr>
    </w:lvl>
    <w:lvl w:ilvl="2" w:tplc="9B7A2DF0" w:tentative="1">
      <w:start w:val="1"/>
      <w:numFmt w:val="bullet"/>
      <w:lvlText w:val=""/>
      <w:lvlJc w:val="left"/>
      <w:pPr>
        <w:tabs>
          <w:tab w:val="num" w:pos="2160"/>
        </w:tabs>
        <w:ind w:left="2160" w:hanging="360"/>
      </w:pPr>
      <w:rPr>
        <w:rFonts w:ascii="Wingdings" w:hAnsi="Wingdings" w:hint="default"/>
        <w:sz w:val="20"/>
      </w:rPr>
    </w:lvl>
    <w:lvl w:ilvl="3" w:tplc="9F864EEA" w:tentative="1">
      <w:start w:val="1"/>
      <w:numFmt w:val="bullet"/>
      <w:lvlText w:val=""/>
      <w:lvlJc w:val="left"/>
      <w:pPr>
        <w:tabs>
          <w:tab w:val="num" w:pos="2880"/>
        </w:tabs>
        <w:ind w:left="2880" w:hanging="360"/>
      </w:pPr>
      <w:rPr>
        <w:rFonts w:ascii="Wingdings" w:hAnsi="Wingdings" w:hint="default"/>
        <w:sz w:val="20"/>
      </w:rPr>
    </w:lvl>
    <w:lvl w:ilvl="4" w:tplc="C7E4211C" w:tentative="1">
      <w:start w:val="1"/>
      <w:numFmt w:val="bullet"/>
      <w:lvlText w:val=""/>
      <w:lvlJc w:val="left"/>
      <w:pPr>
        <w:tabs>
          <w:tab w:val="num" w:pos="3600"/>
        </w:tabs>
        <w:ind w:left="3600" w:hanging="360"/>
      </w:pPr>
      <w:rPr>
        <w:rFonts w:ascii="Wingdings" w:hAnsi="Wingdings" w:hint="default"/>
        <w:sz w:val="20"/>
      </w:rPr>
    </w:lvl>
    <w:lvl w:ilvl="5" w:tplc="8F948D22" w:tentative="1">
      <w:start w:val="1"/>
      <w:numFmt w:val="bullet"/>
      <w:lvlText w:val=""/>
      <w:lvlJc w:val="left"/>
      <w:pPr>
        <w:tabs>
          <w:tab w:val="num" w:pos="4320"/>
        </w:tabs>
        <w:ind w:left="4320" w:hanging="360"/>
      </w:pPr>
      <w:rPr>
        <w:rFonts w:ascii="Wingdings" w:hAnsi="Wingdings" w:hint="default"/>
        <w:sz w:val="20"/>
      </w:rPr>
    </w:lvl>
    <w:lvl w:ilvl="6" w:tplc="D45A0CAE" w:tentative="1">
      <w:start w:val="1"/>
      <w:numFmt w:val="bullet"/>
      <w:lvlText w:val=""/>
      <w:lvlJc w:val="left"/>
      <w:pPr>
        <w:tabs>
          <w:tab w:val="num" w:pos="5040"/>
        </w:tabs>
        <w:ind w:left="5040" w:hanging="360"/>
      </w:pPr>
      <w:rPr>
        <w:rFonts w:ascii="Wingdings" w:hAnsi="Wingdings" w:hint="default"/>
        <w:sz w:val="20"/>
      </w:rPr>
    </w:lvl>
    <w:lvl w:ilvl="7" w:tplc="BEEE2D24" w:tentative="1">
      <w:start w:val="1"/>
      <w:numFmt w:val="bullet"/>
      <w:lvlText w:val=""/>
      <w:lvlJc w:val="left"/>
      <w:pPr>
        <w:tabs>
          <w:tab w:val="num" w:pos="5760"/>
        </w:tabs>
        <w:ind w:left="5760" w:hanging="360"/>
      </w:pPr>
      <w:rPr>
        <w:rFonts w:ascii="Wingdings" w:hAnsi="Wingdings" w:hint="default"/>
        <w:sz w:val="20"/>
      </w:rPr>
    </w:lvl>
    <w:lvl w:ilvl="8" w:tplc="36445054"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59169C"/>
    <w:multiLevelType w:val="hybridMultilevel"/>
    <w:tmpl w:val="49C6A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5C70CB"/>
    <w:multiLevelType w:val="hybridMultilevel"/>
    <w:tmpl w:val="D68C77F4"/>
    <w:lvl w:ilvl="0" w:tplc="55CE4904">
      <w:start w:val="1"/>
      <w:numFmt w:val="bullet"/>
      <w:lvlText w:val=""/>
      <w:lvlJc w:val="left"/>
      <w:pPr>
        <w:tabs>
          <w:tab w:val="num" w:pos="720"/>
        </w:tabs>
        <w:ind w:left="720" w:hanging="360"/>
      </w:pPr>
      <w:rPr>
        <w:rFonts w:ascii="Symbol" w:hAnsi="Symbol" w:hint="default"/>
        <w:sz w:val="20"/>
      </w:rPr>
    </w:lvl>
    <w:lvl w:ilvl="1" w:tplc="6E9023A6" w:tentative="1">
      <w:start w:val="1"/>
      <w:numFmt w:val="bullet"/>
      <w:lvlText w:val="o"/>
      <w:lvlJc w:val="left"/>
      <w:pPr>
        <w:tabs>
          <w:tab w:val="num" w:pos="1440"/>
        </w:tabs>
        <w:ind w:left="1440" w:hanging="360"/>
      </w:pPr>
      <w:rPr>
        <w:rFonts w:ascii="Courier New" w:hAnsi="Courier New" w:hint="default"/>
        <w:sz w:val="20"/>
      </w:rPr>
    </w:lvl>
    <w:lvl w:ilvl="2" w:tplc="0096B9B8" w:tentative="1">
      <w:start w:val="1"/>
      <w:numFmt w:val="bullet"/>
      <w:lvlText w:val=""/>
      <w:lvlJc w:val="left"/>
      <w:pPr>
        <w:tabs>
          <w:tab w:val="num" w:pos="2160"/>
        </w:tabs>
        <w:ind w:left="2160" w:hanging="360"/>
      </w:pPr>
      <w:rPr>
        <w:rFonts w:ascii="Wingdings" w:hAnsi="Wingdings" w:hint="default"/>
        <w:sz w:val="20"/>
      </w:rPr>
    </w:lvl>
    <w:lvl w:ilvl="3" w:tplc="60B2E3AA" w:tentative="1">
      <w:start w:val="1"/>
      <w:numFmt w:val="bullet"/>
      <w:lvlText w:val=""/>
      <w:lvlJc w:val="left"/>
      <w:pPr>
        <w:tabs>
          <w:tab w:val="num" w:pos="2880"/>
        </w:tabs>
        <w:ind w:left="2880" w:hanging="360"/>
      </w:pPr>
      <w:rPr>
        <w:rFonts w:ascii="Wingdings" w:hAnsi="Wingdings" w:hint="default"/>
        <w:sz w:val="20"/>
      </w:rPr>
    </w:lvl>
    <w:lvl w:ilvl="4" w:tplc="718432BA" w:tentative="1">
      <w:start w:val="1"/>
      <w:numFmt w:val="bullet"/>
      <w:lvlText w:val=""/>
      <w:lvlJc w:val="left"/>
      <w:pPr>
        <w:tabs>
          <w:tab w:val="num" w:pos="3600"/>
        </w:tabs>
        <w:ind w:left="3600" w:hanging="360"/>
      </w:pPr>
      <w:rPr>
        <w:rFonts w:ascii="Wingdings" w:hAnsi="Wingdings" w:hint="default"/>
        <w:sz w:val="20"/>
      </w:rPr>
    </w:lvl>
    <w:lvl w:ilvl="5" w:tplc="64D0E94C" w:tentative="1">
      <w:start w:val="1"/>
      <w:numFmt w:val="bullet"/>
      <w:lvlText w:val=""/>
      <w:lvlJc w:val="left"/>
      <w:pPr>
        <w:tabs>
          <w:tab w:val="num" w:pos="4320"/>
        </w:tabs>
        <w:ind w:left="4320" w:hanging="360"/>
      </w:pPr>
      <w:rPr>
        <w:rFonts w:ascii="Wingdings" w:hAnsi="Wingdings" w:hint="default"/>
        <w:sz w:val="20"/>
      </w:rPr>
    </w:lvl>
    <w:lvl w:ilvl="6" w:tplc="9A5ADA5C" w:tentative="1">
      <w:start w:val="1"/>
      <w:numFmt w:val="bullet"/>
      <w:lvlText w:val=""/>
      <w:lvlJc w:val="left"/>
      <w:pPr>
        <w:tabs>
          <w:tab w:val="num" w:pos="5040"/>
        </w:tabs>
        <w:ind w:left="5040" w:hanging="360"/>
      </w:pPr>
      <w:rPr>
        <w:rFonts w:ascii="Wingdings" w:hAnsi="Wingdings" w:hint="default"/>
        <w:sz w:val="20"/>
      </w:rPr>
    </w:lvl>
    <w:lvl w:ilvl="7" w:tplc="99B06BEA" w:tentative="1">
      <w:start w:val="1"/>
      <w:numFmt w:val="bullet"/>
      <w:lvlText w:val=""/>
      <w:lvlJc w:val="left"/>
      <w:pPr>
        <w:tabs>
          <w:tab w:val="num" w:pos="5760"/>
        </w:tabs>
        <w:ind w:left="5760" w:hanging="360"/>
      </w:pPr>
      <w:rPr>
        <w:rFonts w:ascii="Wingdings" w:hAnsi="Wingdings" w:hint="default"/>
        <w:sz w:val="20"/>
      </w:rPr>
    </w:lvl>
    <w:lvl w:ilvl="8" w:tplc="793A0882"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82740D"/>
    <w:multiLevelType w:val="hybridMultilevel"/>
    <w:tmpl w:val="0B8A1378"/>
    <w:lvl w:ilvl="0" w:tplc="4B1CD220">
      <w:start w:val="1"/>
      <w:numFmt w:val="bullet"/>
      <w:lvlText w:val=""/>
      <w:lvlJc w:val="left"/>
      <w:pPr>
        <w:ind w:left="720" w:hanging="360"/>
      </w:pPr>
      <w:rPr>
        <w:rFonts w:ascii="Symbol" w:hAnsi="Symbol" w:hint="default"/>
        <w:lang w:val="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973365D"/>
    <w:multiLevelType w:val="multilevel"/>
    <w:tmpl w:val="8CEA8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A8473F"/>
    <w:multiLevelType w:val="hybridMultilevel"/>
    <w:tmpl w:val="DE04D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7DC76C0"/>
    <w:multiLevelType w:val="multilevel"/>
    <w:tmpl w:val="C5E681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522D522A"/>
    <w:multiLevelType w:val="hybridMultilevel"/>
    <w:tmpl w:val="19AC6194"/>
    <w:lvl w:ilvl="0" w:tplc="98F8F2CC">
      <w:start w:val="114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876450"/>
    <w:multiLevelType w:val="hybridMultilevel"/>
    <w:tmpl w:val="422AB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CB853F3"/>
    <w:multiLevelType w:val="hybridMultilevel"/>
    <w:tmpl w:val="ABE26C9A"/>
    <w:lvl w:ilvl="0" w:tplc="70B66C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87F3F"/>
    <w:multiLevelType w:val="hybridMultilevel"/>
    <w:tmpl w:val="D39E0A12"/>
    <w:lvl w:ilvl="0" w:tplc="31281D76">
      <w:start w:val="1"/>
      <w:numFmt w:val="bullet"/>
      <w:lvlText w:val=""/>
      <w:lvlJc w:val="left"/>
      <w:pPr>
        <w:tabs>
          <w:tab w:val="num" w:pos="720"/>
        </w:tabs>
        <w:ind w:left="720" w:hanging="360"/>
      </w:pPr>
      <w:rPr>
        <w:rFonts w:ascii="Symbol" w:hAnsi="Symbol" w:hint="default"/>
        <w:sz w:val="20"/>
      </w:rPr>
    </w:lvl>
    <w:lvl w:ilvl="1" w:tplc="BD9EFBCA">
      <w:start w:val="1"/>
      <w:numFmt w:val="bullet"/>
      <w:lvlText w:val="o"/>
      <w:lvlJc w:val="left"/>
      <w:pPr>
        <w:tabs>
          <w:tab w:val="num" w:pos="1440"/>
        </w:tabs>
        <w:ind w:left="1440" w:hanging="360"/>
      </w:pPr>
      <w:rPr>
        <w:rFonts w:ascii="Courier New" w:hAnsi="Courier New" w:hint="default"/>
        <w:sz w:val="20"/>
      </w:rPr>
    </w:lvl>
    <w:lvl w:ilvl="2" w:tplc="110EBF7A" w:tentative="1">
      <w:start w:val="1"/>
      <w:numFmt w:val="bullet"/>
      <w:lvlText w:val=""/>
      <w:lvlJc w:val="left"/>
      <w:pPr>
        <w:tabs>
          <w:tab w:val="num" w:pos="2160"/>
        </w:tabs>
        <w:ind w:left="2160" w:hanging="360"/>
      </w:pPr>
      <w:rPr>
        <w:rFonts w:ascii="Wingdings" w:hAnsi="Wingdings" w:hint="default"/>
        <w:sz w:val="20"/>
      </w:rPr>
    </w:lvl>
    <w:lvl w:ilvl="3" w:tplc="2EAAA92E" w:tentative="1">
      <w:start w:val="1"/>
      <w:numFmt w:val="bullet"/>
      <w:lvlText w:val=""/>
      <w:lvlJc w:val="left"/>
      <w:pPr>
        <w:tabs>
          <w:tab w:val="num" w:pos="2880"/>
        </w:tabs>
        <w:ind w:left="2880" w:hanging="360"/>
      </w:pPr>
      <w:rPr>
        <w:rFonts w:ascii="Wingdings" w:hAnsi="Wingdings" w:hint="default"/>
        <w:sz w:val="20"/>
      </w:rPr>
    </w:lvl>
    <w:lvl w:ilvl="4" w:tplc="BDC6DCE8" w:tentative="1">
      <w:start w:val="1"/>
      <w:numFmt w:val="bullet"/>
      <w:lvlText w:val=""/>
      <w:lvlJc w:val="left"/>
      <w:pPr>
        <w:tabs>
          <w:tab w:val="num" w:pos="3600"/>
        </w:tabs>
        <w:ind w:left="3600" w:hanging="360"/>
      </w:pPr>
      <w:rPr>
        <w:rFonts w:ascii="Wingdings" w:hAnsi="Wingdings" w:hint="default"/>
        <w:sz w:val="20"/>
      </w:rPr>
    </w:lvl>
    <w:lvl w:ilvl="5" w:tplc="485C4C2E" w:tentative="1">
      <w:start w:val="1"/>
      <w:numFmt w:val="bullet"/>
      <w:lvlText w:val=""/>
      <w:lvlJc w:val="left"/>
      <w:pPr>
        <w:tabs>
          <w:tab w:val="num" w:pos="4320"/>
        </w:tabs>
        <w:ind w:left="4320" w:hanging="360"/>
      </w:pPr>
      <w:rPr>
        <w:rFonts w:ascii="Wingdings" w:hAnsi="Wingdings" w:hint="default"/>
        <w:sz w:val="20"/>
      </w:rPr>
    </w:lvl>
    <w:lvl w:ilvl="6" w:tplc="13608C4A" w:tentative="1">
      <w:start w:val="1"/>
      <w:numFmt w:val="bullet"/>
      <w:lvlText w:val=""/>
      <w:lvlJc w:val="left"/>
      <w:pPr>
        <w:tabs>
          <w:tab w:val="num" w:pos="5040"/>
        </w:tabs>
        <w:ind w:left="5040" w:hanging="360"/>
      </w:pPr>
      <w:rPr>
        <w:rFonts w:ascii="Wingdings" w:hAnsi="Wingdings" w:hint="default"/>
        <w:sz w:val="20"/>
      </w:rPr>
    </w:lvl>
    <w:lvl w:ilvl="7" w:tplc="91F4B3A2" w:tentative="1">
      <w:start w:val="1"/>
      <w:numFmt w:val="bullet"/>
      <w:lvlText w:val=""/>
      <w:lvlJc w:val="left"/>
      <w:pPr>
        <w:tabs>
          <w:tab w:val="num" w:pos="5760"/>
        </w:tabs>
        <w:ind w:left="5760" w:hanging="360"/>
      </w:pPr>
      <w:rPr>
        <w:rFonts w:ascii="Wingdings" w:hAnsi="Wingdings" w:hint="default"/>
        <w:sz w:val="20"/>
      </w:rPr>
    </w:lvl>
    <w:lvl w:ilvl="8" w:tplc="D69CA660"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709F1"/>
    <w:multiLevelType w:val="hybridMultilevel"/>
    <w:tmpl w:val="3ACAD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EEF13A4"/>
    <w:multiLevelType w:val="hybridMultilevel"/>
    <w:tmpl w:val="6C50C3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8465666"/>
    <w:multiLevelType w:val="hybridMultilevel"/>
    <w:tmpl w:val="8B62A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845219"/>
    <w:multiLevelType w:val="hybridMultilevel"/>
    <w:tmpl w:val="804A10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4"/>
  </w:num>
  <w:num w:numId="4">
    <w:abstractNumId w:val="21"/>
  </w:num>
  <w:num w:numId="5">
    <w:abstractNumId w:val="18"/>
  </w:num>
  <w:num w:numId="6">
    <w:abstractNumId w:val="12"/>
  </w:num>
  <w:num w:numId="7">
    <w:abstractNumId w:val="15"/>
  </w:num>
  <w:num w:numId="8">
    <w:abstractNumId w:val="13"/>
  </w:num>
  <w:num w:numId="9">
    <w:abstractNumId w:val="23"/>
  </w:num>
  <w:num w:numId="10">
    <w:abstractNumId w:val="14"/>
  </w:num>
  <w:num w:numId="11">
    <w:abstractNumId w:val="20"/>
  </w:num>
  <w:num w:numId="12">
    <w:abstractNumId w:val="2"/>
  </w:num>
  <w:num w:numId="13">
    <w:abstractNumId w:val="4"/>
  </w:num>
  <w:num w:numId="14">
    <w:abstractNumId w:val="6"/>
  </w:num>
  <w:num w:numId="15">
    <w:abstractNumId w:val="11"/>
  </w:num>
  <w:num w:numId="16">
    <w:abstractNumId w:val="17"/>
  </w:num>
  <w:num w:numId="17">
    <w:abstractNumId w:val="9"/>
  </w:num>
  <w:num w:numId="18">
    <w:abstractNumId w:val="19"/>
  </w:num>
  <w:num w:numId="19">
    <w:abstractNumId w:val="5"/>
  </w:num>
  <w:num w:numId="20">
    <w:abstractNumId w:val="26"/>
  </w:num>
  <w:num w:numId="21">
    <w:abstractNumId w:val="1"/>
  </w:num>
  <w:num w:numId="22">
    <w:abstractNumId w:val="8"/>
  </w:num>
  <w:num w:numId="23">
    <w:abstractNumId w:val="0"/>
  </w:num>
  <w:num w:numId="24">
    <w:abstractNumId w:val="3"/>
  </w:num>
  <w:num w:numId="25">
    <w:abstractNumId w:val="10"/>
  </w:num>
  <w:num w:numId="26">
    <w:abstractNumId w:val="16"/>
  </w:num>
  <w:num w:numId="27">
    <w:abstractNumId w:val="25"/>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MzexMDcyNTOxNDJT0lEKTi0uzszPAykwqgUAWVEODCwAAAA="/>
  </w:docVars>
  <w:rsids>
    <w:rsidRoot w:val="00A33EC4"/>
    <w:rsid w:val="00000F56"/>
    <w:rsid w:val="00001987"/>
    <w:rsid w:val="00002011"/>
    <w:rsid w:val="000023B4"/>
    <w:rsid w:val="000027F4"/>
    <w:rsid w:val="0000473F"/>
    <w:rsid w:val="00004A12"/>
    <w:rsid w:val="00004A54"/>
    <w:rsid w:val="00004C4B"/>
    <w:rsid w:val="00005654"/>
    <w:rsid w:val="000068C9"/>
    <w:rsid w:val="00006E48"/>
    <w:rsid w:val="00011939"/>
    <w:rsid w:val="000122F4"/>
    <w:rsid w:val="00013214"/>
    <w:rsid w:val="00015F8E"/>
    <w:rsid w:val="00016DB5"/>
    <w:rsid w:val="00017229"/>
    <w:rsid w:val="0001727E"/>
    <w:rsid w:val="0001765C"/>
    <w:rsid w:val="0002001C"/>
    <w:rsid w:val="00021421"/>
    <w:rsid w:val="000230FB"/>
    <w:rsid w:val="00023AE8"/>
    <w:rsid w:val="00027EB7"/>
    <w:rsid w:val="00031744"/>
    <w:rsid w:val="000319C5"/>
    <w:rsid w:val="00031F5A"/>
    <w:rsid w:val="000329B1"/>
    <w:rsid w:val="0003365E"/>
    <w:rsid w:val="00034E9F"/>
    <w:rsid w:val="00034F65"/>
    <w:rsid w:val="00035239"/>
    <w:rsid w:val="00035FAA"/>
    <w:rsid w:val="00036592"/>
    <w:rsid w:val="00036A69"/>
    <w:rsid w:val="000402C0"/>
    <w:rsid w:val="00040A3B"/>
    <w:rsid w:val="00041143"/>
    <w:rsid w:val="00041625"/>
    <w:rsid w:val="000417ED"/>
    <w:rsid w:val="00042C93"/>
    <w:rsid w:val="00043266"/>
    <w:rsid w:val="00043294"/>
    <w:rsid w:val="00044464"/>
    <w:rsid w:val="00045221"/>
    <w:rsid w:val="0004558C"/>
    <w:rsid w:val="0004714C"/>
    <w:rsid w:val="0005049B"/>
    <w:rsid w:val="0005051D"/>
    <w:rsid w:val="00050977"/>
    <w:rsid w:val="000512CE"/>
    <w:rsid w:val="000515ED"/>
    <w:rsid w:val="00051781"/>
    <w:rsid w:val="000517E3"/>
    <w:rsid w:val="00052070"/>
    <w:rsid w:val="00053331"/>
    <w:rsid w:val="000533A6"/>
    <w:rsid w:val="000552C9"/>
    <w:rsid w:val="00056164"/>
    <w:rsid w:val="00056737"/>
    <w:rsid w:val="00056A3E"/>
    <w:rsid w:val="00057826"/>
    <w:rsid w:val="000601BE"/>
    <w:rsid w:val="000607C0"/>
    <w:rsid w:val="0006094A"/>
    <w:rsid w:val="00062DC3"/>
    <w:rsid w:val="00062FF7"/>
    <w:rsid w:val="00063A5E"/>
    <w:rsid w:val="00065BB9"/>
    <w:rsid w:val="0006622F"/>
    <w:rsid w:val="000700D6"/>
    <w:rsid w:val="00073C63"/>
    <w:rsid w:val="00074239"/>
    <w:rsid w:val="0007452E"/>
    <w:rsid w:val="000760D2"/>
    <w:rsid w:val="00080317"/>
    <w:rsid w:val="000803A2"/>
    <w:rsid w:val="000808E4"/>
    <w:rsid w:val="00082289"/>
    <w:rsid w:val="00082A3F"/>
    <w:rsid w:val="00082AB8"/>
    <w:rsid w:val="00083EEA"/>
    <w:rsid w:val="00084067"/>
    <w:rsid w:val="00085466"/>
    <w:rsid w:val="0008548C"/>
    <w:rsid w:val="00085B28"/>
    <w:rsid w:val="00091E3B"/>
    <w:rsid w:val="000927D7"/>
    <w:rsid w:val="00092AD4"/>
    <w:rsid w:val="00092B3E"/>
    <w:rsid w:val="00092DF0"/>
    <w:rsid w:val="000933A8"/>
    <w:rsid w:val="000946FB"/>
    <w:rsid w:val="00095C0A"/>
    <w:rsid w:val="00095E73"/>
    <w:rsid w:val="00096BF6"/>
    <w:rsid w:val="000970C9"/>
    <w:rsid w:val="00097942"/>
    <w:rsid w:val="000A0E73"/>
    <w:rsid w:val="000A132E"/>
    <w:rsid w:val="000A17ED"/>
    <w:rsid w:val="000A26C8"/>
    <w:rsid w:val="000A2BB1"/>
    <w:rsid w:val="000A44D8"/>
    <w:rsid w:val="000A537D"/>
    <w:rsid w:val="000A593E"/>
    <w:rsid w:val="000A5F0E"/>
    <w:rsid w:val="000B0199"/>
    <w:rsid w:val="000B08CB"/>
    <w:rsid w:val="000B1582"/>
    <w:rsid w:val="000B4F07"/>
    <w:rsid w:val="000B5C53"/>
    <w:rsid w:val="000B6A04"/>
    <w:rsid w:val="000B6C05"/>
    <w:rsid w:val="000B70F1"/>
    <w:rsid w:val="000C132A"/>
    <w:rsid w:val="000C19DA"/>
    <w:rsid w:val="000C23F8"/>
    <w:rsid w:val="000C27F0"/>
    <w:rsid w:val="000C2950"/>
    <w:rsid w:val="000C4463"/>
    <w:rsid w:val="000C4697"/>
    <w:rsid w:val="000C50FB"/>
    <w:rsid w:val="000C5F4B"/>
    <w:rsid w:val="000C6A70"/>
    <w:rsid w:val="000C700C"/>
    <w:rsid w:val="000D0AEB"/>
    <w:rsid w:val="000D0C2E"/>
    <w:rsid w:val="000D1839"/>
    <w:rsid w:val="000D2685"/>
    <w:rsid w:val="000D34ED"/>
    <w:rsid w:val="000D3BCC"/>
    <w:rsid w:val="000D508C"/>
    <w:rsid w:val="000D5592"/>
    <w:rsid w:val="000D5758"/>
    <w:rsid w:val="000D6DC8"/>
    <w:rsid w:val="000D6F16"/>
    <w:rsid w:val="000D7686"/>
    <w:rsid w:val="000D789B"/>
    <w:rsid w:val="000E00D6"/>
    <w:rsid w:val="000E02C5"/>
    <w:rsid w:val="000E1A2A"/>
    <w:rsid w:val="000E2ABC"/>
    <w:rsid w:val="000E30C9"/>
    <w:rsid w:val="000E3CEC"/>
    <w:rsid w:val="000E3FBB"/>
    <w:rsid w:val="000E54A4"/>
    <w:rsid w:val="000E5F02"/>
    <w:rsid w:val="000E7A79"/>
    <w:rsid w:val="000E7E69"/>
    <w:rsid w:val="000F19E4"/>
    <w:rsid w:val="000F28A7"/>
    <w:rsid w:val="000F3EE3"/>
    <w:rsid w:val="000F4ED3"/>
    <w:rsid w:val="000F58F6"/>
    <w:rsid w:val="000F6467"/>
    <w:rsid w:val="0010150F"/>
    <w:rsid w:val="001026E9"/>
    <w:rsid w:val="001029AD"/>
    <w:rsid w:val="00103484"/>
    <w:rsid w:val="00103689"/>
    <w:rsid w:val="00103A93"/>
    <w:rsid w:val="00103E7D"/>
    <w:rsid w:val="00107897"/>
    <w:rsid w:val="00107E3D"/>
    <w:rsid w:val="001115C9"/>
    <w:rsid w:val="00111DD2"/>
    <w:rsid w:val="00112158"/>
    <w:rsid w:val="001124CB"/>
    <w:rsid w:val="001125B8"/>
    <w:rsid w:val="00112F86"/>
    <w:rsid w:val="001136D1"/>
    <w:rsid w:val="00113AF0"/>
    <w:rsid w:val="001148EB"/>
    <w:rsid w:val="0011543C"/>
    <w:rsid w:val="0011792D"/>
    <w:rsid w:val="00117BCB"/>
    <w:rsid w:val="001213E5"/>
    <w:rsid w:val="00121674"/>
    <w:rsid w:val="00121772"/>
    <w:rsid w:val="00121817"/>
    <w:rsid w:val="00123225"/>
    <w:rsid w:val="001243C6"/>
    <w:rsid w:val="00124F77"/>
    <w:rsid w:val="00124FC7"/>
    <w:rsid w:val="001261E7"/>
    <w:rsid w:val="001277A3"/>
    <w:rsid w:val="001279DE"/>
    <w:rsid w:val="00131155"/>
    <w:rsid w:val="001312B1"/>
    <w:rsid w:val="001323B2"/>
    <w:rsid w:val="00134F56"/>
    <w:rsid w:val="0013567B"/>
    <w:rsid w:val="00135E54"/>
    <w:rsid w:val="001368F6"/>
    <w:rsid w:val="00136C09"/>
    <w:rsid w:val="00137156"/>
    <w:rsid w:val="00137406"/>
    <w:rsid w:val="001410FD"/>
    <w:rsid w:val="0014282D"/>
    <w:rsid w:val="001440B9"/>
    <w:rsid w:val="001444A5"/>
    <w:rsid w:val="001446E7"/>
    <w:rsid w:val="00145A97"/>
    <w:rsid w:val="00145C3A"/>
    <w:rsid w:val="00147323"/>
    <w:rsid w:val="0015129B"/>
    <w:rsid w:val="00151540"/>
    <w:rsid w:val="00151BAB"/>
    <w:rsid w:val="00151CCE"/>
    <w:rsid w:val="00152023"/>
    <w:rsid w:val="001524C5"/>
    <w:rsid w:val="00152928"/>
    <w:rsid w:val="00153F78"/>
    <w:rsid w:val="00155156"/>
    <w:rsid w:val="001556D1"/>
    <w:rsid w:val="00155A2D"/>
    <w:rsid w:val="0015762E"/>
    <w:rsid w:val="00160FD4"/>
    <w:rsid w:val="0016171C"/>
    <w:rsid w:val="0016186F"/>
    <w:rsid w:val="00162908"/>
    <w:rsid w:val="00162959"/>
    <w:rsid w:val="001639AC"/>
    <w:rsid w:val="00163E61"/>
    <w:rsid w:val="00164A02"/>
    <w:rsid w:val="0016531F"/>
    <w:rsid w:val="00165441"/>
    <w:rsid w:val="0016597E"/>
    <w:rsid w:val="001665CB"/>
    <w:rsid w:val="00170256"/>
    <w:rsid w:val="00173E51"/>
    <w:rsid w:val="0017438E"/>
    <w:rsid w:val="001754B0"/>
    <w:rsid w:val="00176215"/>
    <w:rsid w:val="00176ED9"/>
    <w:rsid w:val="001804FE"/>
    <w:rsid w:val="0018061E"/>
    <w:rsid w:val="00181524"/>
    <w:rsid w:val="00181C95"/>
    <w:rsid w:val="0018275C"/>
    <w:rsid w:val="00182B9C"/>
    <w:rsid w:val="001851E2"/>
    <w:rsid w:val="001864F5"/>
    <w:rsid w:val="00186971"/>
    <w:rsid w:val="00186AF9"/>
    <w:rsid w:val="00186B33"/>
    <w:rsid w:val="00186F49"/>
    <w:rsid w:val="001910AC"/>
    <w:rsid w:val="00191190"/>
    <w:rsid w:val="00191724"/>
    <w:rsid w:val="00191DF4"/>
    <w:rsid w:val="001922C0"/>
    <w:rsid w:val="001924C3"/>
    <w:rsid w:val="001929AC"/>
    <w:rsid w:val="00192E51"/>
    <w:rsid w:val="00193280"/>
    <w:rsid w:val="001937AF"/>
    <w:rsid w:val="00194191"/>
    <w:rsid w:val="001960D6"/>
    <w:rsid w:val="001A3602"/>
    <w:rsid w:val="001A44F7"/>
    <w:rsid w:val="001A4799"/>
    <w:rsid w:val="001A486D"/>
    <w:rsid w:val="001A4F93"/>
    <w:rsid w:val="001A55C3"/>
    <w:rsid w:val="001A5B1E"/>
    <w:rsid w:val="001A6636"/>
    <w:rsid w:val="001A68E7"/>
    <w:rsid w:val="001A7460"/>
    <w:rsid w:val="001A7B75"/>
    <w:rsid w:val="001B07AB"/>
    <w:rsid w:val="001B0D92"/>
    <w:rsid w:val="001B2A82"/>
    <w:rsid w:val="001B302B"/>
    <w:rsid w:val="001B597B"/>
    <w:rsid w:val="001B5EEA"/>
    <w:rsid w:val="001B61C8"/>
    <w:rsid w:val="001B6268"/>
    <w:rsid w:val="001B648D"/>
    <w:rsid w:val="001B6AC9"/>
    <w:rsid w:val="001B6FB2"/>
    <w:rsid w:val="001B71DD"/>
    <w:rsid w:val="001B7A78"/>
    <w:rsid w:val="001C0021"/>
    <w:rsid w:val="001C3F2C"/>
    <w:rsid w:val="001C40D5"/>
    <w:rsid w:val="001C5870"/>
    <w:rsid w:val="001C7814"/>
    <w:rsid w:val="001D07FC"/>
    <w:rsid w:val="001D0BFB"/>
    <w:rsid w:val="001D2FDA"/>
    <w:rsid w:val="001D4C1D"/>
    <w:rsid w:val="001D7F9D"/>
    <w:rsid w:val="001E0246"/>
    <w:rsid w:val="001E101B"/>
    <w:rsid w:val="001E1677"/>
    <w:rsid w:val="001E2377"/>
    <w:rsid w:val="001E32BB"/>
    <w:rsid w:val="001E3EE5"/>
    <w:rsid w:val="001E51C1"/>
    <w:rsid w:val="001E555E"/>
    <w:rsid w:val="001E5AE1"/>
    <w:rsid w:val="001E6724"/>
    <w:rsid w:val="001F02AF"/>
    <w:rsid w:val="001F06E7"/>
    <w:rsid w:val="001F08F8"/>
    <w:rsid w:val="001F10B6"/>
    <w:rsid w:val="001F284D"/>
    <w:rsid w:val="001F3A5A"/>
    <w:rsid w:val="001F4005"/>
    <w:rsid w:val="001F4533"/>
    <w:rsid w:val="001F55F8"/>
    <w:rsid w:val="001F57D0"/>
    <w:rsid w:val="001F5C28"/>
    <w:rsid w:val="001F6534"/>
    <w:rsid w:val="001F6687"/>
    <w:rsid w:val="001F6C8B"/>
    <w:rsid w:val="002006BF"/>
    <w:rsid w:val="00200938"/>
    <w:rsid w:val="002015E7"/>
    <w:rsid w:val="00202691"/>
    <w:rsid w:val="00203308"/>
    <w:rsid w:val="00203AB5"/>
    <w:rsid w:val="00205F57"/>
    <w:rsid w:val="00206240"/>
    <w:rsid w:val="0020676F"/>
    <w:rsid w:val="00206778"/>
    <w:rsid w:val="002108E4"/>
    <w:rsid w:val="00210D47"/>
    <w:rsid w:val="002165D0"/>
    <w:rsid w:val="00220A33"/>
    <w:rsid w:val="00222006"/>
    <w:rsid w:val="00222134"/>
    <w:rsid w:val="00222658"/>
    <w:rsid w:val="002239F7"/>
    <w:rsid w:val="00223F00"/>
    <w:rsid w:val="00223FAE"/>
    <w:rsid w:val="00224313"/>
    <w:rsid w:val="00224428"/>
    <w:rsid w:val="002267E7"/>
    <w:rsid w:val="00227563"/>
    <w:rsid w:val="0023060A"/>
    <w:rsid w:val="00230885"/>
    <w:rsid w:val="00231AC8"/>
    <w:rsid w:val="00232AEC"/>
    <w:rsid w:val="002332FE"/>
    <w:rsid w:val="0023369C"/>
    <w:rsid w:val="0023459C"/>
    <w:rsid w:val="00234F66"/>
    <w:rsid w:val="0023540B"/>
    <w:rsid w:val="0023624E"/>
    <w:rsid w:val="00236798"/>
    <w:rsid w:val="0023691F"/>
    <w:rsid w:val="00240A11"/>
    <w:rsid w:val="00240B38"/>
    <w:rsid w:val="002414C0"/>
    <w:rsid w:val="00241D2A"/>
    <w:rsid w:val="00243936"/>
    <w:rsid w:val="00244B03"/>
    <w:rsid w:val="00244F4E"/>
    <w:rsid w:val="002454E5"/>
    <w:rsid w:val="0024550E"/>
    <w:rsid w:val="002502CB"/>
    <w:rsid w:val="0025047E"/>
    <w:rsid w:val="00251C65"/>
    <w:rsid w:val="0025346C"/>
    <w:rsid w:val="00253C58"/>
    <w:rsid w:val="00254BC1"/>
    <w:rsid w:val="00254D1E"/>
    <w:rsid w:val="00254D5E"/>
    <w:rsid w:val="00255132"/>
    <w:rsid w:val="002556C2"/>
    <w:rsid w:val="00255F38"/>
    <w:rsid w:val="002562E9"/>
    <w:rsid w:val="0025646E"/>
    <w:rsid w:val="00257490"/>
    <w:rsid w:val="00257B39"/>
    <w:rsid w:val="0026071E"/>
    <w:rsid w:val="00260756"/>
    <w:rsid w:val="00261CD5"/>
    <w:rsid w:val="00262AEF"/>
    <w:rsid w:val="00262EB4"/>
    <w:rsid w:val="002634EF"/>
    <w:rsid w:val="00264C48"/>
    <w:rsid w:val="00265FE0"/>
    <w:rsid w:val="00265FF6"/>
    <w:rsid w:val="0026633D"/>
    <w:rsid w:val="00266395"/>
    <w:rsid w:val="002730D6"/>
    <w:rsid w:val="00273A24"/>
    <w:rsid w:val="0027421E"/>
    <w:rsid w:val="0027465D"/>
    <w:rsid w:val="00275679"/>
    <w:rsid w:val="00276903"/>
    <w:rsid w:val="00276AC6"/>
    <w:rsid w:val="00280452"/>
    <w:rsid w:val="002808A8"/>
    <w:rsid w:val="00281A87"/>
    <w:rsid w:val="00281D85"/>
    <w:rsid w:val="002824FC"/>
    <w:rsid w:val="002829E5"/>
    <w:rsid w:val="00284314"/>
    <w:rsid w:val="00284DA8"/>
    <w:rsid w:val="00290DBD"/>
    <w:rsid w:val="002919F8"/>
    <w:rsid w:val="00291A2B"/>
    <w:rsid w:val="00292887"/>
    <w:rsid w:val="00293800"/>
    <w:rsid w:val="00294448"/>
    <w:rsid w:val="002946DF"/>
    <w:rsid w:val="00295F44"/>
    <w:rsid w:val="002968BF"/>
    <w:rsid w:val="00296CBC"/>
    <w:rsid w:val="00297E24"/>
    <w:rsid w:val="00297ECC"/>
    <w:rsid w:val="002A36F5"/>
    <w:rsid w:val="002A506F"/>
    <w:rsid w:val="002A52C7"/>
    <w:rsid w:val="002A6103"/>
    <w:rsid w:val="002A6E82"/>
    <w:rsid w:val="002B07B2"/>
    <w:rsid w:val="002B2C03"/>
    <w:rsid w:val="002B4E54"/>
    <w:rsid w:val="002B5657"/>
    <w:rsid w:val="002B5993"/>
    <w:rsid w:val="002B658A"/>
    <w:rsid w:val="002B6AD0"/>
    <w:rsid w:val="002C05AB"/>
    <w:rsid w:val="002C1B23"/>
    <w:rsid w:val="002C1BCD"/>
    <w:rsid w:val="002C239C"/>
    <w:rsid w:val="002C2BD7"/>
    <w:rsid w:val="002C3374"/>
    <w:rsid w:val="002C3778"/>
    <w:rsid w:val="002C59CE"/>
    <w:rsid w:val="002C5D25"/>
    <w:rsid w:val="002C6496"/>
    <w:rsid w:val="002C686F"/>
    <w:rsid w:val="002C6E1E"/>
    <w:rsid w:val="002D1BFE"/>
    <w:rsid w:val="002D27AE"/>
    <w:rsid w:val="002D2ED9"/>
    <w:rsid w:val="002D33A3"/>
    <w:rsid w:val="002D3476"/>
    <w:rsid w:val="002D383D"/>
    <w:rsid w:val="002D3F02"/>
    <w:rsid w:val="002D4B16"/>
    <w:rsid w:val="002D5091"/>
    <w:rsid w:val="002D5967"/>
    <w:rsid w:val="002D6027"/>
    <w:rsid w:val="002D742F"/>
    <w:rsid w:val="002D75E9"/>
    <w:rsid w:val="002D7833"/>
    <w:rsid w:val="002D7901"/>
    <w:rsid w:val="002E09E3"/>
    <w:rsid w:val="002E1A6B"/>
    <w:rsid w:val="002E2DC3"/>
    <w:rsid w:val="002E3C16"/>
    <w:rsid w:val="002E404C"/>
    <w:rsid w:val="002E6571"/>
    <w:rsid w:val="002E7044"/>
    <w:rsid w:val="002F0564"/>
    <w:rsid w:val="002F06AC"/>
    <w:rsid w:val="002F0C3D"/>
    <w:rsid w:val="002F1048"/>
    <w:rsid w:val="002F20D4"/>
    <w:rsid w:val="002F24B0"/>
    <w:rsid w:val="002F4BB7"/>
    <w:rsid w:val="002F4E59"/>
    <w:rsid w:val="002F54E2"/>
    <w:rsid w:val="003003FB"/>
    <w:rsid w:val="00301A19"/>
    <w:rsid w:val="00301A4C"/>
    <w:rsid w:val="003020ED"/>
    <w:rsid w:val="00302DA6"/>
    <w:rsid w:val="00302F0E"/>
    <w:rsid w:val="0030352F"/>
    <w:rsid w:val="003052A1"/>
    <w:rsid w:val="003077DE"/>
    <w:rsid w:val="0031109F"/>
    <w:rsid w:val="003122F4"/>
    <w:rsid w:val="00313523"/>
    <w:rsid w:val="003141A3"/>
    <w:rsid w:val="00315EF9"/>
    <w:rsid w:val="00317320"/>
    <w:rsid w:val="00317430"/>
    <w:rsid w:val="00317912"/>
    <w:rsid w:val="00317F22"/>
    <w:rsid w:val="00320974"/>
    <w:rsid w:val="0032162F"/>
    <w:rsid w:val="003238B3"/>
    <w:rsid w:val="0032741B"/>
    <w:rsid w:val="00327A68"/>
    <w:rsid w:val="0033024E"/>
    <w:rsid w:val="00330915"/>
    <w:rsid w:val="00330DBA"/>
    <w:rsid w:val="003323DF"/>
    <w:rsid w:val="00332D05"/>
    <w:rsid w:val="00333EB8"/>
    <w:rsid w:val="00335B6B"/>
    <w:rsid w:val="00336086"/>
    <w:rsid w:val="00336F21"/>
    <w:rsid w:val="0034045E"/>
    <w:rsid w:val="00341C52"/>
    <w:rsid w:val="00341E55"/>
    <w:rsid w:val="00342DE2"/>
    <w:rsid w:val="0034487E"/>
    <w:rsid w:val="00345574"/>
    <w:rsid w:val="003466CD"/>
    <w:rsid w:val="00346E1E"/>
    <w:rsid w:val="0034722B"/>
    <w:rsid w:val="003477D2"/>
    <w:rsid w:val="003516CD"/>
    <w:rsid w:val="00352777"/>
    <w:rsid w:val="003530F8"/>
    <w:rsid w:val="0035347E"/>
    <w:rsid w:val="00353926"/>
    <w:rsid w:val="00354C9F"/>
    <w:rsid w:val="00355BF7"/>
    <w:rsid w:val="00356450"/>
    <w:rsid w:val="00356B01"/>
    <w:rsid w:val="003610D9"/>
    <w:rsid w:val="00362412"/>
    <w:rsid w:val="003627F5"/>
    <w:rsid w:val="0036518C"/>
    <w:rsid w:val="00365897"/>
    <w:rsid w:val="00365D7F"/>
    <w:rsid w:val="00366126"/>
    <w:rsid w:val="0036658B"/>
    <w:rsid w:val="003665CB"/>
    <w:rsid w:val="003706B2"/>
    <w:rsid w:val="003715B4"/>
    <w:rsid w:val="00371F76"/>
    <w:rsid w:val="00372F46"/>
    <w:rsid w:val="003732E4"/>
    <w:rsid w:val="00373807"/>
    <w:rsid w:val="00374F44"/>
    <w:rsid w:val="00375875"/>
    <w:rsid w:val="0037674D"/>
    <w:rsid w:val="003814AF"/>
    <w:rsid w:val="00382774"/>
    <w:rsid w:val="00382AA8"/>
    <w:rsid w:val="003838DF"/>
    <w:rsid w:val="00383AC3"/>
    <w:rsid w:val="00383E70"/>
    <w:rsid w:val="0038486D"/>
    <w:rsid w:val="00384A97"/>
    <w:rsid w:val="00385316"/>
    <w:rsid w:val="00386F36"/>
    <w:rsid w:val="003872A9"/>
    <w:rsid w:val="003876C0"/>
    <w:rsid w:val="00390A3C"/>
    <w:rsid w:val="00390EBB"/>
    <w:rsid w:val="00391882"/>
    <w:rsid w:val="003925A6"/>
    <w:rsid w:val="003931CF"/>
    <w:rsid w:val="0039530C"/>
    <w:rsid w:val="00395C33"/>
    <w:rsid w:val="00395E73"/>
    <w:rsid w:val="003A0172"/>
    <w:rsid w:val="003A0193"/>
    <w:rsid w:val="003A07F9"/>
    <w:rsid w:val="003A1997"/>
    <w:rsid w:val="003A3619"/>
    <w:rsid w:val="003A5B38"/>
    <w:rsid w:val="003A643C"/>
    <w:rsid w:val="003A73D4"/>
    <w:rsid w:val="003A7588"/>
    <w:rsid w:val="003B29B7"/>
    <w:rsid w:val="003B3AAE"/>
    <w:rsid w:val="003B3BD2"/>
    <w:rsid w:val="003B4637"/>
    <w:rsid w:val="003B4D45"/>
    <w:rsid w:val="003B57D4"/>
    <w:rsid w:val="003B6EC3"/>
    <w:rsid w:val="003B7D33"/>
    <w:rsid w:val="003C0033"/>
    <w:rsid w:val="003C255C"/>
    <w:rsid w:val="003C3D5B"/>
    <w:rsid w:val="003C3F8B"/>
    <w:rsid w:val="003C539A"/>
    <w:rsid w:val="003C558A"/>
    <w:rsid w:val="003C5B63"/>
    <w:rsid w:val="003C5F56"/>
    <w:rsid w:val="003D1897"/>
    <w:rsid w:val="003D203E"/>
    <w:rsid w:val="003D23E2"/>
    <w:rsid w:val="003D5CDA"/>
    <w:rsid w:val="003E0DE2"/>
    <w:rsid w:val="003E27CB"/>
    <w:rsid w:val="003E2AA2"/>
    <w:rsid w:val="003E30A0"/>
    <w:rsid w:val="003E47DF"/>
    <w:rsid w:val="003E4CE8"/>
    <w:rsid w:val="003E6374"/>
    <w:rsid w:val="003E693F"/>
    <w:rsid w:val="003E6B72"/>
    <w:rsid w:val="003E6BB7"/>
    <w:rsid w:val="003E7106"/>
    <w:rsid w:val="003E7742"/>
    <w:rsid w:val="003F1B35"/>
    <w:rsid w:val="003F2DD0"/>
    <w:rsid w:val="003F30B8"/>
    <w:rsid w:val="003F4E03"/>
    <w:rsid w:val="003F52A9"/>
    <w:rsid w:val="003F5B5B"/>
    <w:rsid w:val="003F66B6"/>
    <w:rsid w:val="003F67A6"/>
    <w:rsid w:val="003F67D5"/>
    <w:rsid w:val="003F6821"/>
    <w:rsid w:val="003F6862"/>
    <w:rsid w:val="003F6C56"/>
    <w:rsid w:val="003F78DD"/>
    <w:rsid w:val="003F7F89"/>
    <w:rsid w:val="00400DBA"/>
    <w:rsid w:val="00402619"/>
    <w:rsid w:val="004039B9"/>
    <w:rsid w:val="00403F93"/>
    <w:rsid w:val="004041D1"/>
    <w:rsid w:val="00404B1B"/>
    <w:rsid w:val="00404F8D"/>
    <w:rsid w:val="00407037"/>
    <w:rsid w:val="00407385"/>
    <w:rsid w:val="004074BB"/>
    <w:rsid w:val="00407887"/>
    <w:rsid w:val="00407BBB"/>
    <w:rsid w:val="00407C65"/>
    <w:rsid w:val="004101D1"/>
    <w:rsid w:val="00410D2B"/>
    <w:rsid w:val="00411564"/>
    <w:rsid w:val="00412274"/>
    <w:rsid w:val="004156A6"/>
    <w:rsid w:val="004169D1"/>
    <w:rsid w:val="00416E5E"/>
    <w:rsid w:val="00416EBB"/>
    <w:rsid w:val="00420017"/>
    <w:rsid w:val="00420EE0"/>
    <w:rsid w:val="0042118A"/>
    <w:rsid w:val="004221D6"/>
    <w:rsid w:val="0042264A"/>
    <w:rsid w:val="00422912"/>
    <w:rsid w:val="00423FEB"/>
    <w:rsid w:val="004246F2"/>
    <w:rsid w:val="004260F1"/>
    <w:rsid w:val="00426DE9"/>
    <w:rsid w:val="004272FF"/>
    <w:rsid w:val="00427C6F"/>
    <w:rsid w:val="004309BC"/>
    <w:rsid w:val="00431A66"/>
    <w:rsid w:val="00431B3A"/>
    <w:rsid w:val="00433238"/>
    <w:rsid w:val="00433AC5"/>
    <w:rsid w:val="00435D23"/>
    <w:rsid w:val="0043691C"/>
    <w:rsid w:val="0043787E"/>
    <w:rsid w:val="004413B5"/>
    <w:rsid w:val="00442AF6"/>
    <w:rsid w:val="00442F51"/>
    <w:rsid w:val="00442F93"/>
    <w:rsid w:val="0044374C"/>
    <w:rsid w:val="00447060"/>
    <w:rsid w:val="00447181"/>
    <w:rsid w:val="00447517"/>
    <w:rsid w:val="00447A76"/>
    <w:rsid w:val="00450D82"/>
    <w:rsid w:val="004546E4"/>
    <w:rsid w:val="004549A7"/>
    <w:rsid w:val="00455B21"/>
    <w:rsid w:val="0045644E"/>
    <w:rsid w:val="0045781F"/>
    <w:rsid w:val="00460C84"/>
    <w:rsid w:val="00462059"/>
    <w:rsid w:val="00462407"/>
    <w:rsid w:val="0046254D"/>
    <w:rsid w:val="0046445B"/>
    <w:rsid w:val="004647B7"/>
    <w:rsid w:val="00464A30"/>
    <w:rsid w:val="00464FA9"/>
    <w:rsid w:val="00465B5A"/>
    <w:rsid w:val="00467B6A"/>
    <w:rsid w:val="004700A2"/>
    <w:rsid w:val="00470AA0"/>
    <w:rsid w:val="00471D76"/>
    <w:rsid w:val="00472CC5"/>
    <w:rsid w:val="00473976"/>
    <w:rsid w:val="00473DE6"/>
    <w:rsid w:val="004747D0"/>
    <w:rsid w:val="00474902"/>
    <w:rsid w:val="00474B55"/>
    <w:rsid w:val="004753A9"/>
    <w:rsid w:val="0047651F"/>
    <w:rsid w:val="00476C2C"/>
    <w:rsid w:val="004779BE"/>
    <w:rsid w:val="0048110E"/>
    <w:rsid w:val="0048148D"/>
    <w:rsid w:val="00481691"/>
    <w:rsid w:val="00481B05"/>
    <w:rsid w:val="00483793"/>
    <w:rsid w:val="004843BF"/>
    <w:rsid w:val="004846D3"/>
    <w:rsid w:val="00486BF0"/>
    <w:rsid w:val="00487B80"/>
    <w:rsid w:val="00487F39"/>
    <w:rsid w:val="00491686"/>
    <w:rsid w:val="00493121"/>
    <w:rsid w:val="0049356C"/>
    <w:rsid w:val="0049401F"/>
    <w:rsid w:val="004953B0"/>
    <w:rsid w:val="00495673"/>
    <w:rsid w:val="00495AD6"/>
    <w:rsid w:val="004965E9"/>
    <w:rsid w:val="004968E0"/>
    <w:rsid w:val="00496CD0"/>
    <w:rsid w:val="004978FC"/>
    <w:rsid w:val="00497A72"/>
    <w:rsid w:val="004A1F70"/>
    <w:rsid w:val="004A2115"/>
    <w:rsid w:val="004A22B4"/>
    <w:rsid w:val="004A4041"/>
    <w:rsid w:val="004A47C1"/>
    <w:rsid w:val="004A6D43"/>
    <w:rsid w:val="004B08A3"/>
    <w:rsid w:val="004B08A6"/>
    <w:rsid w:val="004B1E1C"/>
    <w:rsid w:val="004B25C9"/>
    <w:rsid w:val="004B38F1"/>
    <w:rsid w:val="004B5DA7"/>
    <w:rsid w:val="004B6A03"/>
    <w:rsid w:val="004B77D0"/>
    <w:rsid w:val="004C3954"/>
    <w:rsid w:val="004C41AA"/>
    <w:rsid w:val="004C43AA"/>
    <w:rsid w:val="004C4838"/>
    <w:rsid w:val="004C4D02"/>
    <w:rsid w:val="004C61D3"/>
    <w:rsid w:val="004C7B5A"/>
    <w:rsid w:val="004D00FD"/>
    <w:rsid w:val="004D1C1C"/>
    <w:rsid w:val="004D1C81"/>
    <w:rsid w:val="004D310F"/>
    <w:rsid w:val="004D35E7"/>
    <w:rsid w:val="004D38FE"/>
    <w:rsid w:val="004D3BB5"/>
    <w:rsid w:val="004D3C81"/>
    <w:rsid w:val="004D3D81"/>
    <w:rsid w:val="004D4C1F"/>
    <w:rsid w:val="004D507C"/>
    <w:rsid w:val="004D50C5"/>
    <w:rsid w:val="004E154C"/>
    <w:rsid w:val="004E4FBA"/>
    <w:rsid w:val="004E5837"/>
    <w:rsid w:val="004E5ED2"/>
    <w:rsid w:val="004E600D"/>
    <w:rsid w:val="004E6278"/>
    <w:rsid w:val="004F09D9"/>
    <w:rsid w:val="004F0D63"/>
    <w:rsid w:val="004F1441"/>
    <w:rsid w:val="004F2673"/>
    <w:rsid w:val="004F56F2"/>
    <w:rsid w:val="004F5EB9"/>
    <w:rsid w:val="004F70AA"/>
    <w:rsid w:val="004F7145"/>
    <w:rsid w:val="005018D9"/>
    <w:rsid w:val="0050277C"/>
    <w:rsid w:val="00504725"/>
    <w:rsid w:val="005072DD"/>
    <w:rsid w:val="00507C5B"/>
    <w:rsid w:val="00507D90"/>
    <w:rsid w:val="005108C0"/>
    <w:rsid w:val="005114FE"/>
    <w:rsid w:val="00512080"/>
    <w:rsid w:val="005127C0"/>
    <w:rsid w:val="00512AEE"/>
    <w:rsid w:val="0051346C"/>
    <w:rsid w:val="00514811"/>
    <w:rsid w:val="005161D6"/>
    <w:rsid w:val="00516320"/>
    <w:rsid w:val="00516FBD"/>
    <w:rsid w:val="005213F3"/>
    <w:rsid w:val="00522427"/>
    <w:rsid w:val="00522886"/>
    <w:rsid w:val="00523256"/>
    <w:rsid w:val="0052378A"/>
    <w:rsid w:val="005246B2"/>
    <w:rsid w:val="00525060"/>
    <w:rsid w:val="005259F1"/>
    <w:rsid w:val="00526366"/>
    <w:rsid w:val="00527DBF"/>
    <w:rsid w:val="005316AA"/>
    <w:rsid w:val="00531E3D"/>
    <w:rsid w:val="00532382"/>
    <w:rsid w:val="00533BC8"/>
    <w:rsid w:val="0053566B"/>
    <w:rsid w:val="00541301"/>
    <w:rsid w:val="0054394B"/>
    <w:rsid w:val="00544518"/>
    <w:rsid w:val="00544943"/>
    <w:rsid w:val="00546679"/>
    <w:rsid w:val="00546A2C"/>
    <w:rsid w:val="00550094"/>
    <w:rsid w:val="005502E4"/>
    <w:rsid w:val="005505B5"/>
    <w:rsid w:val="00552F0D"/>
    <w:rsid w:val="0055473A"/>
    <w:rsid w:val="00554AEB"/>
    <w:rsid w:val="00554C03"/>
    <w:rsid w:val="00554ECC"/>
    <w:rsid w:val="005552BD"/>
    <w:rsid w:val="005554E7"/>
    <w:rsid w:val="0055582F"/>
    <w:rsid w:val="005558A6"/>
    <w:rsid w:val="005567F5"/>
    <w:rsid w:val="00557A4F"/>
    <w:rsid w:val="00560357"/>
    <w:rsid w:val="005604AC"/>
    <w:rsid w:val="00560DB3"/>
    <w:rsid w:val="00560E5E"/>
    <w:rsid w:val="005612FA"/>
    <w:rsid w:val="005614C4"/>
    <w:rsid w:val="00563F7F"/>
    <w:rsid w:val="00564AEB"/>
    <w:rsid w:val="00566167"/>
    <w:rsid w:val="005663FD"/>
    <w:rsid w:val="005664D5"/>
    <w:rsid w:val="0056724B"/>
    <w:rsid w:val="005741B1"/>
    <w:rsid w:val="005750E7"/>
    <w:rsid w:val="005760D8"/>
    <w:rsid w:val="0057661E"/>
    <w:rsid w:val="00576BD7"/>
    <w:rsid w:val="00576F24"/>
    <w:rsid w:val="0057778D"/>
    <w:rsid w:val="0058150C"/>
    <w:rsid w:val="00583BAA"/>
    <w:rsid w:val="00583E62"/>
    <w:rsid w:val="005854E1"/>
    <w:rsid w:val="005856EE"/>
    <w:rsid w:val="0058697F"/>
    <w:rsid w:val="00590607"/>
    <w:rsid w:val="00592071"/>
    <w:rsid w:val="00593288"/>
    <w:rsid w:val="00594BC7"/>
    <w:rsid w:val="005A07C8"/>
    <w:rsid w:val="005A141E"/>
    <w:rsid w:val="005A1899"/>
    <w:rsid w:val="005A4181"/>
    <w:rsid w:val="005A4BF2"/>
    <w:rsid w:val="005A4CA5"/>
    <w:rsid w:val="005A53D6"/>
    <w:rsid w:val="005A5F42"/>
    <w:rsid w:val="005A6348"/>
    <w:rsid w:val="005A6D35"/>
    <w:rsid w:val="005A7780"/>
    <w:rsid w:val="005A7C07"/>
    <w:rsid w:val="005B01AC"/>
    <w:rsid w:val="005B18D0"/>
    <w:rsid w:val="005B1A55"/>
    <w:rsid w:val="005B25ED"/>
    <w:rsid w:val="005B2A01"/>
    <w:rsid w:val="005B2BB9"/>
    <w:rsid w:val="005C01FE"/>
    <w:rsid w:val="005C149F"/>
    <w:rsid w:val="005C1B42"/>
    <w:rsid w:val="005C24BF"/>
    <w:rsid w:val="005C3A79"/>
    <w:rsid w:val="005C3BB4"/>
    <w:rsid w:val="005C4492"/>
    <w:rsid w:val="005C6857"/>
    <w:rsid w:val="005D04C9"/>
    <w:rsid w:val="005D1FB5"/>
    <w:rsid w:val="005D3A9A"/>
    <w:rsid w:val="005D51B1"/>
    <w:rsid w:val="005E04F2"/>
    <w:rsid w:val="005E0B82"/>
    <w:rsid w:val="005E3AB0"/>
    <w:rsid w:val="005E486A"/>
    <w:rsid w:val="005E4DCC"/>
    <w:rsid w:val="005E5D12"/>
    <w:rsid w:val="005E628D"/>
    <w:rsid w:val="005E6451"/>
    <w:rsid w:val="005E6BA2"/>
    <w:rsid w:val="005F0ECB"/>
    <w:rsid w:val="005F2AD6"/>
    <w:rsid w:val="005F47FD"/>
    <w:rsid w:val="005F4F35"/>
    <w:rsid w:val="005F60B2"/>
    <w:rsid w:val="005F72F6"/>
    <w:rsid w:val="005F7A51"/>
    <w:rsid w:val="005F7EB4"/>
    <w:rsid w:val="0060041C"/>
    <w:rsid w:val="006007DE"/>
    <w:rsid w:val="00600AFD"/>
    <w:rsid w:val="006012F1"/>
    <w:rsid w:val="00601395"/>
    <w:rsid w:val="006028A2"/>
    <w:rsid w:val="0060332A"/>
    <w:rsid w:val="00603498"/>
    <w:rsid w:val="0060569B"/>
    <w:rsid w:val="00607F86"/>
    <w:rsid w:val="0061031F"/>
    <w:rsid w:val="00610A86"/>
    <w:rsid w:val="00610E36"/>
    <w:rsid w:val="006112CD"/>
    <w:rsid w:val="0061283C"/>
    <w:rsid w:val="00613022"/>
    <w:rsid w:val="006134F7"/>
    <w:rsid w:val="00613B9D"/>
    <w:rsid w:val="0061400D"/>
    <w:rsid w:val="00614F7C"/>
    <w:rsid w:val="00616029"/>
    <w:rsid w:val="00616308"/>
    <w:rsid w:val="00616A8A"/>
    <w:rsid w:val="00620698"/>
    <w:rsid w:val="006241D1"/>
    <w:rsid w:val="006241E8"/>
    <w:rsid w:val="00624ADA"/>
    <w:rsid w:val="00625417"/>
    <w:rsid w:val="00625B41"/>
    <w:rsid w:val="0062645F"/>
    <w:rsid w:val="00626DE3"/>
    <w:rsid w:val="006277B7"/>
    <w:rsid w:val="00631945"/>
    <w:rsid w:val="00631CE8"/>
    <w:rsid w:val="00632039"/>
    <w:rsid w:val="0063221F"/>
    <w:rsid w:val="0063228D"/>
    <w:rsid w:val="00633503"/>
    <w:rsid w:val="00633704"/>
    <w:rsid w:val="00634178"/>
    <w:rsid w:val="006351C7"/>
    <w:rsid w:val="00635FC1"/>
    <w:rsid w:val="006369DA"/>
    <w:rsid w:val="00637DAD"/>
    <w:rsid w:val="006409D7"/>
    <w:rsid w:val="00642CD9"/>
    <w:rsid w:val="00642E25"/>
    <w:rsid w:val="0064338F"/>
    <w:rsid w:val="006444DE"/>
    <w:rsid w:val="006463C6"/>
    <w:rsid w:val="00646982"/>
    <w:rsid w:val="00647A2A"/>
    <w:rsid w:val="00647E49"/>
    <w:rsid w:val="006503CC"/>
    <w:rsid w:val="00651A96"/>
    <w:rsid w:val="006523E1"/>
    <w:rsid w:val="00653812"/>
    <w:rsid w:val="0065591B"/>
    <w:rsid w:val="006566E9"/>
    <w:rsid w:val="00656BF9"/>
    <w:rsid w:val="00656D01"/>
    <w:rsid w:val="00656DDF"/>
    <w:rsid w:val="00656E16"/>
    <w:rsid w:val="00657C71"/>
    <w:rsid w:val="006601F7"/>
    <w:rsid w:val="00661382"/>
    <w:rsid w:val="00661D8B"/>
    <w:rsid w:val="00664256"/>
    <w:rsid w:val="00664539"/>
    <w:rsid w:val="00665397"/>
    <w:rsid w:val="0066605F"/>
    <w:rsid w:val="006664FF"/>
    <w:rsid w:val="00666665"/>
    <w:rsid w:val="006668F7"/>
    <w:rsid w:val="00667E9A"/>
    <w:rsid w:val="006701F0"/>
    <w:rsid w:val="006709B7"/>
    <w:rsid w:val="00670F0D"/>
    <w:rsid w:val="00671AAA"/>
    <w:rsid w:val="00672196"/>
    <w:rsid w:val="006722FC"/>
    <w:rsid w:val="00672810"/>
    <w:rsid w:val="00673739"/>
    <w:rsid w:val="006747FB"/>
    <w:rsid w:val="006756BE"/>
    <w:rsid w:val="00676315"/>
    <w:rsid w:val="006766E7"/>
    <w:rsid w:val="0067704A"/>
    <w:rsid w:val="0067778F"/>
    <w:rsid w:val="00680982"/>
    <w:rsid w:val="00680D84"/>
    <w:rsid w:val="0068169A"/>
    <w:rsid w:val="006826B1"/>
    <w:rsid w:val="00682A84"/>
    <w:rsid w:val="00683465"/>
    <w:rsid w:val="00683AE1"/>
    <w:rsid w:val="00685B46"/>
    <w:rsid w:val="006905BA"/>
    <w:rsid w:val="00690D4F"/>
    <w:rsid w:val="0069127A"/>
    <w:rsid w:val="00691445"/>
    <w:rsid w:val="00692900"/>
    <w:rsid w:val="00692CAD"/>
    <w:rsid w:val="00693721"/>
    <w:rsid w:val="00693888"/>
    <w:rsid w:val="00694CA4"/>
    <w:rsid w:val="00695170"/>
    <w:rsid w:val="00695F11"/>
    <w:rsid w:val="00696422"/>
    <w:rsid w:val="006974FB"/>
    <w:rsid w:val="006A0C18"/>
    <w:rsid w:val="006A1127"/>
    <w:rsid w:val="006A1DC2"/>
    <w:rsid w:val="006A1DF6"/>
    <w:rsid w:val="006A2D1F"/>
    <w:rsid w:val="006A3055"/>
    <w:rsid w:val="006A3345"/>
    <w:rsid w:val="006A44AF"/>
    <w:rsid w:val="006A4820"/>
    <w:rsid w:val="006A5316"/>
    <w:rsid w:val="006A593F"/>
    <w:rsid w:val="006A5CB2"/>
    <w:rsid w:val="006A68D6"/>
    <w:rsid w:val="006A70D1"/>
    <w:rsid w:val="006A75E2"/>
    <w:rsid w:val="006A789D"/>
    <w:rsid w:val="006B037D"/>
    <w:rsid w:val="006B05F3"/>
    <w:rsid w:val="006B17B6"/>
    <w:rsid w:val="006B2A62"/>
    <w:rsid w:val="006B2F84"/>
    <w:rsid w:val="006B30D4"/>
    <w:rsid w:val="006B357A"/>
    <w:rsid w:val="006B37D7"/>
    <w:rsid w:val="006B389A"/>
    <w:rsid w:val="006B625D"/>
    <w:rsid w:val="006B668F"/>
    <w:rsid w:val="006B6D78"/>
    <w:rsid w:val="006B7633"/>
    <w:rsid w:val="006B7ED4"/>
    <w:rsid w:val="006C017C"/>
    <w:rsid w:val="006C07F4"/>
    <w:rsid w:val="006C0BC3"/>
    <w:rsid w:val="006C3A88"/>
    <w:rsid w:val="006C42A6"/>
    <w:rsid w:val="006C6AD0"/>
    <w:rsid w:val="006C7BC4"/>
    <w:rsid w:val="006C7E40"/>
    <w:rsid w:val="006D09B2"/>
    <w:rsid w:val="006D0A85"/>
    <w:rsid w:val="006D131D"/>
    <w:rsid w:val="006D1C51"/>
    <w:rsid w:val="006D25F8"/>
    <w:rsid w:val="006D437E"/>
    <w:rsid w:val="006D4A0E"/>
    <w:rsid w:val="006D5114"/>
    <w:rsid w:val="006D53A2"/>
    <w:rsid w:val="006D5D30"/>
    <w:rsid w:val="006D66F7"/>
    <w:rsid w:val="006D6765"/>
    <w:rsid w:val="006E245E"/>
    <w:rsid w:val="006E3D14"/>
    <w:rsid w:val="006E4B54"/>
    <w:rsid w:val="006E790D"/>
    <w:rsid w:val="006E7943"/>
    <w:rsid w:val="006F0220"/>
    <w:rsid w:val="006F3BCB"/>
    <w:rsid w:val="006F6EE6"/>
    <w:rsid w:val="00700394"/>
    <w:rsid w:val="007020A7"/>
    <w:rsid w:val="007039EC"/>
    <w:rsid w:val="00703C0C"/>
    <w:rsid w:val="00703D12"/>
    <w:rsid w:val="00703DB7"/>
    <w:rsid w:val="007049C2"/>
    <w:rsid w:val="00704ACE"/>
    <w:rsid w:val="00705905"/>
    <w:rsid w:val="007060B9"/>
    <w:rsid w:val="0070635E"/>
    <w:rsid w:val="0070684D"/>
    <w:rsid w:val="00710757"/>
    <w:rsid w:val="007108D3"/>
    <w:rsid w:val="00711C10"/>
    <w:rsid w:val="00711C30"/>
    <w:rsid w:val="00712CBC"/>
    <w:rsid w:val="007149B1"/>
    <w:rsid w:val="00716D61"/>
    <w:rsid w:val="00717A95"/>
    <w:rsid w:val="00717FA9"/>
    <w:rsid w:val="007214C6"/>
    <w:rsid w:val="007225F3"/>
    <w:rsid w:val="00724115"/>
    <w:rsid w:val="00724899"/>
    <w:rsid w:val="00725B28"/>
    <w:rsid w:val="00725C90"/>
    <w:rsid w:val="0073080E"/>
    <w:rsid w:val="00734294"/>
    <w:rsid w:val="00734724"/>
    <w:rsid w:val="00735BC8"/>
    <w:rsid w:val="00736358"/>
    <w:rsid w:val="0073651F"/>
    <w:rsid w:val="0074099F"/>
    <w:rsid w:val="00741CF0"/>
    <w:rsid w:val="00742CF4"/>
    <w:rsid w:val="00742DD8"/>
    <w:rsid w:val="007433DB"/>
    <w:rsid w:val="00743CB4"/>
    <w:rsid w:val="007457C5"/>
    <w:rsid w:val="0074620F"/>
    <w:rsid w:val="00746D40"/>
    <w:rsid w:val="007473C3"/>
    <w:rsid w:val="007478A5"/>
    <w:rsid w:val="00747C98"/>
    <w:rsid w:val="00747D42"/>
    <w:rsid w:val="00747F19"/>
    <w:rsid w:val="007500C1"/>
    <w:rsid w:val="00750284"/>
    <w:rsid w:val="007502F5"/>
    <w:rsid w:val="0075069D"/>
    <w:rsid w:val="00750F04"/>
    <w:rsid w:val="007519FD"/>
    <w:rsid w:val="007523F2"/>
    <w:rsid w:val="00752707"/>
    <w:rsid w:val="00756924"/>
    <w:rsid w:val="00757783"/>
    <w:rsid w:val="007601F5"/>
    <w:rsid w:val="00760AE2"/>
    <w:rsid w:val="00760B89"/>
    <w:rsid w:val="00761FBE"/>
    <w:rsid w:val="0076204A"/>
    <w:rsid w:val="0076212A"/>
    <w:rsid w:val="00762838"/>
    <w:rsid w:val="0076312B"/>
    <w:rsid w:val="00763504"/>
    <w:rsid w:val="00763A36"/>
    <w:rsid w:val="00763A7D"/>
    <w:rsid w:val="00764651"/>
    <w:rsid w:val="00765A88"/>
    <w:rsid w:val="00765B83"/>
    <w:rsid w:val="0076702F"/>
    <w:rsid w:val="00767073"/>
    <w:rsid w:val="007717E6"/>
    <w:rsid w:val="00773B81"/>
    <w:rsid w:val="00773D09"/>
    <w:rsid w:val="0077418F"/>
    <w:rsid w:val="007757B7"/>
    <w:rsid w:val="00775D1C"/>
    <w:rsid w:val="00780148"/>
    <w:rsid w:val="00781BFE"/>
    <w:rsid w:val="007828D9"/>
    <w:rsid w:val="00782F8E"/>
    <w:rsid w:val="00783FE3"/>
    <w:rsid w:val="00785E92"/>
    <w:rsid w:val="00786AD7"/>
    <w:rsid w:val="00786EC1"/>
    <w:rsid w:val="007875F2"/>
    <w:rsid w:val="00790D4D"/>
    <w:rsid w:val="0079146C"/>
    <w:rsid w:val="0079289D"/>
    <w:rsid w:val="00793670"/>
    <w:rsid w:val="00793732"/>
    <w:rsid w:val="007937D2"/>
    <w:rsid w:val="0079416A"/>
    <w:rsid w:val="00794A2C"/>
    <w:rsid w:val="00795983"/>
    <w:rsid w:val="00795D8F"/>
    <w:rsid w:val="007960F0"/>
    <w:rsid w:val="00796A87"/>
    <w:rsid w:val="007A02C0"/>
    <w:rsid w:val="007A1FCF"/>
    <w:rsid w:val="007A2878"/>
    <w:rsid w:val="007A417C"/>
    <w:rsid w:val="007A42CF"/>
    <w:rsid w:val="007A473C"/>
    <w:rsid w:val="007A4AAE"/>
    <w:rsid w:val="007A4AB8"/>
    <w:rsid w:val="007A5B04"/>
    <w:rsid w:val="007A6ABC"/>
    <w:rsid w:val="007A7CA9"/>
    <w:rsid w:val="007B07EA"/>
    <w:rsid w:val="007B14AD"/>
    <w:rsid w:val="007B1A25"/>
    <w:rsid w:val="007B2316"/>
    <w:rsid w:val="007B2CCB"/>
    <w:rsid w:val="007B43AB"/>
    <w:rsid w:val="007B5BD4"/>
    <w:rsid w:val="007B68BA"/>
    <w:rsid w:val="007B6CF7"/>
    <w:rsid w:val="007B78B5"/>
    <w:rsid w:val="007C0AAA"/>
    <w:rsid w:val="007C2359"/>
    <w:rsid w:val="007C4066"/>
    <w:rsid w:val="007C421A"/>
    <w:rsid w:val="007C428D"/>
    <w:rsid w:val="007C4A8C"/>
    <w:rsid w:val="007C6F3F"/>
    <w:rsid w:val="007D0D52"/>
    <w:rsid w:val="007D116B"/>
    <w:rsid w:val="007D364E"/>
    <w:rsid w:val="007D38C2"/>
    <w:rsid w:val="007D4260"/>
    <w:rsid w:val="007D5A12"/>
    <w:rsid w:val="007D5AD8"/>
    <w:rsid w:val="007D5E2B"/>
    <w:rsid w:val="007D68C3"/>
    <w:rsid w:val="007E2A69"/>
    <w:rsid w:val="007E4048"/>
    <w:rsid w:val="007E445A"/>
    <w:rsid w:val="007E473D"/>
    <w:rsid w:val="007E4D2A"/>
    <w:rsid w:val="007E6354"/>
    <w:rsid w:val="007E6910"/>
    <w:rsid w:val="007E6E7E"/>
    <w:rsid w:val="007F0449"/>
    <w:rsid w:val="007F0948"/>
    <w:rsid w:val="007F1258"/>
    <w:rsid w:val="007F1F42"/>
    <w:rsid w:val="007F291D"/>
    <w:rsid w:val="007F2D85"/>
    <w:rsid w:val="007F41D0"/>
    <w:rsid w:val="007F5427"/>
    <w:rsid w:val="00801192"/>
    <w:rsid w:val="0080130F"/>
    <w:rsid w:val="008017F1"/>
    <w:rsid w:val="00804545"/>
    <w:rsid w:val="008064A5"/>
    <w:rsid w:val="008067C4"/>
    <w:rsid w:val="00807D69"/>
    <w:rsid w:val="00807F73"/>
    <w:rsid w:val="00810FFA"/>
    <w:rsid w:val="0081107B"/>
    <w:rsid w:val="00811EE0"/>
    <w:rsid w:val="00812E3C"/>
    <w:rsid w:val="00812E95"/>
    <w:rsid w:val="00813EF0"/>
    <w:rsid w:val="0081451E"/>
    <w:rsid w:val="0081576B"/>
    <w:rsid w:val="00816146"/>
    <w:rsid w:val="00816620"/>
    <w:rsid w:val="0081717E"/>
    <w:rsid w:val="0081728E"/>
    <w:rsid w:val="00817791"/>
    <w:rsid w:val="0082097F"/>
    <w:rsid w:val="00820E27"/>
    <w:rsid w:val="00822A31"/>
    <w:rsid w:val="008230DD"/>
    <w:rsid w:val="00823562"/>
    <w:rsid w:val="008248FD"/>
    <w:rsid w:val="00826BD9"/>
    <w:rsid w:val="008314E8"/>
    <w:rsid w:val="0083388D"/>
    <w:rsid w:val="00833DA1"/>
    <w:rsid w:val="00834B3E"/>
    <w:rsid w:val="00835082"/>
    <w:rsid w:val="0083566E"/>
    <w:rsid w:val="00837935"/>
    <w:rsid w:val="0084004F"/>
    <w:rsid w:val="00840545"/>
    <w:rsid w:val="0084228E"/>
    <w:rsid w:val="0084315A"/>
    <w:rsid w:val="00843F1C"/>
    <w:rsid w:val="00845CBC"/>
    <w:rsid w:val="00845D77"/>
    <w:rsid w:val="008460B0"/>
    <w:rsid w:val="008461A3"/>
    <w:rsid w:val="0084782A"/>
    <w:rsid w:val="00850DD5"/>
    <w:rsid w:val="00852BA3"/>
    <w:rsid w:val="00853872"/>
    <w:rsid w:val="00854D77"/>
    <w:rsid w:val="008552DA"/>
    <w:rsid w:val="008557E3"/>
    <w:rsid w:val="00855C90"/>
    <w:rsid w:val="00856721"/>
    <w:rsid w:val="00856A60"/>
    <w:rsid w:val="00857DFB"/>
    <w:rsid w:val="00860C48"/>
    <w:rsid w:val="00861B28"/>
    <w:rsid w:val="00861E1F"/>
    <w:rsid w:val="008621D1"/>
    <w:rsid w:val="00862303"/>
    <w:rsid w:val="00863543"/>
    <w:rsid w:val="0086453A"/>
    <w:rsid w:val="0086582B"/>
    <w:rsid w:val="00865D11"/>
    <w:rsid w:val="00866B4F"/>
    <w:rsid w:val="00871B26"/>
    <w:rsid w:val="00872361"/>
    <w:rsid w:val="00873EAB"/>
    <w:rsid w:val="0087582A"/>
    <w:rsid w:val="00875936"/>
    <w:rsid w:val="00876BCB"/>
    <w:rsid w:val="00876E1A"/>
    <w:rsid w:val="0087761E"/>
    <w:rsid w:val="008778D0"/>
    <w:rsid w:val="00877EA6"/>
    <w:rsid w:val="00880C93"/>
    <w:rsid w:val="00880EEB"/>
    <w:rsid w:val="008816D4"/>
    <w:rsid w:val="00881CFD"/>
    <w:rsid w:val="0088287F"/>
    <w:rsid w:val="00882E6D"/>
    <w:rsid w:val="00882FF4"/>
    <w:rsid w:val="008838A7"/>
    <w:rsid w:val="00883946"/>
    <w:rsid w:val="0088418F"/>
    <w:rsid w:val="00884497"/>
    <w:rsid w:val="00884874"/>
    <w:rsid w:val="00884935"/>
    <w:rsid w:val="0088542E"/>
    <w:rsid w:val="00886701"/>
    <w:rsid w:val="00891DC8"/>
    <w:rsid w:val="00892918"/>
    <w:rsid w:val="00892A54"/>
    <w:rsid w:val="00892F36"/>
    <w:rsid w:val="00896323"/>
    <w:rsid w:val="008A1E27"/>
    <w:rsid w:val="008A4D87"/>
    <w:rsid w:val="008A519F"/>
    <w:rsid w:val="008A554E"/>
    <w:rsid w:val="008B1849"/>
    <w:rsid w:val="008B1DF8"/>
    <w:rsid w:val="008B1F16"/>
    <w:rsid w:val="008B217A"/>
    <w:rsid w:val="008B2280"/>
    <w:rsid w:val="008B328B"/>
    <w:rsid w:val="008B371F"/>
    <w:rsid w:val="008B4C9E"/>
    <w:rsid w:val="008B65E1"/>
    <w:rsid w:val="008B6755"/>
    <w:rsid w:val="008C0299"/>
    <w:rsid w:val="008C1A81"/>
    <w:rsid w:val="008C1FD6"/>
    <w:rsid w:val="008C33F4"/>
    <w:rsid w:val="008C3472"/>
    <w:rsid w:val="008C3DCD"/>
    <w:rsid w:val="008C42B5"/>
    <w:rsid w:val="008C53B9"/>
    <w:rsid w:val="008C62EF"/>
    <w:rsid w:val="008C665E"/>
    <w:rsid w:val="008C75CA"/>
    <w:rsid w:val="008D247C"/>
    <w:rsid w:val="008D29D4"/>
    <w:rsid w:val="008D30AA"/>
    <w:rsid w:val="008D30E3"/>
    <w:rsid w:val="008D34A2"/>
    <w:rsid w:val="008D374A"/>
    <w:rsid w:val="008D4B4B"/>
    <w:rsid w:val="008D50EB"/>
    <w:rsid w:val="008D64AF"/>
    <w:rsid w:val="008D687D"/>
    <w:rsid w:val="008D6ADC"/>
    <w:rsid w:val="008E0797"/>
    <w:rsid w:val="008E2362"/>
    <w:rsid w:val="008E399E"/>
    <w:rsid w:val="008E3BE0"/>
    <w:rsid w:val="008E4001"/>
    <w:rsid w:val="008E54AC"/>
    <w:rsid w:val="008E7421"/>
    <w:rsid w:val="008F14BA"/>
    <w:rsid w:val="008F1F3C"/>
    <w:rsid w:val="008F38BD"/>
    <w:rsid w:val="008F42B4"/>
    <w:rsid w:val="008F42EC"/>
    <w:rsid w:val="008F5F69"/>
    <w:rsid w:val="009010CC"/>
    <w:rsid w:val="009022D1"/>
    <w:rsid w:val="00902384"/>
    <w:rsid w:val="0090311C"/>
    <w:rsid w:val="009038AD"/>
    <w:rsid w:val="00904231"/>
    <w:rsid w:val="00904C40"/>
    <w:rsid w:val="009053B0"/>
    <w:rsid w:val="00906084"/>
    <w:rsid w:val="0090662F"/>
    <w:rsid w:val="00906849"/>
    <w:rsid w:val="00906FB3"/>
    <w:rsid w:val="0090775A"/>
    <w:rsid w:val="00907E87"/>
    <w:rsid w:val="00910E80"/>
    <w:rsid w:val="00911B76"/>
    <w:rsid w:val="00913042"/>
    <w:rsid w:val="009134EE"/>
    <w:rsid w:val="00913F4E"/>
    <w:rsid w:val="00914685"/>
    <w:rsid w:val="009155A8"/>
    <w:rsid w:val="009164B6"/>
    <w:rsid w:val="00916FA3"/>
    <w:rsid w:val="0091726A"/>
    <w:rsid w:val="009177F2"/>
    <w:rsid w:val="009203E9"/>
    <w:rsid w:val="00921A27"/>
    <w:rsid w:val="00925177"/>
    <w:rsid w:val="00927351"/>
    <w:rsid w:val="00927F6D"/>
    <w:rsid w:val="00930962"/>
    <w:rsid w:val="0093272C"/>
    <w:rsid w:val="00933995"/>
    <w:rsid w:val="0093460A"/>
    <w:rsid w:val="009346EA"/>
    <w:rsid w:val="00935C2F"/>
    <w:rsid w:val="009360F3"/>
    <w:rsid w:val="009363A2"/>
    <w:rsid w:val="00937693"/>
    <w:rsid w:val="00937E39"/>
    <w:rsid w:val="0094389C"/>
    <w:rsid w:val="00944044"/>
    <w:rsid w:val="00945227"/>
    <w:rsid w:val="009466F0"/>
    <w:rsid w:val="009513A7"/>
    <w:rsid w:val="00951A4F"/>
    <w:rsid w:val="0095353B"/>
    <w:rsid w:val="0095512E"/>
    <w:rsid w:val="00955E67"/>
    <w:rsid w:val="00956E97"/>
    <w:rsid w:val="0095717F"/>
    <w:rsid w:val="00960026"/>
    <w:rsid w:val="009607BB"/>
    <w:rsid w:val="00961304"/>
    <w:rsid w:val="00963672"/>
    <w:rsid w:val="00964FE2"/>
    <w:rsid w:val="009661C0"/>
    <w:rsid w:val="00966A5D"/>
    <w:rsid w:val="00966E46"/>
    <w:rsid w:val="00970833"/>
    <w:rsid w:val="00970E18"/>
    <w:rsid w:val="00970F1E"/>
    <w:rsid w:val="00972260"/>
    <w:rsid w:val="00972CD9"/>
    <w:rsid w:val="00972CF4"/>
    <w:rsid w:val="009737FB"/>
    <w:rsid w:val="00973CA0"/>
    <w:rsid w:val="00974672"/>
    <w:rsid w:val="009747C6"/>
    <w:rsid w:val="009800E0"/>
    <w:rsid w:val="009801EC"/>
    <w:rsid w:val="009815F0"/>
    <w:rsid w:val="00982717"/>
    <w:rsid w:val="00982975"/>
    <w:rsid w:val="00982D6B"/>
    <w:rsid w:val="00983589"/>
    <w:rsid w:val="009835C0"/>
    <w:rsid w:val="00983772"/>
    <w:rsid w:val="00984AE1"/>
    <w:rsid w:val="009862CF"/>
    <w:rsid w:val="009865A6"/>
    <w:rsid w:val="0099022E"/>
    <w:rsid w:val="00991094"/>
    <w:rsid w:val="0099208D"/>
    <w:rsid w:val="0099290E"/>
    <w:rsid w:val="00994827"/>
    <w:rsid w:val="00994BB8"/>
    <w:rsid w:val="00995408"/>
    <w:rsid w:val="00995434"/>
    <w:rsid w:val="00995F01"/>
    <w:rsid w:val="00997821"/>
    <w:rsid w:val="00997D04"/>
    <w:rsid w:val="009A0374"/>
    <w:rsid w:val="009A0995"/>
    <w:rsid w:val="009A6220"/>
    <w:rsid w:val="009B241E"/>
    <w:rsid w:val="009B2532"/>
    <w:rsid w:val="009B3E5D"/>
    <w:rsid w:val="009B4365"/>
    <w:rsid w:val="009B450A"/>
    <w:rsid w:val="009B5347"/>
    <w:rsid w:val="009B5487"/>
    <w:rsid w:val="009B6718"/>
    <w:rsid w:val="009C0A2A"/>
    <w:rsid w:val="009C0E07"/>
    <w:rsid w:val="009C16BD"/>
    <w:rsid w:val="009C2A6B"/>
    <w:rsid w:val="009C3CD1"/>
    <w:rsid w:val="009C4AB2"/>
    <w:rsid w:val="009C7733"/>
    <w:rsid w:val="009C7D04"/>
    <w:rsid w:val="009D0F5D"/>
    <w:rsid w:val="009D236E"/>
    <w:rsid w:val="009D293D"/>
    <w:rsid w:val="009D37C2"/>
    <w:rsid w:val="009D4F74"/>
    <w:rsid w:val="009D505E"/>
    <w:rsid w:val="009D5642"/>
    <w:rsid w:val="009D5685"/>
    <w:rsid w:val="009E024B"/>
    <w:rsid w:val="009E0547"/>
    <w:rsid w:val="009E0913"/>
    <w:rsid w:val="009E097B"/>
    <w:rsid w:val="009E1A30"/>
    <w:rsid w:val="009E3D51"/>
    <w:rsid w:val="009E448D"/>
    <w:rsid w:val="009E4A42"/>
    <w:rsid w:val="009E563A"/>
    <w:rsid w:val="009E6205"/>
    <w:rsid w:val="009E6323"/>
    <w:rsid w:val="009E7407"/>
    <w:rsid w:val="009E742A"/>
    <w:rsid w:val="009F05F6"/>
    <w:rsid w:val="009F0AF9"/>
    <w:rsid w:val="009F0E7A"/>
    <w:rsid w:val="009F11D9"/>
    <w:rsid w:val="009F1B29"/>
    <w:rsid w:val="009F27C1"/>
    <w:rsid w:val="009F2C9C"/>
    <w:rsid w:val="009F36AB"/>
    <w:rsid w:val="009F43F3"/>
    <w:rsid w:val="009F5E51"/>
    <w:rsid w:val="009F5F62"/>
    <w:rsid w:val="009F7040"/>
    <w:rsid w:val="00A003EA"/>
    <w:rsid w:val="00A00AEF"/>
    <w:rsid w:val="00A00C26"/>
    <w:rsid w:val="00A012C1"/>
    <w:rsid w:val="00A01BE6"/>
    <w:rsid w:val="00A0261A"/>
    <w:rsid w:val="00A0264D"/>
    <w:rsid w:val="00A03405"/>
    <w:rsid w:val="00A043A3"/>
    <w:rsid w:val="00A043E6"/>
    <w:rsid w:val="00A047C1"/>
    <w:rsid w:val="00A05A60"/>
    <w:rsid w:val="00A06785"/>
    <w:rsid w:val="00A1055F"/>
    <w:rsid w:val="00A12453"/>
    <w:rsid w:val="00A12479"/>
    <w:rsid w:val="00A124C9"/>
    <w:rsid w:val="00A13E58"/>
    <w:rsid w:val="00A17288"/>
    <w:rsid w:val="00A1756C"/>
    <w:rsid w:val="00A17CF4"/>
    <w:rsid w:val="00A20501"/>
    <w:rsid w:val="00A20514"/>
    <w:rsid w:val="00A250BA"/>
    <w:rsid w:val="00A25187"/>
    <w:rsid w:val="00A25C1D"/>
    <w:rsid w:val="00A268F0"/>
    <w:rsid w:val="00A279E7"/>
    <w:rsid w:val="00A27F4C"/>
    <w:rsid w:val="00A3019C"/>
    <w:rsid w:val="00A305CB"/>
    <w:rsid w:val="00A309C0"/>
    <w:rsid w:val="00A31EE3"/>
    <w:rsid w:val="00A3235E"/>
    <w:rsid w:val="00A32D61"/>
    <w:rsid w:val="00A33414"/>
    <w:rsid w:val="00A33EC4"/>
    <w:rsid w:val="00A3408F"/>
    <w:rsid w:val="00A34339"/>
    <w:rsid w:val="00A35079"/>
    <w:rsid w:val="00A35FE5"/>
    <w:rsid w:val="00A3625D"/>
    <w:rsid w:val="00A36514"/>
    <w:rsid w:val="00A409A2"/>
    <w:rsid w:val="00A4152E"/>
    <w:rsid w:val="00A41599"/>
    <w:rsid w:val="00A42CB9"/>
    <w:rsid w:val="00A43218"/>
    <w:rsid w:val="00A44E99"/>
    <w:rsid w:val="00A45D56"/>
    <w:rsid w:val="00A463F2"/>
    <w:rsid w:val="00A46DF0"/>
    <w:rsid w:val="00A476B0"/>
    <w:rsid w:val="00A477C5"/>
    <w:rsid w:val="00A47CBB"/>
    <w:rsid w:val="00A508AF"/>
    <w:rsid w:val="00A5201E"/>
    <w:rsid w:val="00A54854"/>
    <w:rsid w:val="00A55EEA"/>
    <w:rsid w:val="00A576EB"/>
    <w:rsid w:val="00A57ADE"/>
    <w:rsid w:val="00A60049"/>
    <w:rsid w:val="00A603E8"/>
    <w:rsid w:val="00A61EB4"/>
    <w:rsid w:val="00A63D7C"/>
    <w:rsid w:val="00A64D20"/>
    <w:rsid w:val="00A64FB3"/>
    <w:rsid w:val="00A65FCE"/>
    <w:rsid w:val="00A6643B"/>
    <w:rsid w:val="00A66671"/>
    <w:rsid w:val="00A67964"/>
    <w:rsid w:val="00A70B66"/>
    <w:rsid w:val="00A72C56"/>
    <w:rsid w:val="00A73210"/>
    <w:rsid w:val="00A73EDA"/>
    <w:rsid w:val="00A73FAD"/>
    <w:rsid w:val="00A74052"/>
    <w:rsid w:val="00A741BD"/>
    <w:rsid w:val="00A74968"/>
    <w:rsid w:val="00A76C00"/>
    <w:rsid w:val="00A77D89"/>
    <w:rsid w:val="00A807A2"/>
    <w:rsid w:val="00A80CE7"/>
    <w:rsid w:val="00A81826"/>
    <w:rsid w:val="00A84D3B"/>
    <w:rsid w:val="00A87136"/>
    <w:rsid w:val="00A90D66"/>
    <w:rsid w:val="00A93594"/>
    <w:rsid w:val="00A9460F"/>
    <w:rsid w:val="00A97A34"/>
    <w:rsid w:val="00AA0BF5"/>
    <w:rsid w:val="00AA4857"/>
    <w:rsid w:val="00AA50F3"/>
    <w:rsid w:val="00AA512B"/>
    <w:rsid w:val="00AA55EE"/>
    <w:rsid w:val="00AA57BE"/>
    <w:rsid w:val="00AA59DD"/>
    <w:rsid w:val="00AA77CA"/>
    <w:rsid w:val="00AA7C3E"/>
    <w:rsid w:val="00AB015D"/>
    <w:rsid w:val="00AB1392"/>
    <w:rsid w:val="00AB1B67"/>
    <w:rsid w:val="00AB1E47"/>
    <w:rsid w:val="00AB245D"/>
    <w:rsid w:val="00AB359C"/>
    <w:rsid w:val="00AB4523"/>
    <w:rsid w:val="00AB685C"/>
    <w:rsid w:val="00AB7358"/>
    <w:rsid w:val="00AC0512"/>
    <w:rsid w:val="00AC06B7"/>
    <w:rsid w:val="00AC0CD4"/>
    <w:rsid w:val="00AC1025"/>
    <w:rsid w:val="00AC182D"/>
    <w:rsid w:val="00AC1E0B"/>
    <w:rsid w:val="00AC467B"/>
    <w:rsid w:val="00AC4F4F"/>
    <w:rsid w:val="00AC573E"/>
    <w:rsid w:val="00AC62DB"/>
    <w:rsid w:val="00AC6788"/>
    <w:rsid w:val="00AC6D9B"/>
    <w:rsid w:val="00AC789E"/>
    <w:rsid w:val="00AC7E89"/>
    <w:rsid w:val="00AD3021"/>
    <w:rsid w:val="00AD366E"/>
    <w:rsid w:val="00AD47D8"/>
    <w:rsid w:val="00AD638A"/>
    <w:rsid w:val="00AD7F41"/>
    <w:rsid w:val="00AE0542"/>
    <w:rsid w:val="00AE0FED"/>
    <w:rsid w:val="00AE159C"/>
    <w:rsid w:val="00AE1B9F"/>
    <w:rsid w:val="00AE270D"/>
    <w:rsid w:val="00AE3AE3"/>
    <w:rsid w:val="00AE50BB"/>
    <w:rsid w:val="00AE5153"/>
    <w:rsid w:val="00AE6410"/>
    <w:rsid w:val="00AE78F6"/>
    <w:rsid w:val="00AE7ABB"/>
    <w:rsid w:val="00AF00A2"/>
    <w:rsid w:val="00AF065C"/>
    <w:rsid w:val="00AF08BF"/>
    <w:rsid w:val="00AF119E"/>
    <w:rsid w:val="00AF12F0"/>
    <w:rsid w:val="00AF1B6E"/>
    <w:rsid w:val="00AF1BCC"/>
    <w:rsid w:val="00AF1C00"/>
    <w:rsid w:val="00AF22DA"/>
    <w:rsid w:val="00AF2EE9"/>
    <w:rsid w:val="00AF33D7"/>
    <w:rsid w:val="00AF390A"/>
    <w:rsid w:val="00AF3F51"/>
    <w:rsid w:val="00AF490F"/>
    <w:rsid w:val="00AF498F"/>
    <w:rsid w:val="00AF5A00"/>
    <w:rsid w:val="00AF5D9A"/>
    <w:rsid w:val="00AF71FE"/>
    <w:rsid w:val="00B00648"/>
    <w:rsid w:val="00B017C9"/>
    <w:rsid w:val="00B01CCB"/>
    <w:rsid w:val="00B03A0C"/>
    <w:rsid w:val="00B05910"/>
    <w:rsid w:val="00B05DDB"/>
    <w:rsid w:val="00B0666F"/>
    <w:rsid w:val="00B10DBC"/>
    <w:rsid w:val="00B11CF2"/>
    <w:rsid w:val="00B12AC9"/>
    <w:rsid w:val="00B13208"/>
    <w:rsid w:val="00B13791"/>
    <w:rsid w:val="00B13CD3"/>
    <w:rsid w:val="00B156AF"/>
    <w:rsid w:val="00B173DD"/>
    <w:rsid w:val="00B20176"/>
    <w:rsid w:val="00B20EA6"/>
    <w:rsid w:val="00B21C8E"/>
    <w:rsid w:val="00B23A2A"/>
    <w:rsid w:val="00B23BD9"/>
    <w:rsid w:val="00B24291"/>
    <w:rsid w:val="00B25929"/>
    <w:rsid w:val="00B266D4"/>
    <w:rsid w:val="00B26706"/>
    <w:rsid w:val="00B26743"/>
    <w:rsid w:val="00B2690E"/>
    <w:rsid w:val="00B27948"/>
    <w:rsid w:val="00B30F63"/>
    <w:rsid w:val="00B322D7"/>
    <w:rsid w:val="00B36B62"/>
    <w:rsid w:val="00B36D4B"/>
    <w:rsid w:val="00B416F2"/>
    <w:rsid w:val="00B41771"/>
    <w:rsid w:val="00B43C39"/>
    <w:rsid w:val="00B45987"/>
    <w:rsid w:val="00B45C7C"/>
    <w:rsid w:val="00B46A61"/>
    <w:rsid w:val="00B47509"/>
    <w:rsid w:val="00B505C4"/>
    <w:rsid w:val="00B525F3"/>
    <w:rsid w:val="00B5294E"/>
    <w:rsid w:val="00B53469"/>
    <w:rsid w:val="00B538E3"/>
    <w:rsid w:val="00B53D60"/>
    <w:rsid w:val="00B55B49"/>
    <w:rsid w:val="00B5660C"/>
    <w:rsid w:val="00B571FB"/>
    <w:rsid w:val="00B57E40"/>
    <w:rsid w:val="00B6256D"/>
    <w:rsid w:val="00B635A6"/>
    <w:rsid w:val="00B64546"/>
    <w:rsid w:val="00B648AF"/>
    <w:rsid w:val="00B64AA3"/>
    <w:rsid w:val="00B65431"/>
    <w:rsid w:val="00B6662D"/>
    <w:rsid w:val="00B675EC"/>
    <w:rsid w:val="00B676C4"/>
    <w:rsid w:val="00B67E73"/>
    <w:rsid w:val="00B703D5"/>
    <w:rsid w:val="00B707B9"/>
    <w:rsid w:val="00B716C3"/>
    <w:rsid w:val="00B72CC4"/>
    <w:rsid w:val="00B72F75"/>
    <w:rsid w:val="00B73BDB"/>
    <w:rsid w:val="00B74BF4"/>
    <w:rsid w:val="00B74F4C"/>
    <w:rsid w:val="00B74F73"/>
    <w:rsid w:val="00B76310"/>
    <w:rsid w:val="00B76ABC"/>
    <w:rsid w:val="00B805AB"/>
    <w:rsid w:val="00B81293"/>
    <w:rsid w:val="00B813AC"/>
    <w:rsid w:val="00B82587"/>
    <w:rsid w:val="00B848ED"/>
    <w:rsid w:val="00B84D8B"/>
    <w:rsid w:val="00B855A3"/>
    <w:rsid w:val="00B872E5"/>
    <w:rsid w:val="00B90057"/>
    <w:rsid w:val="00B90892"/>
    <w:rsid w:val="00B90AAD"/>
    <w:rsid w:val="00B90CA1"/>
    <w:rsid w:val="00B92AF9"/>
    <w:rsid w:val="00B93388"/>
    <w:rsid w:val="00B94981"/>
    <w:rsid w:val="00B94C78"/>
    <w:rsid w:val="00B94F7E"/>
    <w:rsid w:val="00B95109"/>
    <w:rsid w:val="00B951D2"/>
    <w:rsid w:val="00B97106"/>
    <w:rsid w:val="00BA2366"/>
    <w:rsid w:val="00BA2F1C"/>
    <w:rsid w:val="00BA3583"/>
    <w:rsid w:val="00BA35C3"/>
    <w:rsid w:val="00BA4B00"/>
    <w:rsid w:val="00BA69A4"/>
    <w:rsid w:val="00BA6A1A"/>
    <w:rsid w:val="00BB33B5"/>
    <w:rsid w:val="00BB3B0A"/>
    <w:rsid w:val="00BB4E52"/>
    <w:rsid w:val="00BB5AF5"/>
    <w:rsid w:val="00BB5E38"/>
    <w:rsid w:val="00BB76D6"/>
    <w:rsid w:val="00BB793A"/>
    <w:rsid w:val="00BB7FE5"/>
    <w:rsid w:val="00BC09F2"/>
    <w:rsid w:val="00BC107F"/>
    <w:rsid w:val="00BC198A"/>
    <w:rsid w:val="00BC1EC6"/>
    <w:rsid w:val="00BC3103"/>
    <w:rsid w:val="00BC4234"/>
    <w:rsid w:val="00BC4AB5"/>
    <w:rsid w:val="00BC6D1E"/>
    <w:rsid w:val="00BC705A"/>
    <w:rsid w:val="00BC70C4"/>
    <w:rsid w:val="00BC745C"/>
    <w:rsid w:val="00BC7B4C"/>
    <w:rsid w:val="00BD0BE4"/>
    <w:rsid w:val="00BD1F99"/>
    <w:rsid w:val="00BD2C39"/>
    <w:rsid w:val="00BD30EA"/>
    <w:rsid w:val="00BD3A9D"/>
    <w:rsid w:val="00BD4CB5"/>
    <w:rsid w:val="00BD4EA5"/>
    <w:rsid w:val="00BD50CC"/>
    <w:rsid w:val="00BD532E"/>
    <w:rsid w:val="00BD5719"/>
    <w:rsid w:val="00BD6753"/>
    <w:rsid w:val="00BD7EBC"/>
    <w:rsid w:val="00BE0318"/>
    <w:rsid w:val="00BE08D6"/>
    <w:rsid w:val="00BE3115"/>
    <w:rsid w:val="00BE3625"/>
    <w:rsid w:val="00BE39E8"/>
    <w:rsid w:val="00BE4881"/>
    <w:rsid w:val="00BE5B4A"/>
    <w:rsid w:val="00BE6CAB"/>
    <w:rsid w:val="00BE6E01"/>
    <w:rsid w:val="00BE6F3B"/>
    <w:rsid w:val="00BE7B0F"/>
    <w:rsid w:val="00BE7DBA"/>
    <w:rsid w:val="00BF1D94"/>
    <w:rsid w:val="00BF22AC"/>
    <w:rsid w:val="00BF4658"/>
    <w:rsid w:val="00BF4C98"/>
    <w:rsid w:val="00BF4CD3"/>
    <w:rsid w:val="00BF5152"/>
    <w:rsid w:val="00BF5FEA"/>
    <w:rsid w:val="00BF7515"/>
    <w:rsid w:val="00C00C93"/>
    <w:rsid w:val="00C00D65"/>
    <w:rsid w:val="00C01600"/>
    <w:rsid w:val="00C0258D"/>
    <w:rsid w:val="00C03737"/>
    <w:rsid w:val="00C060AF"/>
    <w:rsid w:val="00C06721"/>
    <w:rsid w:val="00C07607"/>
    <w:rsid w:val="00C07B7D"/>
    <w:rsid w:val="00C07BA4"/>
    <w:rsid w:val="00C102CD"/>
    <w:rsid w:val="00C10AB6"/>
    <w:rsid w:val="00C10E7C"/>
    <w:rsid w:val="00C150E3"/>
    <w:rsid w:val="00C15650"/>
    <w:rsid w:val="00C157A9"/>
    <w:rsid w:val="00C16536"/>
    <w:rsid w:val="00C17148"/>
    <w:rsid w:val="00C20568"/>
    <w:rsid w:val="00C2311B"/>
    <w:rsid w:val="00C23A06"/>
    <w:rsid w:val="00C23A45"/>
    <w:rsid w:val="00C2427E"/>
    <w:rsid w:val="00C24F94"/>
    <w:rsid w:val="00C26E19"/>
    <w:rsid w:val="00C277AE"/>
    <w:rsid w:val="00C27FC5"/>
    <w:rsid w:val="00C30244"/>
    <w:rsid w:val="00C302EB"/>
    <w:rsid w:val="00C30B9B"/>
    <w:rsid w:val="00C3225A"/>
    <w:rsid w:val="00C33748"/>
    <w:rsid w:val="00C33E48"/>
    <w:rsid w:val="00C34812"/>
    <w:rsid w:val="00C35B15"/>
    <w:rsid w:val="00C35C61"/>
    <w:rsid w:val="00C36E07"/>
    <w:rsid w:val="00C3706C"/>
    <w:rsid w:val="00C40E07"/>
    <w:rsid w:val="00C42E2E"/>
    <w:rsid w:val="00C44E24"/>
    <w:rsid w:val="00C46B68"/>
    <w:rsid w:val="00C46BAC"/>
    <w:rsid w:val="00C46F50"/>
    <w:rsid w:val="00C503AB"/>
    <w:rsid w:val="00C511A4"/>
    <w:rsid w:val="00C516A0"/>
    <w:rsid w:val="00C51AB1"/>
    <w:rsid w:val="00C51C3A"/>
    <w:rsid w:val="00C51FA5"/>
    <w:rsid w:val="00C536D7"/>
    <w:rsid w:val="00C53B58"/>
    <w:rsid w:val="00C6034A"/>
    <w:rsid w:val="00C60604"/>
    <w:rsid w:val="00C61CF9"/>
    <w:rsid w:val="00C61DE6"/>
    <w:rsid w:val="00C6216D"/>
    <w:rsid w:val="00C62836"/>
    <w:rsid w:val="00C6346C"/>
    <w:rsid w:val="00C63C87"/>
    <w:rsid w:val="00C64C78"/>
    <w:rsid w:val="00C650A8"/>
    <w:rsid w:val="00C658F9"/>
    <w:rsid w:val="00C65C38"/>
    <w:rsid w:val="00C66721"/>
    <w:rsid w:val="00C66D88"/>
    <w:rsid w:val="00C6720B"/>
    <w:rsid w:val="00C676C7"/>
    <w:rsid w:val="00C70506"/>
    <w:rsid w:val="00C70E22"/>
    <w:rsid w:val="00C73220"/>
    <w:rsid w:val="00C7462B"/>
    <w:rsid w:val="00C8277B"/>
    <w:rsid w:val="00C83D71"/>
    <w:rsid w:val="00C84138"/>
    <w:rsid w:val="00C85289"/>
    <w:rsid w:val="00C852BE"/>
    <w:rsid w:val="00C85AFA"/>
    <w:rsid w:val="00C85C27"/>
    <w:rsid w:val="00C86F55"/>
    <w:rsid w:val="00C906DF"/>
    <w:rsid w:val="00C909CF"/>
    <w:rsid w:val="00C90C02"/>
    <w:rsid w:val="00C91A47"/>
    <w:rsid w:val="00C9259B"/>
    <w:rsid w:val="00C9411B"/>
    <w:rsid w:val="00C94491"/>
    <w:rsid w:val="00C944DA"/>
    <w:rsid w:val="00C94996"/>
    <w:rsid w:val="00C956C1"/>
    <w:rsid w:val="00C96AB6"/>
    <w:rsid w:val="00CA42F7"/>
    <w:rsid w:val="00CA4737"/>
    <w:rsid w:val="00CA4A66"/>
    <w:rsid w:val="00CA660E"/>
    <w:rsid w:val="00CA7206"/>
    <w:rsid w:val="00CA7F22"/>
    <w:rsid w:val="00CB0A3B"/>
    <w:rsid w:val="00CB0D0A"/>
    <w:rsid w:val="00CB1CCF"/>
    <w:rsid w:val="00CB3650"/>
    <w:rsid w:val="00CB3DFC"/>
    <w:rsid w:val="00CB5BCD"/>
    <w:rsid w:val="00CB6002"/>
    <w:rsid w:val="00CB6102"/>
    <w:rsid w:val="00CC05B0"/>
    <w:rsid w:val="00CC0FFD"/>
    <w:rsid w:val="00CC2FE6"/>
    <w:rsid w:val="00CC344E"/>
    <w:rsid w:val="00CC3A95"/>
    <w:rsid w:val="00CC4272"/>
    <w:rsid w:val="00CC5E28"/>
    <w:rsid w:val="00CC7AC9"/>
    <w:rsid w:val="00CC7E16"/>
    <w:rsid w:val="00CD0156"/>
    <w:rsid w:val="00CD057D"/>
    <w:rsid w:val="00CD1506"/>
    <w:rsid w:val="00CD2193"/>
    <w:rsid w:val="00CD3C97"/>
    <w:rsid w:val="00CD3D82"/>
    <w:rsid w:val="00CD5110"/>
    <w:rsid w:val="00CD5958"/>
    <w:rsid w:val="00CD60DE"/>
    <w:rsid w:val="00CD711F"/>
    <w:rsid w:val="00CD79FD"/>
    <w:rsid w:val="00CE0FF0"/>
    <w:rsid w:val="00CE10F0"/>
    <w:rsid w:val="00CE1158"/>
    <w:rsid w:val="00CE2162"/>
    <w:rsid w:val="00CE2A84"/>
    <w:rsid w:val="00CE33DC"/>
    <w:rsid w:val="00CE3EFC"/>
    <w:rsid w:val="00CE6263"/>
    <w:rsid w:val="00CE6373"/>
    <w:rsid w:val="00CE6DA3"/>
    <w:rsid w:val="00CF0841"/>
    <w:rsid w:val="00CF0A63"/>
    <w:rsid w:val="00CF0D26"/>
    <w:rsid w:val="00CF1F10"/>
    <w:rsid w:val="00CF38B0"/>
    <w:rsid w:val="00CF3C0D"/>
    <w:rsid w:val="00CF4C59"/>
    <w:rsid w:val="00CF6142"/>
    <w:rsid w:val="00CF625E"/>
    <w:rsid w:val="00CF6813"/>
    <w:rsid w:val="00CF6DB8"/>
    <w:rsid w:val="00CF792B"/>
    <w:rsid w:val="00D00E81"/>
    <w:rsid w:val="00D02173"/>
    <w:rsid w:val="00D03030"/>
    <w:rsid w:val="00D03C49"/>
    <w:rsid w:val="00D04B71"/>
    <w:rsid w:val="00D04F98"/>
    <w:rsid w:val="00D07280"/>
    <w:rsid w:val="00D07D09"/>
    <w:rsid w:val="00D07FA7"/>
    <w:rsid w:val="00D10393"/>
    <w:rsid w:val="00D1104E"/>
    <w:rsid w:val="00D12107"/>
    <w:rsid w:val="00D126C0"/>
    <w:rsid w:val="00D1458C"/>
    <w:rsid w:val="00D14DFF"/>
    <w:rsid w:val="00D15930"/>
    <w:rsid w:val="00D17359"/>
    <w:rsid w:val="00D17745"/>
    <w:rsid w:val="00D2091F"/>
    <w:rsid w:val="00D21284"/>
    <w:rsid w:val="00D21505"/>
    <w:rsid w:val="00D21A5F"/>
    <w:rsid w:val="00D21D94"/>
    <w:rsid w:val="00D23424"/>
    <w:rsid w:val="00D23431"/>
    <w:rsid w:val="00D23E37"/>
    <w:rsid w:val="00D24119"/>
    <w:rsid w:val="00D24383"/>
    <w:rsid w:val="00D2447B"/>
    <w:rsid w:val="00D24AF2"/>
    <w:rsid w:val="00D25267"/>
    <w:rsid w:val="00D253FC"/>
    <w:rsid w:val="00D267FA"/>
    <w:rsid w:val="00D27983"/>
    <w:rsid w:val="00D31708"/>
    <w:rsid w:val="00D31A5E"/>
    <w:rsid w:val="00D33B07"/>
    <w:rsid w:val="00D3458B"/>
    <w:rsid w:val="00D347E3"/>
    <w:rsid w:val="00D35EA3"/>
    <w:rsid w:val="00D3623D"/>
    <w:rsid w:val="00D417C4"/>
    <w:rsid w:val="00D436CF"/>
    <w:rsid w:val="00D43768"/>
    <w:rsid w:val="00D43F7E"/>
    <w:rsid w:val="00D44F55"/>
    <w:rsid w:val="00D462F0"/>
    <w:rsid w:val="00D46329"/>
    <w:rsid w:val="00D464D6"/>
    <w:rsid w:val="00D46DAC"/>
    <w:rsid w:val="00D47409"/>
    <w:rsid w:val="00D47519"/>
    <w:rsid w:val="00D47D73"/>
    <w:rsid w:val="00D516BE"/>
    <w:rsid w:val="00D52778"/>
    <w:rsid w:val="00D52D73"/>
    <w:rsid w:val="00D534D5"/>
    <w:rsid w:val="00D56280"/>
    <w:rsid w:val="00D57511"/>
    <w:rsid w:val="00D60F5E"/>
    <w:rsid w:val="00D61C75"/>
    <w:rsid w:val="00D639F3"/>
    <w:rsid w:val="00D6407F"/>
    <w:rsid w:val="00D655B3"/>
    <w:rsid w:val="00D664CE"/>
    <w:rsid w:val="00D70D7D"/>
    <w:rsid w:val="00D719B5"/>
    <w:rsid w:val="00D72494"/>
    <w:rsid w:val="00D7278E"/>
    <w:rsid w:val="00D73F6A"/>
    <w:rsid w:val="00D74599"/>
    <w:rsid w:val="00D8004F"/>
    <w:rsid w:val="00D81118"/>
    <w:rsid w:val="00D820CB"/>
    <w:rsid w:val="00D82768"/>
    <w:rsid w:val="00D82D8E"/>
    <w:rsid w:val="00D840EA"/>
    <w:rsid w:val="00D8419F"/>
    <w:rsid w:val="00D84BAA"/>
    <w:rsid w:val="00D85252"/>
    <w:rsid w:val="00D856EB"/>
    <w:rsid w:val="00D86F41"/>
    <w:rsid w:val="00D87345"/>
    <w:rsid w:val="00D9008E"/>
    <w:rsid w:val="00D9039B"/>
    <w:rsid w:val="00D9060D"/>
    <w:rsid w:val="00D95791"/>
    <w:rsid w:val="00D95CAB"/>
    <w:rsid w:val="00D95E00"/>
    <w:rsid w:val="00D95FAF"/>
    <w:rsid w:val="00D9653E"/>
    <w:rsid w:val="00DA0E3F"/>
    <w:rsid w:val="00DA0EC2"/>
    <w:rsid w:val="00DA1B70"/>
    <w:rsid w:val="00DA2374"/>
    <w:rsid w:val="00DA3248"/>
    <w:rsid w:val="00DA3F4F"/>
    <w:rsid w:val="00DA4B9C"/>
    <w:rsid w:val="00DA595B"/>
    <w:rsid w:val="00DA6590"/>
    <w:rsid w:val="00DA6C91"/>
    <w:rsid w:val="00DA7CC1"/>
    <w:rsid w:val="00DAFABB"/>
    <w:rsid w:val="00DB42C3"/>
    <w:rsid w:val="00DB430B"/>
    <w:rsid w:val="00DB45E0"/>
    <w:rsid w:val="00DB5198"/>
    <w:rsid w:val="00DB51F0"/>
    <w:rsid w:val="00DB67C5"/>
    <w:rsid w:val="00DB6964"/>
    <w:rsid w:val="00DB6EB2"/>
    <w:rsid w:val="00DB781E"/>
    <w:rsid w:val="00DC01F3"/>
    <w:rsid w:val="00DC0253"/>
    <w:rsid w:val="00DC0796"/>
    <w:rsid w:val="00DC140E"/>
    <w:rsid w:val="00DC2BDE"/>
    <w:rsid w:val="00DC3CFC"/>
    <w:rsid w:val="00DC4950"/>
    <w:rsid w:val="00DD0053"/>
    <w:rsid w:val="00DD1BC4"/>
    <w:rsid w:val="00DD2FD6"/>
    <w:rsid w:val="00DD3603"/>
    <w:rsid w:val="00DD3ED6"/>
    <w:rsid w:val="00DD5281"/>
    <w:rsid w:val="00DD63B9"/>
    <w:rsid w:val="00DD6453"/>
    <w:rsid w:val="00DE0846"/>
    <w:rsid w:val="00DE1DAE"/>
    <w:rsid w:val="00DE2655"/>
    <w:rsid w:val="00DE3E4A"/>
    <w:rsid w:val="00DF01A6"/>
    <w:rsid w:val="00DF0D21"/>
    <w:rsid w:val="00DF1BD3"/>
    <w:rsid w:val="00DF2F27"/>
    <w:rsid w:val="00DF2FD5"/>
    <w:rsid w:val="00DF4230"/>
    <w:rsid w:val="00DF5F9B"/>
    <w:rsid w:val="00DF6E37"/>
    <w:rsid w:val="00DF7290"/>
    <w:rsid w:val="00DF7396"/>
    <w:rsid w:val="00E00103"/>
    <w:rsid w:val="00E00780"/>
    <w:rsid w:val="00E014B1"/>
    <w:rsid w:val="00E024B1"/>
    <w:rsid w:val="00E03426"/>
    <w:rsid w:val="00E1016A"/>
    <w:rsid w:val="00E10627"/>
    <w:rsid w:val="00E128EC"/>
    <w:rsid w:val="00E14148"/>
    <w:rsid w:val="00E143FA"/>
    <w:rsid w:val="00E14844"/>
    <w:rsid w:val="00E14A20"/>
    <w:rsid w:val="00E14B42"/>
    <w:rsid w:val="00E14E45"/>
    <w:rsid w:val="00E1704B"/>
    <w:rsid w:val="00E173DE"/>
    <w:rsid w:val="00E20E35"/>
    <w:rsid w:val="00E21D86"/>
    <w:rsid w:val="00E22187"/>
    <w:rsid w:val="00E23C7B"/>
    <w:rsid w:val="00E23F0E"/>
    <w:rsid w:val="00E262BD"/>
    <w:rsid w:val="00E26626"/>
    <w:rsid w:val="00E269A4"/>
    <w:rsid w:val="00E26F0C"/>
    <w:rsid w:val="00E27199"/>
    <w:rsid w:val="00E27F06"/>
    <w:rsid w:val="00E27F17"/>
    <w:rsid w:val="00E35155"/>
    <w:rsid w:val="00E359CF"/>
    <w:rsid w:val="00E368D0"/>
    <w:rsid w:val="00E369D0"/>
    <w:rsid w:val="00E3705F"/>
    <w:rsid w:val="00E37AFE"/>
    <w:rsid w:val="00E403B9"/>
    <w:rsid w:val="00E404F6"/>
    <w:rsid w:val="00E445EA"/>
    <w:rsid w:val="00E44677"/>
    <w:rsid w:val="00E464B6"/>
    <w:rsid w:val="00E507B9"/>
    <w:rsid w:val="00E512B0"/>
    <w:rsid w:val="00E51449"/>
    <w:rsid w:val="00E51F06"/>
    <w:rsid w:val="00E52974"/>
    <w:rsid w:val="00E52AA2"/>
    <w:rsid w:val="00E52C71"/>
    <w:rsid w:val="00E52EBB"/>
    <w:rsid w:val="00E545E5"/>
    <w:rsid w:val="00E550DE"/>
    <w:rsid w:val="00E55585"/>
    <w:rsid w:val="00E609DD"/>
    <w:rsid w:val="00E61192"/>
    <w:rsid w:val="00E632A6"/>
    <w:rsid w:val="00E64BBB"/>
    <w:rsid w:val="00E65521"/>
    <w:rsid w:val="00E65729"/>
    <w:rsid w:val="00E65771"/>
    <w:rsid w:val="00E65AFA"/>
    <w:rsid w:val="00E65D3A"/>
    <w:rsid w:val="00E67E4C"/>
    <w:rsid w:val="00E72FE7"/>
    <w:rsid w:val="00E730A4"/>
    <w:rsid w:val="00E74297"/>
    <w:rsid w:val="00E75668"/>
    <w:rsid w:val="00E76AEB"/>
    <w:rsid w:val="00E77393"/>
    <w:rsid w:val="00E8076D"/>
    <w:rsid w:val="00E81943"/>
    <w:rsid w:val="00E82E57"/>
    <w:rsid w:val="00E83457"/>
    <w:rsid w:val="00E83486"/>
    <w:rsid w:val="00E83DA9"/>
    <w:rsid w:val="00E84275"/>
    <w:rsid w:val="00E845AE"/>
    <w:rsid w:val="00E84D87"/>
    <w:rsid w:val="00E8566E"/>
    <w:rsid w:val="00E86A4C"/>
    <w:rsid w:val="00E903B9"/>
    <w:rsid w:val="00E9169E"/>
    <w:rsid w:val="00E91E4D"/>
    <w:rsid w:val="00E92A42"/>
    <w:rsid w:val="00E92C4C"/>
    <w:rsid w:val="00E92CC3"/>
    <w:rsid w:val="00E939C8"/>
    <w:rsid w:val="00E93B4E"/>
    <w:rsid w:val="00E93F9B"/>
    <w:rsid w:val="00E95132"/>
    <w:rsid w:val="00E9666E"/>
    <w:rsid w:val="00E969CF"/>
    <w:rsid w:val="00E9701B"/>
    <w:rsid w:val="00E9721B"/>
    <w:rsid w:val="00E978D8"/>
    <w:rsid w:val="00EA0BF5"/>
    <w:rsid w:val="00EA36F4"/>
    <w:rsid w:val="00EA4246"/>
    <w:rsid w:val="00EA5B1A"/>
    <w:rsid w:val="00EA626B"/>
    <w:rsid w:val="00EA651D"/>
    <w:rsid w:val="00EA7647"/>
    <w:rsid w:val="00EB2EA6"/>
    <w:rsid w:val="00EB456A"/>
    <w:rsid w:val="00EB5265"/>
    <w:rsid w:val="00EB53FD"/>
    <w:rsid w:val="00EB5B97"/>
    <w:rsid w:val="00EB7496"/>
    <w:rsid w:val="00EB7B87"/>
    <w:rsid w:val="00EB7F67"/>
    <w:rsid w:val="00EC01B0"/>
    <w:rsid w:val="00EC0909"/>
    <w:rsid w:val="00EC248D"/>
    <w:rsid w:val="00EC4386"/>
    <w:rsid w:val="00EC4B7C"/>
    <w:rsid w:val="00EC5326"/>
    <w:rsid w:val="00EC55B1"/>
    <w:rsid w:val="00EC55C8"/>
    <w:rsid w:val="00EC5C03"/>
    <w:rsid w:val="00EC6DB7"/>
    <w:rsid w:val="00EC7DBA"/>
    <w:rsid w:val="00ED0875"/>
    <w:rsid w:val="00ED0B26"/>
    <w:rsid w:val="00ED0B9D"/>
    <w:rsid w:val="00ED2293"/>
    <w:rsid w:val="00ED2C98"/>
    <w:rsid w:val="00ED420B"/>
    <w:rsid w:val="00ED60CC"/>
    <w:rsid w:val="00ED669B"/>
    <w:rsid w:val="00ED69C4"/>
    <w:rsid w:val="00ED73DA"/>
    <w:rsid w:val="00ED7761"/>
    <w:rsid w:val="00EE0043"/>
    <w:rsid w:val="00EE159B"/>
    <w:rsid w:val="00EE19E3"/>
    <w:rsid w:val="00EE1A7B"/>
    <w:rsid w:val="00EE3B91"/>
    <w:rsid w:val="00EE455D"/>
    <w:rsid w:val="00EE4A6F"/>
    <w:rsid w:val="00EE4B76"/>
    <w:rsid w:val="00EE5AD6"/>
    <w:rsid w:val="00EE5F79"/>
    <w:rsid w:val="00EF0098"/>
    <w:rsid w:val="00EF00EE"/>
    <w:rsid w:val="00EF0721"/>
    <w:rsid w:val="00EF2784"/>
    <w:rsid w:val="00EF5C32"/>
    <w:rsid w:val="00F001CD"/>
    <w:rsid w:val="00F01206"/>
    <w:rsid w:val="00F01AF2"/>
    <w:rsid w:val="00F02689"/>
    <w:rsid w:val="00F02A18"/>
    <w:rsid w:val="00F05683"/>
    <w:rsid w:val="00F06D61"/>
    <w:rsid w:val="00F07B66"/>
    <w:rsid w:val="00F1217A"/>
    <w:rsid w:val="00F13E18"/>
    <w:rsid w:val="00F15A31"/>
    <w:rsid w:val="00F15CED"/>
    <w:rsid w:val="00F20649"/>
    <w:rsid w:val="00F21998"/>
    <w:rsid w:val="00F21C4D"/>
    <w:rsid w:val="00F229F4"/>
    <w:rsid w:val="00F24560"/>
    <w:rsid w:val="00F25152"/>
    <w:rsid w:val="00F27512"/>
    <w:rsid w:val="00F27A37"/>
    <w:rsid w:val="00F310F1"/>
    <w:rsid w:val="00F3117B"/>
    <w:rsid w:val="00F318F9"/>
    <w:rsid w:val="00F33B73"/>
    <w:rsid w:val="00F34692"/>
    <w:rsid w:val="00F34D55"/>
    <w:rsid w:val="00F35457"/>
    <w:rsid w:val="00F36032"/>
    <w:rsid w:val="00F36217"/>
    <w:rsid w:val="00F41878"/>
    <w:rsid w:val="00F420A7"/>
    <w:rsid w:val="00F42A39"/>
    <w:rsid w:val="00F42FCA"/>
    <w:rsid w:val="00F446ED"/>
    <w:rsid w:val="00F45275"/>
    <w:rsid w:val="00F464CA"/>
    <w:rsid w:val="00F46FD5"/>
    <w:rsid w:val="00F53F5C"/>
    <w:rsid w:val="00F53F82"/>
    <w:rsid w:val="00F5651B"/>
    <w:rsid w:val="00F56624"/>
    <w:rsid w:val="00F567E8"/>
    <w:rsid w:val="00F575C8"/>
    <w:rsid w:val="00F606DA"/>
    <w:rsid w:val="00F60AC7"/>
    <w:rsid w:val="00F61330"/>
    <w:rsid w:val="00F6164A"/>
    <w:rsid w:val="00F62044"/>
    <w:rsid w:val="00F62C30"/>
    <w:rsid w:val="00F62F65"/>
    <w:rsid w:val="00F62F89"/>
    <w:rsid w:val="00F64191"/>
    <w:rsid w:val="00F6613F"/>
    <w:rsid w:val="00F668C2"/>
    <w:rsid w:val="00F67536"/>
    <w:rsid w:val="00F675F4"/>
    <w:rsid w:val="00F70BA7"/>
    <w:rsid w:val="00F727E7"/>
    <w:rsid w:val="00F72DFA"/>
    <w:rsid w:val="00F73639"/>
    <w:rsid w:val="00F73B74"/>
    <w:rsid w:val="00F74327"/>
    <w:rsid w:val="00F74678"/>
    <w:rsid w:val="00F74879"/>
    <w:rsid w:val="00F753C1"/>
    <w:rsid w:val="00F7562B"/>
    <w:rsid w:val="00F75F3F"/>
    <w:rsid w:val="00F76ECF"/>
    <w:rsid w:val="00F810D4"/>
    <w:rsid w:val="00F81500"/>
    <w:rsid w:val="00F81E29"/>
    <w:rsid w:val="00F83B65"/>
    <w:rsid w:val="00F840ED"/>
    <w:rsid w:val="00F84DC4"/>
    <w:rsid w:val="00F86E1B"/>
    <w:rsid w:val="00F87DDB"/>
    <w:rsid w:val="00F91399"/>
    <w:rsid w:val="00F917A5"/>
    <w:rsid w:val="00F938E1"/>
    <w:rsid w:val="00F93B9E"/>
    <w:rsid w:val="00F9412B"/>
    <w:rsid w:val="00F95590"/>
    <w:rsid w:val="00F957E5"/>
    <w:rsid w:val="00F95B69"/>
    <w:rsid w:val="00F95C02"/>
    <w:rsid w:val="00F95EC8"/>
    <w:rsid w:val="00F96B03"/>
    <w:rsid w:val="00F96E75"/>
    <w:rsid w:val="00F97007"/>
    <w:rsid w:val="00FA06C8"/>
    <w:rsid w:val="00FA0B18"/>
    <w:rsid w:val="00FA0ED7"/>
    <w:rsid w:val="00FA1072"/>
    <w:rsid w:val="00FA16C4"/>
    <w:rsid w:val="00FA16E8"/>
    <w:rsid w:val="00FA1893"/>
    <w:rsid w:val="00FA2126"/>
    <w:rsid w:val="00FA23F9"/>
    <w:rsid w:val="00FA2570"/>
    <w:rsid w:val="00FA3541"/>
    <w:rsid w:val="00FA42C2"/>
    <w:rsid w:val="00FB0562"/>
    <w:rsid w:val="00FB103C"/>
    <w:rsid w:val="00FB18CA"/>
    <w:rsid w:val="00FB4512"/>
    <w:rsid w:val="00FB6E82"/>
    <w:rsid w:val="00FB763E"/>
    <w:rsid w:val="00FB7E86"/>
    <w:rsid w:val="00FC0865"/>
    <w:rsid w:val="00FC0C9E"/>
    <w:rsid w:val="00FC0E72"/>
    <w:rsid w:val="00FC35FF"/>
    <w:rsid w:val="00FC52DE"/>
    <w:rsid w:val="00FC5D85"/>
    <w:rsid w:val="00FC7790"/>
    <w:rsid w:val="00FC7F7E"/>
    <w:rsid w:val="00FD335A"/>
    <w:rsid w:val="00FD39D3"/>
    <w:rsid w:val="00FD39EB"/>
    <w:rsid w:val="00FD458C"/>
    <w:rsid w:val="00FD4DCB"/>
    <w:rsid w:val="00FD531E"/>
    <w:rsid w:val="00FD5685"/>
    <w:rsid w:val="00FD583D"/>
    <w:rsid w:val="00FD67B4"/>
    <w:rsid w:val="00FD67C0"/>
    <w:rsid w:val="00FE01AE"/>
    <w:rsid w:val="00FE02B8"/>
    <w:rsid w:val="00FE110E"/>
    <w:rsid w:val="00FE1822"/>
    <w:rsid w:val="00FE260E"/>
    <w:rsid w:val="00FE3EE9"/>
    <w:rsid w:val="00FE47CE"/>
    <w:rsid w:val="00FE58C8"/>
    <w:rsid w:val="00FE62A1"/>
    <w:rsid w:val="00FE6D92"/>
    <w:rsid w:val="00FE74BF"/>
    <w:rsid w:val="00FE7F39"/>
    <w:rsid w:val="00FF071B"/>
    <w:rsid w:val="00FF08C0"/>
    <w:rsid w:val="00FF0ABB"/>
    <w:rsid w:val="00FF1889"/>
    <w:rsid w:val="00FF1E78"/>
    <w:rsid w:val="00FF1F90"/>
    <w:rsid w:val="00FF2013"/>
    <w:rsid w:val="00FF32B1"/>
    <w:rsid w:val="00FF48A6"/>
    <w:rsid w:val="00FF539B"/>
    <w:rsid w:val="00FF6D68"/>
    <w:rsid w:val="00FF7097"/>
    <w:rsid w:val="00FF7243"/>
    <w:rsid w:val="01536E45"/>
    <w:rsid w:val="01A218ED"/>
    <w:rsid w:val="0229B481"/>
    <w:rsid w:val="029490EC"/>
    <w:rsid w:val="02D936D8"/>
    <w:rsid w:val="03143364"/>
    <w:rsid w:val="0385DA4F"/>
    <w:rsid w:val="0417FE5D"/>
    <w:rsid w:val="055EBAF0"/>
    <w:rsid w:val="05BE12CE"/>
    <w:rsid w:val="05FF87EE"/>
    <w:rsid w:val="081554D2"/>
    <w:rsid w:val="0A77A08E"/>
    <w:rsid w:val="0B37606F"/>
    <w:rsid w:val="0D6584EB"/>
    <w:rsid w:val="0DC607C1"/>
    <w:rsid w:val="0ECC36CD"/>
    <w:rsid w:val="0F3DE29C"/>
    <w:rsid w:val="1036D8D6"/>
    <w:rsid w:val="10D54CA6"/>
    <w:rsid w:val="13200839"/>
    <w:rsid w:val="137C0696"/>
    <w:rsid w:val="152FCACE"/>
    <w:rsid w:val="1566FC23"/>
    <w:rsid w:val="15C8C590"/>
    <w:rsid w:val="16435D45"/>
    <w:rsid w:val="16598B08"/>
    <w:rsid w:val="16F33ED4"/>
    <w:rsid w:val="191C9399"/>
    <w:rsid w:val="1B5485BD"/>
    <w:rsid w:val="1DA05112"/>
    <w:rsid w:val="1DE41911"/>
    <w:rsid w:val="1E9FFFB0"/>
    <w:rsid w:val="1F7BC83D"/>
    <w:rsid w:val="1FF340B0"/>
    <w:rsid w:val="20584BA7"/>
    <w:rsid w:val="21D7A072"/>
    <w:rsid w:val="2259592B"/>
    <w:rsid w:val="22E8253D"/>
    <w:rsid w:val="23104B11"/>
    <w:rsid w:val="24A6D1B5"/>
    <w:rsid w:val="253B1AD3"/>
    <w:rsid w:val="270A3CA3"/>
    <w:rsid w:val="29217C8C"/>
    <w:rsid w:val="2947377E"/>
    <w:rsid w:val="2B70BA0D"/>
    <w:rsid w:val="2C378ADF"/>
    <w:rsid w:val="2DAFFD01"/>
    <w:rsid w:val="2FB2CAA6"/>
    <w:rsid w:val="30140585"/>
    <w:rsid w:val="310D4B2D"/>
    <w:rsid w:val="312C8E71"/>
    <w:rsid w:val="32479537"/>
    <w:rsid w:val="32C85ED2"/>
    <w:rsid w:val="35B62B5E"/>
    <w:rsid w:val="37A5B5B9"/>
    <w:rsid w:val="3843667E"/>
    <w:rsid w:val="39556D0A"/>
    <w:rsid w:val="397ACDCC"/>
    <w:rsid w:val="3A3DD9A4"/>
    <w:rsid w:val="3AB2FB14"/>
    <w:rsid w:val="3AED7103"/>
    <w:rsid w:val="3BC0A4D4"/>
    <w:rsid w:val="3BC733AA"/>
    <w:rsid w:val="3C5DC9BA"/>
    <w:rsid w:val="3C6E81AA"/>
    <w:rsid w:val="3CA0502E"/>
    <w:rsid w:val="3D51D346"/>
    <w:rsid w:val="3D63040B"/>
    <w:rsid w:val="3E9206EE"/>
    <w:rsid w:val="3F2260C4"/>
    <w:rsid w:val="3F9AF62F"/>
    <w:rsid w:val="40951527"/>
    <w:rsid w:val="4176B38E"/>
    <w:rsid w:val="41A3304C"/>
    <w:rsid w:val="41A605FF"/>
    <w:rsid w:val="42405AF2"/>
    <w:rsid w:val="42C02D2A"/>
    <w:rsid w:val="431FFCAE"/>
    <w:rsid w:val="435940A9"/>
    <w:rsid w:val="43F90409"/>
    <w:rsid w:val="44871C22"/>
    <w:rsid w:val="44BE28D5"/>
    <w:rsid w:val="461469AF"/>
    <w:rsid w:val="46EF6D05"/>
    <w:rsid w:val="4730059F"/>
    <w:rsid w:val="4731E894"/>
    <w:rsid w:val="4760804B"/>
    <w:rsid w:val="4A02636B"/>
    <w:rsid w:val="4A8A0CFD"/>
    <w:rsid w:val="4B5CADCB"/>
    <w:rsid w:val="4B6878B8"/>
    <w:rsid w:val="4C0ACDAD"/>
    <w:rsid w:val="4C7F75C0"/>
    <w:rsid w:val="4DA69E0E"/>
    <w:rsid w:val="4EEDC786"/>
    <w:rsid w:val="515C306F"/>
    <w:rsid w:val="523D565F"/>
    <w:rsid w:val="5340AD6B"/>
    <w:rsid w:val="55A57B1F"/>
    <w:rsid w:val="55D91E68"/>
    <w:rsid w:val="5633CBFB"/>
    <w:rsid w:val="56EC5466"/>
    <w:rsid w:val="58035874"/>
    <w:rsid w:val="580CA37D"/>
    <w:rsid w:val="58ABBF52"/>
    <w:rsid w:val="590415FE"/>
    <w:rsid w:val="597ED38C"/>
    <w:rsid w:val="59A05AD6"/>
    <w:rsid w:val="59F710CA"/>
    <w:rsid w:val="59FA4792"/>
    <w:rsid w:val="5ABF524A"/>
    <w:rsid w:val="5B102380"/>
    <w:rsid w:val="5B998CDA"/>
    <w:rsid w:val="5C2B5792"/>
    <w:rsid w:val="5CA7D2DC"/>
    <w:rsid w:val="5F6F9644"/>
    <w:rsid w:val="605826A5"/>
    <w:rsid w:val="614E7C5F"/>
    <w:rsid w:val="61B83A46"/>
    <w:rsid w:val="61BF53AB"/>
    <w:rsid w:val="625181EB"/>
    <w:rsid w:val="62CA45C2"/>
    <w:rsid w:val="63ED524C"/>
    <w:rsid w:val="64307FC2"/>
    <w:rsid w:val="655C211F"/>
    <w:rsid w:val="66583950"/>
    <w:rsid w:val="67D5D64A"/>
    <w:rsid w:val="67F02679"/>
    <w:rsid w:val="68119B53"/>
    <w:rsid w:val="6860F43C"/>
    <w:rsid w:val="689C94EE"/>
    <w:rsid w:val="68C369EF"/>
    <w:rsid w:val="6A94FB6A"/>
    <w:rsid w:val="6CAB8BB6"/>
    <w:rsid w:val="6D687E2D"/>
    <w:rsid w:val="6E3F0176"/>
    <w:rsid w:val="6EA8B419"/>
    <w:rsid w:val="6F30BFF9"/>
    <w:rsid w:val="6F9151F9"/>
    <w:rsid w:val="70AD5022"/>
    <w:rsid w:val="71A66FEA"/>
    <w:rsid w:val="7202E256"/>
    <w:rsid w:val="7342404B"/>
    <w:rsid w:val="734E62EA"/>
    <w:rsid w:val="73F23B3F"/>
    <w:rsid w:val="758E0BA0"/>
    <w:rsid w:val="764355FE"/>
    <w:rsid w:val="768192BE"/>
    <w:rsid w:val="76DCF233"/>
    <w:rsid w:val="778060B9"/>
    <w:rsid w:val="78123260"/>
    <w:rsid w:val="789AA40D"/>
    <w:rsid w:val="79CA4179"/>
    <w:rsid w:val="79DF4F15"/>
    <w:rsid w:val="7AE1B6FE"/>
    <w:rsid w:val="7BC911C1"/>
    <w:rsid w:val="7D06A798"/>
    <w:rsid w:val="7D24A0D7"/>
    <w:rsid w:val="7E412AF3"/>
    <w:rsid w:val="7E8012CC"/>
    <w:rsid w:val="7F0EAAEE"/>
    <w:rsid w:val="7F7D6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E425C"/>
  <w15:docId w15:val="{EFED68E1-8BE2-4146-8B44-D43EA0640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3EFC"/>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EC4"/>
  </w:style>
  <w:style w:type="paragraph" w:styleId="Footer">
    <w:name w:val="footer"/>
    <w:basedOn w:val="Normal"/>
    <w:link w:val="FooterChar"/>
    <w:uiPriority w:val="99"/>
    <w:unhideWhenUsed/>
    <w:rsid w:val="00A33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EC4"/>
  </w:style>
  <w:style w:type="character" w:styleId="Hyperlink">
    <w:name w:val="Hyperlink"/>
    <w:basedOn w:val="DefaultParagraphFont"/>
    <w:uiPriority w:val="99"/>
    <w:unhideWhenUsed/>
    <w:rsid w:val="00CE3EFC"/>
    <w:rPr>
      <w:color w:val="0000FF"/>
      <w:u w:val="single"/>
    </w:rPr>
  </w:style>
  <w:style w:type="paragraph" w:styleId="NoSpacing">
    <w:name w:val="No Spacing"/>
    <w:uiPriority w:val="1"/>
    <w:qFormat/>
    <w:rsid w:val="00CE3EFC"/>
    <w:pPr>
      <w:spacing w:after="0" w:line="240" w:lineRule="auto"/>
    </w:pPr>
    <w:rPr>
      <w:lang w:val="en-IN"/>
    </w:rPr>
  </w:style>
  <w:style w:type="table" w:styleId="TableGrid">
    <w:name w:val="Table Grid"/>
    <w:basedOn w:val="TableNormal"/>
    <w:uiPriority w:val="39"/>
    <w:rsid w:val="00CE3EFC"/>
    <w:pPr>
      <w:widowControl w:val="0"/>
      <w:autoSpaceDE w:val="0"/>
      <w:autoSpaceDN w:val="0"/>
      <w:adjustRightInd w:val="0"/>
      <w:spacing w:after="0" w:line="360" w:lineRule="atLeast"/>
      <w:jc w:val="both"/>
    </w:pPr>
    <w:rPr>
      <w:rFonts w:ascii="Century" w:eastAsia="MS Mincho" w:hAnsi="Century"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numbered,Paragraphe de liste1,Bulletr List Paragraph,列出段落,列出段落1,Parágrafo da Lista1,リスト段落1,List Paragraph2,List Paragraph21,List Paragraph11,Listeafsnit1,Párrafo de lista1,Plan,Bullet list,Foot,Text"/>
    <w:basedOn w:val="Normal"/>
    <w:link w:val="ListParagraphChar"/>
    <w:uiPriority w:val="34"/>
    <w:qFormat/>
    <w:rsid w:val="006A4820"/>
    <w:pPr>
      <w:ind w:left="720"/>
      <w:contextualSpacing/>
    </w:pPr>
  </w:style>
  <w:style w:type="character" w:customStyle="1" w:styleId="UnresolvedMention1">
    <w:name w:val="Unresolved Mention1"/>
    <w:basedOn w:val="DefaultParagraphFont"/>
    <w:uiPriority w:val="99"/>
    <w:semiHidden/>
    <w:unhideWhenUsed/>
    <w:rsid w:val="00B648AF"/>
    <w:rPr>
      <w:color w:val="605E5C"/>
      <w:shd w:val="clear" w:color="auto" w:fill="E1DFDD"/>
    </w:rPr>
  </w:style>
  <w:style w:type="character" w:styleId="CommentReference">
    <w:name w:val="annotation reference"/>
    <w:basedOn w:val="DefaultParagraphFont"/>
    <w:uiPriority w:val="99"/>
    <w:semiHidden/>
    <w:unhideWhenUsed/>
    <w:rsid w:val="00284314"/>
    <w:rPr>
      <w:sz w:val="16"/>
      <w:szCs w:val="16"/>
    </w:rPr>
  </w:style>
  <w:style w:type="paragraph" w:styleId="CommentText">
    <w:name w:val="annotation text"/>
    <w:basedOn w:val="Normal"/>
    <w:link w:val="CommentTextChar"/>
    <w:uiPriority w:val="99"/>
    <w:unhideWhenUsed/>
    <w:rsid w:val="00284314"/>
    <w:pPr>
      <w:spacing w:line="240" w:lineRule="auto"/>
    </w:pPr>
    <w:rPr>
      <w:sz w:val="20"/>
      <w:szCs w:val="20"/>
    </w:rPr>
  </w:style>
  <w:style w:type="character" w:customStyle="1" w:styleId="CommentTextChar">
    <w:name w:val="Comment Text Char"/>
    <w:basedOn w:val="DefaultParagraphFont"/>
    <w:link w:val="CommentText"/>
    <w:uiPriority w:val="99"/>
    <w:rsid w:val="00284314"/>
    <w:rPr>
      <w:sz w:val="20"/>
      <w:szCs w:val="20"/>
      <w:lang w:val="en-IN"/>
    </w:rPr>
  </w:style>
  <w:style w:type="paragraph" w:styleId="CommentSubject">
    <w:name w:val="annotation subject"/>
    <w:basedOn w:val="CommentText"/>
    <w:next w:val="CommentText"/>
    <w:link w:val="CommentSubjectChar"/>
    <w:uiPriority w:val="99"/>
    <w:semiHidden/>
    <w:unhideWhenUsed/>
    <w:rsid w:val="00284314"/>
    <w:rPr>
      <w:b/>
      <w:bCs/>
    </w:rPr>
  </w:style>
  <w:style w:type="character" w:customStyle="1" w:styleId="CommentSubjectChar">
    <w:name w:val="Comment Subject Char"/>
    <w:basedOn w:val="CommentTextChar"/>
    <w:link w:val="CommentSubject"/>
    <w:uiPriority w:val="99"/>
    <w:semiHidden/>
    <w:rsid w:val="00284314"/>
    <w:rPr>
      <w:b/>
      <w:bCs/>
      <w:sz w:val="20"/>
      <w:szCs w:val="20"/>
      <w:lang w:val="en-IN"/>
    </w:rPr>
  </w:style>
  <w:style w:type="paragraph" w:styleId="BalloonText">
    <w:name w:val="Balloon Text"/>
    <w:basedOn w:val="Normal"/>
    <w:link w:val="BalloonTextChar"/>
    <w:uiPriority w:val="99"/>
    <w:semiHidden/>
    <w:unhideWhenUsed/>
    <w:rsid w:val="00284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314"/>
    <w:rPr>
      <w:rFonts w:ascii="Segoe UI" w:hAnsi="Segoe UI" w:cs="Segoe UI"/>
      <w:sz w:val="18"/>
      <w:szCs w:val="18"/>
      <w:lang w:val="en-IN"/>
    </w:rPr>
  </w:style>
  <w:style w:type="paragraph" w:customStyle="1" w:styleId="Default">
    <w:name w:val="Default"/>
    <w:uiPriority w:val="99"/>
    <w:rsid w:val="0050277C"/>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Bullet List Char,FooterText Char,List Paragraph1 Char,numbered Char,Paragraphe de liste1 Char,Bulletr List Paragraph Char,列出段落 Char,列出段落1 Char,Parágrafo da Lista1 Char,リスト段落1 Char,List Paragraph2 Char,List Paragraph21 Char,Plan Char"/>
    <w:basedOn w:val="DefaultParagraphFont"/>
    <w:link w:val="ListParagraph"/>
    <w:uiPriority w:val="34"/>
    <w:locked/>
    <w:rsid w:val="004D00FD"/>
    <w:rPr>
      <w:lang w:val="en-IN"/>
    </w:rPr>
  </w:style>
  <w:style w:type="character" w:customStyle="1" w:styleId="UnresolvedMention2">
    <w:name w:val="Unresolved Mention2"/>
    <w:basedOn w:val="DefaultParagraphFont"/>
    <w:uiPriority w:val="99"/>
    <w:semiHidden/>
    <w:unhideWhenUsed/>
    <w:rsid w:val="005856EE"/>
    <w:rPr>
      <w:color w:val="605E5C"/>
      <w:shd w:val="clear" w:color="auto" w:fill="E1DFDD"/>
    </w:rPr>
  </w:style>
  <w:style w:type="paragraph" w:styleId="Revision">
    <w:name w:val="Revision"/>
    <w:hidden/>
    <w:uiPriority w:val="99"/>
    <w:semiHidden/>
    <w:rsid w:val="00DF1BD3"/>
    <w:pPr>
      <w:spacing w:after="0" w:line="240" w:lineRule="auto"/>
    </w:pPr>
    <w:rPr>
      <w:lang w:val="en-IN"/>
    </w:rPr>
  </w:style>
  <w:style w:type="character" w:customStyle="1" w:styleId="UnresolvedMention3">
    <w:name w:val="Unresolved Mention3"/>
    <w:basedOn w:val="DefaultParagraphFont"/>
    <w:uiPriority w:val="99"/>
    <w:semiHidden/>
    <w:unhideWhenUsed/>
    <w:rsid w:val="00B24291"/>
    <w:rPr>
      <w:color w:val="605E5C"/>
      <w:shd w:val="clear" w:color="auto" w:fill="E1DFDD"/>
    </w:rPr>
  </w:style>
  <w:style w:type="paragraph" w:styleId="NormalWeb">
    <w:name w:val="Normal (Web)"/>
    <w:basedOn w:val="Normal"/>
    <w:uiPriority w:val="99"/>
    <w:unhideWhenUsed/>
    <w:rsid w:val="003925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486BF0"/>
    <w:rPr>
      <w:color w:val="954F72" w:themeColor="followedHyperlink"/>
      <w:u w:val="single"/>
    </w:rPr>
  </w:style>
  <w:style w:type="paragraph" w:customStyle="1" w:styleId="xmsonormal">
    <w:name w:val="x_msonormal"/>
    <w:basedOn w:val="Normal"/>
    <w:rsid w:val="00B20E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mw1064wd1">
    <w:name w:val="markmw1064wd1"/>
    <w:basedOn w:val="DefaultParagraphFont"/>
    <w:rsid w:val="00B20EA6"/>
  </w:style>
  <w:style w:type="paragraph" w:customStyle="1" w:styleId="m2738086140596370748msolistparagraph">
    <w:name w:val="m_2738086140596370748msolistparagraph"/>
    <w:basedOn w:val="Normal"/>
    <w:rsid w:val="001924C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4">
    <w:name w:val="Unresolved Mention4"/>
    <w:basedOn w:val="DefaultParagraphFont"/>
    <w:uiPriority w:val="99"/>
    <w:semiHidden/>
    <w:unhideWhenUsed/>
    <w:rsid w:val="008B1849"/>
    <w:rPr>
      <w:color w:val="605E5C"/>
      <w:shd w:val="clear" w:color="auto" w:fill="E1DFDD"/>
    </w:rPr>
  </w:style>
  <w:style w:type="character" w:customStyle="1" w:styleId="UnresolvedMention5">
    <w:name w:val="Unresolved Mention5"/>
    <w:basedOn w:val="DefaultParagraphFont"/>
    <w:uiPriority w:val="99"/>
    <w:semiHidden/>
    <w:unhideWhenUsed/>
    <w:rsid w:val="00560357"/>
    <w:rPr>
      <w:color w:val="605E5C"/>
      <w:shd w:val="clear" w:color="auto" w:fill="E1DFDD"/>
    </w:rPr>
  </w:style>
  <w:style w:type="character" w:customStyle="1" w:styleId="spelle">
    <w:name w:val="spelle"/>
    <w:basedOn w:val="DefaultParagraphFont"/>
    <w:rsid w:val="000517E3"/>
  </w:style>
  <w:style w:type="character" w:customStyle="1" w:styleId="UnresolvedMention">
    <w:name w:val="Unresolved Mention"/>
    <w:basedOn w:val="DefaultParagraphFont"/>
    <w:uiPriority w:val="99"/>
    <w:semiHidden/>
    <w:unhideWhenUsed/>
    <w:rsid w:val="00BB7FE5"/>
    <w:rPr>
      <w:color w:val="605E5C"/>
      <w:shd w:val="clear" w:color="auto" w:fill="E1DFDD"/>
    </w:rPr>
  </w:style>
  <w:style w:type="character" w:styleId="HTMLCode">
    <w:name w:val="HTML Code"/>
    <w:basedOn w:val="DefaultParagraphFont"/>
    <w:uiPriority w:val="99"/>
    <w:semiHidden/>
    <w:unhideWhenUsed/>
    <w:rsid w:val="00AC0CD4"/>
    <w:rPr>
      <w:rFonts w:ascii="Courier New" w:eastAsia="Times New Roman" w:hAnsi="Courier New" w:cs="Courier New"/>
      <w:sz w:val="20"/>
      <w:szCs w:val="20"/>
    </w:rPr>
  </w:style>
  <w:style w:type="character" w:styleId="Strong">
    <w:name w:val="Strong"/>
    <w:basedOn w:val="DefaultParagraphFont"/>
    <w:uiPriority w:val="22"/>
    <w:qFormat/>
    <w:rsid w:val="00552F0D"/>
    <w:rPr>
      <w:b/>
      <w:bCs/>
    </w:rPr>
  </w:style>
  <w:style w:type="character" w:styleId="Emphasis">
    <w:name w:val="Emphasis"/>
    <w:basedOn w:val="DefaultParagraphFont"/>
    <w:uiPriority w:val="20"/>
    <w:qFormat/>
    <w:rsid w:val="000176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04613">
      <w:bodyDiv w:val="1"/>
      <w:marLeft w:val="0"/>
      <w:marRight w:val="0"/>
      <w:marTop w:val="0"/>
      <w:marBottom w:val="0"/>
      <w:divBdr>
        <w:top w:val="none" w:sz="0" w:space="0" w:color="auto"/>
        <w:left w:val="none" w:sz="0" w:space="0" w:color="auto"/>
        <w:bottom w:val="none" w:sz="0" w:space="0" w:color="auto"/>
        <w:right w:val="none" w:sz="0" w:space="0" w:color="auto"/>
      </w:divBdr>
      <w:divsChild>
        <w:div w:id="538662237">
          <w:marLeft w:val="-5"/>
          <w:marRight w:val="0"/>
          <w:marTop w:val="0"/>
          <w:marBottom w:val="0"/>
          <w:divBdr>
            <w:top w:val="none" w:sz="0" w:space="0" w:color="auto"/>
            <w:left w:val="none" w:sz="0" w:space="0" w:color="auto"/>
            <w:bottom w:val="none" w:sz="0" w:space="0" w:color="auto"/>
            <w:right w:val="none" w:sz="0" w:space="0" w:color="auto"/>
          </w:divBdr>
        </w:div>
      </w:divsChild>
    </w:div>
    <w:div w:id="138621600">
      <w:bodyDiv w:val="1"/>
      <w:marLeft w:val="0"/>
      <w:marRight w:val="0"/>
      <w:marTop w:val="0"/>
      <w:marBottom w:val="0"/>
      <w:divBdr>
        <w:top w:val="none" w:sz="0" w:space="0" w:color="auto"/>
        <w:left w:val="none" w:sz="0" w:space="0" w:color="auto"/>
        <w:bottom w:val="none" w:sz="0" w:space="0" w:color="auto"/>
        <w:right w:val="none" w:sz="0" w:space="0" w:color="auto"/>
      </w:divBdr>
    </w:div>
    <w:div w:id="142477375">
      <w:bodyDiv w:val="1"/>
      <w:marLeft w:val="0"/>
      <w:marRight w:val="0"/>
      <w:marTop w:val="0"/>
      <w:marBottom w:val="0"/>
      <w:divBdr>
        <w:top w:val="none" w:sz="0" w:space="0" w:color="auto"/>
        <w:left w:val="none" w:sz="0" w:space="0" w:color="auto"/>
        <w:bottom w:val="none" w:sz="0" w:space="0" w:color="auto"/>
        <w:right w:val="none" w:sz="0" w:space="0" w:color="auto"/>
      </w:divBdr>
    </w:div>
    <w:div w:id="167062514">
      <w:bodyDiv w:val="1"/>
      <w:marLeft w:val="0"/>
      <w:marRight w:val="0"/>
      <w:marTop w:val="0"/>
      <w:marBottom w:val="0"/>
      <w:divBdr>
        <w:top w:val="none" w:sz="0" w:space="0" w:color="auto"/>
        <w:left w:val="none" w:sz="0" w:space="0" w:color="auto"/>
        <w:bottom w:val="none" w:sz="0" w:space="0" w:color="auto"/>
        <w:right w:val="none" w:sz="0" w:space="0" w:color="auto"/>
      </w:divBdr>
    </w:div>
    <w:div w:id="172569618">
      <w:bodyDiv w:val="1"/>
      <w:marLeft w:val="0"/>
      <w:marRight w:val="0"/>
      <w:marTop w:val="0"/>
      <w:marBottom w:val="0"/>
      <w:divBdr>
        <w:top w:val="none" w:sz="0" w:space="0" w:color="auto"/>
        <w:left w:val="none" w:sz="0" w:space="0" w:color="auto"/>
        <w:bottom w:val="none" w:sz="0" w:space="0" w:color="auto"/>
        <w:right w:val="none" w:sz="0" w:space="0" w:color="auto"/>
      </w:divBdr>
    </w:div>
    <w:div w:id="178128215">
      <w:bodyDiv w:val="1"/>
      <w:marLeft w:val="0"/>
      <w:marRight w:val="0"/>
      <w:marTop w:val="0"/>
      <w:marBottom w:val="0"/>
      <w:divBdr>
        <w:top w:val="none" w:sz="0" w:space="0" w:color="auto"/>
        <w:left w:val="none" w:sz="0" w:space="0" w:color="auto"/>
        <w:bottom w:val="none" w:sz="0" w:space="0" w:color="auto"/>
        <w:right w:val="none" w:sz="0" w:space="0" w:color="auto"/>
      </w:divBdr>
    </w:div>
    <w:div w:id="180634746">
      <w:bodyDiv w:val="1"/>
      <w:marLeft w:val="0"/>
      <w:marRight w:val="0"/>
      <w:marTop w:val="0"/>
      <w:marBottom w:val="0"/>
      <w:divBdr>
        <w:top w:val="none" w:sz="0" w:space="0" w:color="auto"/>
        <w:left w:val="none" w:sz="0" w:space="0" w:color="auto"/>
        <w:bottom w:val="none" w:sz="0" w:space="0" w:color="auto"/>
        <w:right w:val="none" w:sz="0" w:space="0" w:color="auto"/>
      </w:divBdr>
    </w:div>
    <w:div w:id="185603958">
      <w:bodyDiv w:val="1"/>
      <w:marLeft w:val="0"/>
      <w:marRight w:val="0"/>
      <w:marTop w:val="0"/>
      <w:marBottom w:val="0"/>
      <w:divBdr>
        <w:top w:val="none" w:sz="0" w:space="0" w:color="auto"/>
        <w:left w:val="none" w:sz="0" w:space="0" w:color="auto"/>
        <w:bottom w:val="none" w:sz="0" w:space="0" w:color="auto"/>
        <w:right w:val="none" w:sz="0" w:space="0" w:color="auto"/>
      </w:divBdr>
    </w:div>
    <w:div w:id="258104989">
      <w:bodyDiv w:val="1"/>
      <w:marLeft w:val="0"/>
      <w:marRight w:val="0"/>
      <w:marTop w:val="0"/>
      <w:marBottom w:val="0"/>
      <w:divBdr>
        <w:top w:val="none" w:sz="0" w:space="0" w:color="auto"/>
        <w:left w:val="none" w:sz="0" w:space="0" w:color="auto"/>
        <w:bottom w:val="none" w:sz="0" w:space="0" w:color="auto"/>
        <w:right w:val="none" w:sz="0" w:space="0" w:color="auto"/>
      </w:divBdr>
    </w:div>
    <w:div w:id="367418241">
      <w:bodyDiv w:val="1"/>
      <w:marLeft w:val="0"/>
      <w:marRight w:val="0"/>
      <w:marTop w:val="0"/>
      <w:marBottom w:val="0"/>
      <w:divBdr>
        <w:top w:val="none" w:sz="0" w:space="0" w:color="auto"/>
        <w:left w:val="none" w:sz="0" w:space="0" w:color="auto"/>
        <w:bottom w:val="none" w:sz="0" w:space="0" w:color="auto"/>
        <w:right w:val="none" w:sz="0" w:space="0" w:color="auto"/>
      </w:divBdr>
    </w:div>
    <w:div w:id="389496617">
      <w:bodyDiv w:val="1"/>
      <w:marLeft w:val="0"/>
      <w:marRight w:val="0"/>
      <w:marTop w:val="0"/>
      <w:marBottom w:val="0"/>
      <w:divBdr>
        <w:top w:val="none" w:sz="0" w:space="0" w:color="auto"/>
        <w:left w:val="none" w:sz="0" w:space="0" w:color="auto"/>
        <w:bottom w:val="none" w:sz="0" w:space="0" w:color="auto"/>
        <w:right w:val="none" w:sz="0" w:space="0" w:color="auto"/>
      </w:divBdr>
    </w:div>
    <w:div w:id="445151847">
      <w:bodyDiv w:val="1"/>
      <w:marLeft w:val="0"/>
      <w:marRight w:val="0"/>
      <w:marTop w:val="0"/>
      <w:marBottom w:val="0"/>
      <w:divBdr>
        <w:top w:val="none" w:sz="0" w:space="0" w:color="auto"/>
        <w:left w:val="none" w:sz="0" w:space="0" w:color="auto"/>
        <w:bottom w:val="none" w:sz="0" w:space="0" w:color="auto"/>
        <w:right w:val="none" w:sz="0" w:space="0" w:color="auto"/>
      </w:divBdr>
    </w:div>
    <w:div w:id="449201679">
      <w:bodyDiv w:val="1"/>
      <w:marLeft w:val="0"/>
      <w:marRight w:val="0"/>
      <w:marTop w:val="0"/>
      <w:marBottom w:val="0"/>
      <w:divBdr>
        <w:top w:val="none" w:sz="0" w:space="0" w:color="auto"/>
        <w:left w:val="none" w:sz="0" w:space="0" w:color="auto"/>
        <w:bottom w:val="none" w:sz="0" w:space="0" w:color="auto"/>
        <w:right w:val="none" w:sz="0" w:space="0" w:color="auto"/>
      </w:divBdr>
    </w:div>
    <w:div w:id="451441225">
      <w:bodyDiv w:val="1"/>
      <w:marLeft w:val="0"/>
      <w:marRight w:val="0"/>
      <w:marTop w:val="0"/>
      <w:marBottom w:val="0"/>
      <w:divBdr>
        <w:top w:val="none" w:sz="0" w:space="0" w:color="auto"/>
        <w:left w:val="none" w:sz="0" w:space="0" w:color="auto"/>
        <w:bottom w:val="none" w:sz="0" w:space="0" w:color="auto"/>
        <w:right w:val="none" w:sz="0" w:space="0" w:color="auto"/>
      </w:divBdr>
    </w:div>
    <w:div w:id="457454284">
      <w:bodyDiv w:val="1"/>
      <w:marLeft w:val="0"/>
      <w:marRight w:val="0"/>
      <w:marTop w:val="0"/>
      <w:marBottom w:val="0"/>
      <w:divBdr>
        <w:top w:val="none" w:sz="0" w:space="0" w:color="auto"/>
        <w:left w:val="none" w:sz="0" w:space="0" w:color="auto"/>
        <w:bottom w:val="none" w:sz="0" w:space="0" w:color="auto"/>
        <w:right w:val="none" w:sz="0" w:space="0" w:color="auto"/>
      </w:divBdr>
    </w:div>
    <w:div w:id="519003310">
      <w:bodyDiv w:val="1"/>
      <w:marLeft w:val="0"/>
      <w:marRight w:val="0"/>
      <w:marTop w:val="0"/>
      <w:marBottom w:val="0"/>
      <w:divBdr>
        <w:top w:val="none" w:sz="0" w:space="0" w:color="auto"/>
        <w:left w:val="none" w:sz="0" w:space="0" w:color="auto"/>
        <w:bottom w:val="none" w:sz="0" w:space="0" w:color="auto"/>
        <w:right w:val="none" w:sz="0" w:space="0" w:color="auto"/>
      </w:divBdr>
    </w:div>
    <w:div w:id="526989826">
      <w:bodyDiv w:val="1"/>
      <w:marLeft w:val="0"/>
      <w:marRight w:val="0"/>
      <w:marTop w:val="0"/>
      <w:marBottom w:val="0"/>
      <w:divBdr>
        <w:top w:val="none" w:sz="0" w:space="0" w:color="auto"/>
        <w:left w:val="none" w:sz="0" w:space="0" w:color="auto"/>
        <w:bottom w:val="none" w:sz="0" w:space="0" w:color="auto"/>
        <w:right w:val="none" w:sz="0" w:space="0" w:color="auto"/>
      </w:divBdr>
    </w:div>
    <w:div w:id="530073694">
      <w:bodyDiv w:val="1"/>
      <w:marLeft w:val="0"/>
      <w:marRight w:val="0"/>
      <w:marTop w:val="0"/>
      <w:marBottom w:val="0"/>
      <w:divBdr>
        <w:top w:val="none" w:sz="0" w:space="0" w:color="auto"/>
        <w:left w:val="none" w:sz="0" w:space="0" w:color="auto"/>
        <w:bottom w:val="none" w:sz="0" w:space="0" w:color="auto"/>
        <w:right w:val="none" w:sz="0" w:space="0" w:color="auto"/>
      </w:divBdr>
    </w:div>
    <w:div w:id="543177579">
      <w:bodyDiv w:val="1"/>
      <w:marLeft w:val="0"/>
      <w:marRight w:val="0"/>
      <w:marTop w:val="0"/>
      <w:marBottom w:val="0"/>
      <w:divBdr>
        <w:top w:val="none" w:sz="0" w:space="0" w:color="auto"/>
        <w:left w:val="none" w:sz="0" w:space="0" w:color="auto"/>
        <w:bottom w:val="none" w:sz="0" w:space="0" w:color="auto"/>
        <w:right w:val="none" w:sz="0" w:space="0" w:color="auto"/>
      </w:divBdr>
    </w:div>
    <w:div w:id="547686856">
      <w:bodyDiv w:val="1"/>
      <w:marLeft w:val="0"/>
      <w:marRight w:val="0"/>
      <w:marTop w:val="0"/>
      <w:marBottom w:val="0"/>
      <w:divBdr>
        <w:top w:val="none" w:sz="0" w:space="0" w:color="auto"/>
        <w:left w:val="none" w:sz="0" w:space="0" w:color="auto"/>
        <w:bottom w:val="none" w:sz="0" w:space="0" w:color="auto"/>
        <w:right w:val="none" w:sz="0" w:space="0" w:color="auto"/>
      </w:divBdr>
    </w:div>
    <w:div w:id="564682874">
      <w:bodyDiv w:val="1"/>
      <w:marLeft w:val="0"/>
      <w:marRight w:val="0"/>
      <w:marTop w:val="0"/>
      <w:marBottom w:val="0"/>
      <w:divBdr>
        <w:top w:val="none" w:sz="0" w:space="0" w:color="auto"/>
        <w:left w:val="none" w:sz="0" w:space="0" w:color="auto"/>
        <w:bottom w:val="none" w:sz="0" w:space="0" w:color="auto"/>
        <w:right w:val="none" w:sz="0" w:space="0" w:color="auto"/>
      </w:divBdr>
    </w:div>
    <w:div w:id="579408292">
      <w:bodyDiv w:val="1"/>
      <w:marLeft w:val="0"/>
      <w:marRight w:val="0"/>
      <w:marTop w:val="0"/>
      <w:marBottom w:val="0"/>
      <w:divBdr>
        <w:top w:val="none" w:sz="0" w:space="0" w:color="auto"/>
        <w:left w:val="none" w:sz="0" w:space="0" w:color="auto"/>
        <w:bottom w:val="none" w:sz="0" w:space="0" w:color="auto"/>
        <w:right w:val="none" w:sz="0" w:space="0" w:color="auto"/>
      </w:divBdr>
    </w:div>
    <w:div w:id="653603981">
      <w:bodyDiv w:val="1"/>
      <w:marLeft w:val="0"/>
      <w:marRight w:val="0"/>
      <w:marTop w:val="0"/>
      <w:marBottom w:val="0"/>
      <w:divBdr>
        <w:top w:val="none" w:sz="0" w:space="0" w:color="auto"/>
        <w:left w:val="none" w:sz="0" w:space="0" w:color="auto"/>
        <w:bottom w:val="none" w:sz="0" w:space="0" w:color="auto"/>
        <w:right w:val="none" w:sz="0" w:space="0" w:color="auto"/>
      </w:divBdr>
    </w:div>
    <w:div w:id="680547220">
      <w:bodyDiv w:val="1"/>
      <w:marLeft w:val="0"/>
      <w:marRight w:val="0"/>
      <w:marTop w:val="0"/>
      <w:marBottom w:val="0"/>
      <w:divBdr>
        <w:top w:val="none" w:sz="0" w:space="0" w:color="auto"/>
        <w:left w:val="none" w:sz="0" w:space="0" w:color="auto"/>
        <w:bottom w:val="none" w:sz="0" w:space="0" w:color="auto"/>
        <w:right w:val="none" w:sz="0" w:space="0" w:color="auto"/>
      </w:divBdr>
    </w:div>
    <w:div w:id="684982594">
      <w:bodyDiv w:val="1"/>
      <w:marLeft w:val="0"/>
      <w:marRight w:val="0"/>
      <w:marTop w:val="0"/>
      <w:marBottom w:val="0"/>
      <w:divBdr>
        <w:top w:val="none" w:sz="0" w:space="0" w:color="auto"/>
        <w:left w:val="none" w:sz="0" w:space="0" w:color="auto"/>
        <w:bottom w:val="none" w:sz="0" w:space="0" w:color="auto"/>
        <w:right w:val="none" w:sz="0" w:space="0" w:color="auto"/>
      </w:divBdr>
    </w:div>
    <w:div w:id="706879021">
      <w:bodyDiv w:val="1"/>
      <w:marLeft w:val="0"/>
      <w:marRight w:val="0"/>
      <w:marTop w:val="0"/>
      <w:marBottom w:val="0"/>
      <w:divBdr>
        <w:top w:val="none" w:sz="0" w:space="0" w:color="auto"/>
        <w:left w:val="none" w:sz="0" w:space="0" w:color="auto"/>
        <w:bottom w:val="none" w:sz="0" w:space="0" w:color="auto"/>
        <w:right w:val="none" w:sz="0" w:space="0" w:color="auto"/>
      </w:divBdr>
    </w:div>
    <w:div w:id="742994297">
      <w:bodyDiv w:val="1"/>
      <w:marLeft w:val="0"/>
      <w:marRight w:val="0"/>
      <w:marTop w:val="0"/>
      <w:marBottom w:val="0"/>
      <w:divBdr>
        <w:top w:val="none" w:sz="0" w:space="0" w:color="auto"/>
        <w:left w:val="none" w:sz="0" w:space="0" w:color="auto"/>
        <w:bottom w:val="none" w:sz="0" w:space="0" w:color="auto"/>
        <w:right w:val="none" w:sz="0" w:space="0" w:color="auto"/>
      </w:divBdr>
    </w:div>
    <w:div w:id="750584954">
      <w:bodyDiv w:val="1"/>
      <w:marLeft w:val="0"/>
      <w:marRight w:val="0"/>
      <w:marTop w:val="0"/>
      <w:marBottom w:val="0"/>
      <w:divBdr>
        <w:top w:val="none" w:sz="0" w:space="0" w:color="auto"/>
        <w:left w:val="none" w:sz="0" w:space="0" w:color="auto"/>
        <w:bottom w:val="none" w:sz="0" w:space="0" w:color="auto"/>
        <w:right w:val="none" w:sz="0" w:space="0" w:color="auto"/>
      </w:divBdr>
    </w:div>
    <w:div w:id="765150952">
      <w:bodyDiv w:val="1"/>
      <w:marLeft w:val="0"/>
      <w:marRight w:val="0"/>
      <w:marTop w:val="0"/>
      <w:marBottom w:val="0"/>
      <w:divBdr>
        <w:top w:val="none" w:sz="0" w:space="0" w:color="auto"/>
        <w:left w:val="none" w:sz="0" w:space="0" w:color="auto"/>
        <w:bottom w:val="none" w:sz="0" w:space="0" w:color="auto"/>
        <w:right w:val="none" w:sz="0" w:space="0" w:color="auto"/>
      </w:divBdr>
    </w:div>
    <w:div w:id="806552625">
      <w:bodyDiv w:val="1"/>
      <w:marLeft w:val="0"/>
      <w:marRight w:val="0"/>
      <w:marTop w:val="0"/>
      <w:marBottom w:val="0"/>
      <w:divBdr>
        <w:top w:val="none" w:sz="0" w:space="0" w:color="auto"/>
        <w:left w:val="none" w:sz="0" w:space="0" w:color="auto"/>
        <w:bottom w:val="none" w:sz="0" w:space="0" w:color="auto"/>
        <w:right w:val="none" w:sz="0" w:space="0" w:color="auto"/>
      </w:divBdr>
    </w:div>
    <w:div w:id="809590854">
      <w:bodyDiv w:val="1"/>
      <w:marLeft w:val="0"/>
      <w:marRight w:val="0"/>
      <w:marTop w:val="0"/>
      <w:marBottom w:val="0"/>
      <w:divBdr>
        <w:top w:val="none" w:sz="0" w:space="0" w:color="auto"/>
        <w:left w:val="none" w:sz="0" w:space="0" w:color="auto"/>
        <w:bottom w:val="none" w:sz="0" w:space="0" w:color="auto"/>
        <w:right w:val="none" w:sz="0" w:space="0" w:color="auto"/>
      </w:divBdr>
    </w:div>
    <w:div w:id="821237863">
      <w:bodyDiv w:val="1"/>
      <w:marLeft w:val="0"/>
      <w:marRight w:val="0"/>
      <w:marTop w:val="0"/>
      <w:marBottom w:val="0"/>
      <w:divBdr>
        <w:top w:val="none" w:sz="0" w:space="0" w:color="auto"/>
        <w:left w:val="none" w:sz="0" w:space="0" w:color="auto"/>
        <w:bottom w:val="none" w:sz="0" w:space="0" w:color="auto"/>
        <w:right w:val="none" w:sz="0" w:space="0" w:color="auto"/>
      </w:divBdr>
    </w:div>
    <w:div w:id="848181456">
      <w:bodyDiv w:val="1"/>
      <w:marLeft w:val="0"/>
      <w:marRight w:val="0"/>
      <w:marTop w:val="0"/>
      <w:marBottom w:val="0"/>
      <w:divBdr>
        <w:top w:val="none" w:sz="0" w:space="0" w:color="auto"/>
        <w:left w:val="none" w:sz="0" w:space="0" w:color="auto"/>
        <w:bottom w:val="none" w:sz="0" w:space="0" w:color="auto"/>
        <w:right w:val="none" w:sz="0" w:space="0" w:color="auto"/>
      </w:divBdr>
    </w:div>
    <w:div w:id="947661521">
      <w:bodyDiv w:val="1"/>
      <w:marLeft w:val="0"/>
      <w:marRight w:val="0"/>
      <w:marTop w:val="0"/>
      <w:marBottom w:val="0"/>
      <w:divBdr>
        <w:top w:val="none" w:sz="0" w:space="0" w:color="auto"/>
        <w:left w:val="none" w:sz="0" w:space="0" w:color="auto"/>
        <w:bottom w:val="none" w:sz="0" w:space="0" w:color="auto"/>
        <w:right w:val="none" w:sz="0" w:space="0" w:color="auto"/>
      </w:divBdr>
    </w:div>
    <w:div w:id="1040781981">
      <w:bodyDiv w:val="1"/>
      <w:marLeft w:val="0"/>
      <w:marRight w:val="0"/>
      <w:marTop w:val="0"/>
      <w:marBottom w:val="0"/>
      <w:divBdr>
        <w:top w:val="none" w:sz="0" w:space="0" w:color="auto"/>
        <w:left w:val="none" w:sz="0" w:space="0" w:color="auto"/>
        <w:bottom w:val="none" w:sz="0" w:space="0" w:color="auto"/>
        <w:right w:val="none" w:sz="0" w:space="0" w:color="auto"/>
      </w:divBdr>
    </w:div>
    <w:div w:id="1077440370">
      <w:bodyDiv w:val="1"/>
      <w:marLeft w:val="0"/>
      <w:marRight w:val="0"/>
      <w:marTop w:val="0"/>
      <w:marBottom w:val="0"/>
      <w:divBdr>
        <w:top w:val="none" w:sz="0" w:space="0" w:color="auto"/>
        <w:left w:val="none" w:sz="0" w:space="0" w:color="auto"/>
        <w:bottom w:val="none" w:sz="0" w:space="0" w:color="auto"/>
        <w:right w:val="none" w:sz="0" w:space="0" w:color="auto"/>
      </w:divBdr>
    </w:div>
    <w:div w:id="1088042824">
      <w:bodyDiv w:val="1"/>
      <w:marLeft w:val="0"/>
      <w:marRight w:val="0"/>
      <w:marTop w:val="0"/>
      <w:marBottom w:val="0"/>
      <w:divBdr>
        <w:top w:val="none" w:sz="0" w:space="0" w:color="auto"/>
        <w:left w:val="none" w:sz="0" w:space="0" w:color="auto"/>
        <w:bottom w:val="none" w:sz="0" w:space="0" w:color="auto"/>
        <w:right w:val="none" w:sz="0" w:space="0" w:color="auto"/>
      </w:divBdr>
    </w:div>
    <w:div w:id="1199051400">
      <w:bodyDiv w:val="1"/>
      <w:marLeft w:val="0"/>
      <w:marRight w:val="0"/>
      <w:marTop w:val="0"/>
      <w:marBottom w:val="0"/>
      <w:divBdr>
        <w:top w:val="none" w:sz="0" w:space="0" w:color="auto"/>
        <w:left w:val="none" w:sz="0" w:space="0" w:color="auto"/>
        <w:bottom w:val="none" w:sz="0" w:space="0" w:color="auto"/>
        <w:right w:val="none" w:sz="0" w:space="0" w:color="auto"/>
      </w:divBdr>
    </w:div>
    <w:div w:id="1222642927">
      <w:bodyDiv w:val="1"/>
      <w:marLeft w:val="0"/>
      <w:marRight w:val="0"/>
      <w:marTop w:val="0"/>
      <w:marBottom w:val="0"/>
      <w:divBdr>
        <w:top w:val="none" w:sz="0" w:space="0" w:color="auto"/>
        <w:left w:val="none" w:sz="0" w:space="0" w:color="auto"/>
        <w:bottom w:val="none" w:sz="0" w:space="0" w:color="auto"/>
        <w:right w:val="none" w:sz="0" w:space="0" w:color="auto"/>
      </w:divBdr>
    </w:div>
    <w:div w:id="1236354621">
      <w:bodyDiv w:val="1"/>
      <w:marLeft w:val="0"/>
      <w:marRight w:val="0"/>
      <w:marTop w:val="0"/>
      <w:marBottom w:val="0"/>
      <w:divBdr>
        <w:top w:val="none" w:sz="0" w:space="0" w:color="auto"/>
        <w:left w:val="none" w:sz="0" w:space="0" w:color="auto"/>
        <w:bottom w:val="none" w:sz="0" w:space="0" w:color="auto"/>
        <w:right w:val="none" w:sz="0" w:space="0" w:color="auto"/>
      </w:divBdr>
    </w:div>
    <w:div w:id="1258977100">
      <w:bodyDiv w:val="1"/>
      <w:marLeft w:val="0"/>
      <w:marRight w:val="0"/>
      <w:marTop w:val="0"/>
      <w:marBottom w:val="0"/>
      <w:divBdr>
        <w:top w:val="none" w:sz="0" w:space="0" w:color="auto"/>
        <w:left w:val="none" w:sz="0" w:space="0" w:color="auto"/>
        <w:bottom w:val="none" w:sz="0" w:space="0" w:color="auto"/>
        <w:right w:val="none" w:sz="0" w:space="0" w:color="auto"/>
      </w:divBdr>
    </w:div>
    <w:div w:id="1267620233">
      <w:bodyDiv w:val="1"/>
      <w:marLeft w:val="0"/>
      <w:marRight w:val="0"/>
      <w:marTop w:val="0"/>
      <w:marBottom w:val="0"/>
      <w:divBdr>
        <w:top w:val="none" w:sz="0" w:space="0" w:color="auto"/>
        <w:left w:val="none" w:sz="0" w:space="0" w:color="auto"/>
        <w:bottom w:val="none" w:sz="0" w:space="0" w:color="auto"/>
        <w:right w:val="none" w:sz="0" w:space="0" w:color="auto"/>
      </w:divBdr>
    </w:div>
    <w:div w:id="1298341031">
      <w:bodyDiv w:val="1"/>
      <w:marLeft w:val="0"/>
      <w:marRight w:val="0"/>
      <w:marTop w:val="0"/>
      <w:marBottom w:val="0"/>
      <w:divBdr>
        <w:top w:val="none" w:sz="0" w:space="0" w:color="auto"/>
        <w:left w:val="none" w:sz="0" w:space="0" w:color="auto"/>
        <w:bottom w:val="none" w:sz="0" w:space="0" w:color="auto"/>
        <w:right w:val="none" w:sz="0" w:space="0" w:color="auto"/>
      </w:divBdr>
    </w:div>
    <w:div w:id="1368489644">
      <w:bodyDiv w:val="1"/>
      <w:marLeft w:val="0"/>
      <w:marRight w:val="0"/>
      <w:marTop w:val="0"/>
      <w:marBottom w:val="0"/>
      <w:divBdr>
        <w:top w:val="none" w:sz="0" w:space="0" w:color="auto"/>
        <w:left w:val="none" w:sz="0" w:space="0" w:color="auto"/>
        <w:bottom w:val="none" w:sz="0" w:space="0" w:color="auto"/>
        <w:right w:val="none" w:sz="0" w:space="0" w:color="auto"/>
      </w:divBdr>
    </w:div>
    <w:div w:id="1372994839">
      <w:bodyDiv w:val="1"/>
      <w:marLeft w:val="0"/>
      <w:marRight w:val="0"/>
      <w:marTop w:val="0"/>
      <w:marBottom w:val="0"/>
      <w:divBdr>
        <w:top w:val="none" w:sz="0" w:space="0" w:color="auto"/>
        <w:left w:val="none" w:sz="0" w:space="0" w:color="auto"/>
        <w:bottom w:val="none" w:sz="0" w:space="0" w:color="auto"/>
        <w:right w:val="none" w:sz="0" w:space="0" w:color="auto"/>
      </w:divBdr>
    </w:div>
    <w:div w:id="1398892514">
      <w:bodyDiv w:val="1"/>
      <w:marLeft w:val="0"/>
      <w:marRight w:val="0"/>
      <w:marTop w:val="0"/>
      <w:marBottom w:val="0"/>
      <w:divBdr>
        <w:top w:val="none" w:sz="0" w:space="0" w:color="auto"/>
        <w:left w:val="none" w:sz="0" w:space="0" w:color="auto"/>
        <w:bottom w:val="none" w:sz="0" w:space="0" w:color="auto"/>
        <w:right w:val="none" w:sz="0" w:space="0" w:color="auto"/>
      </w:divBdr>
    </w:div>
    <w:div w:id="1459761517">
      <w:bodyDiv w:val="1"/>
      <w:marLeft w:val="0"/>
      <w:marRight w:val="0"/>
      <w:marTop w:val="0"/>
      <w:marBottom w:val="0"/>
      <w:divBdr>
        <w:top w:val="none" w:sz="0" w:space="0" w:color="auto"/>
        <w:left w:val="none" w:sz="0" w:space="0" w:color="auto"/>
        <w:bottom w:val="none" w:sz="0" w:space="0" w:color="auto"/>
        <w:right w:val="none" w:sz="0" w:space="0" w:color="auto"/>
      </w:divBdr>
    </w:div>
    <w:div w:id="1463963537">
      <w:bodyDiv w:val="1"/>
      <w:marLeft w:val="0"/>
      <w:marRight w:val="0"/>
      <w:marTop w:val="0"/>
      <w:marBottom w:val="0"/>
      <w:divBdr>
        <w:top w:val="none" w:sz="0" w:space="0" w:color="auto"/>
        <w:left w:val="none" w:sz="0" w:space="0" w:color="auto"/>
        <w:bottom w:val="none" w:sz="0" w:space="0" w:color="auto"/>
        <w:right w:val="none" w:sz="0" w:space="0" w:color="auto"/>
      </w:divBdr>
    </w:div>
    <w:div w:id="1480341373">
      <w:bodyDiv w:val="1"/>
      <w:marLeft w:val="0"/>
      <w:marRight w:val="0"/>
      <w:marTop w:val="0"/>
      <w:marBottom w:val="0"/>
      <w:divBdr>
        <w:top w:val="none" w:sz="0" w:space="0" w:color="auto"/>
        <w:left w:val="none" w:sz="0" w:space="0" w:color="auto"/>
        <w:bottom w:val="none" w:sz="0" w:space="0" w:color="auto"/>
        <w:right w:val="none" w:sz="0" w:space="0" w:color="auto"/>
      </w:divBdr>
    </w:div>
    <w:div w:id="1496267779">
      <w:bodyDiv w:val="1"/>
      <w:marLeft w:val="0"/>
      <w:marRight w:val="0"/>
      <w:marTop w:val="0"/>
      <w:marBottom w:val="0"/>
      <w:divBdr>
        <w:top w:val="none" w:sz="0" w:space="0" w:color="auto"/>
        <w:left w:val="none" w:sz="0" w:space="0" w:color="auto"/>
        <w:bottom w:val="none" w:sz="0" w:space="0" w:color="auto"/>
        <w:right w:val="none" w:sz="0" w:space="0" w:color="auto"/>
      </w:divBdr>
    </w:div>
    <w:div w:id="1672872866">
      <w:bodyDiv w:val="1"/>
      <w:marLeft w:val="0"/>
      <w:marRight w:val="0"/>
      <w:marTop w:val="0"/>
      <w:marBottom w:val="0"/>
      <w:divBdr>
        <w:top w:val="none" w:sz="0" w:space="0" w:color="auto"/>
        <w:left w:val="none" w:sz="0" w:space="0" w:color="auto"/>
        <w:bottom w:val="none" w:sz="0" w:space="0" w:color="auto"/>
        <w:right w:val="none" w:sz="0" w:space="0" w:color="auto"/>
      </w:divBdr>
    </w:div>
    <w:div w:id="1682466232">
      <w:bodyDiv w:val="1"/>
      <w:marLeft w:val="0"/>
      <w:marRight w:val="0"/>
      <w:marTop w:val="0"/>
      <w:marBottom w:val="0"/>
      <w:divBdr>
        <w:top w:val="none" w:sz="0" w:space="0" w:color="auto"/>
        <w:left w:val="none" w:sz="0" w:space="0" w:color="auto"/>
        <w:bottom w:val="none" w:sz="0" w:space="0" w:color="auto"/>
        <w:right w:val="none" w:sz="0" w:space="0" w:color="auto"/>
      </w:divBdr>
    </w:div>
    <w:div w:id="1707439206">
      <w:bodyDiv w:val="1"/>
      <w:marLeft w:val="0"/>
      <w:marRight w:val="0"/>
      <w:marTop w:val="0"/>
      <w:marBottom w:val="0"/>
      <w:divBdr>
        <w:top w:val="none" w:sz="0" w:space="0" w:color="auto"/>
        <w:left w:val="none" w:sz="0" w:space="0" w:color="auto"/>
        <w:bottom w:val="none" w:sz="0" w:space="0" w:color="auto"/>
        <w:right w:val="none" w:sz="0" w:space="0" w:color="auto"/>
      </w:divBdr>
    </w:div>
    <w:div w:id="1724980614">
      <w:bodyDiv w:val="1"/>
      <w:marLeft w:val="0"/>
      <w:marRight w:val="0"/>
      <w:marTop w:val="0"/>
      <w:marBottom w:val="0"/>
      <w:divBdr>
        <w:top w:val="none" w:sz="0" w:space="0" w:color="auto"/>
        <w:left w:val="none" w:sz="0" w:space="0" w:color="auto"/>
        <w:bottom w:val="none" w:sz="0" w:space="0" w:color="auto"/>
        <w:right w:val="none" w:sz="0" w:space="0" w:color="auto"/>
      </w:divBdr>
    </w:div>
    <w:div w:id="1729185077">
      <w:bodyDiv w:val="1"/>
      <w:marLeft w:val="0"/>
      <w:marRight w:val="0"/>
      <w:marTop w:val="0"/>
      <w:marBottom w:val="0"/>
      <w:divBdr>
        <w:top w:val="none" w:sz="0" w:space="0" w:color="auto"/>
        <w:left w:val="none" w:sz="0" w:space="0" w:color="auto"/>
        <w:bottom w:val="none" w:sz="0" w:space="0" w:color="auto"/>
        <w:right w:val="none" w:sz="0" w:space="0" w:color="auto"/>
      </w:divBdr>
    </w:div>
    <w:div w:id="1804618542">
      <w:bodyDiv w:val="1"/>
      <w:marLeft w:val="0"/>
      <w:marRight w:val="0"/>
      <w:marTop w:val="0"/>
      <w:marBottom w:val="0"/>
      <w:divBdr>
        <w:top w:val="none" w:sz="0" w:space="0" w:color="auto"/>
        <w:left w:val="none" w:sz="0" w:space="0" w:color="auto"/>
        <w:bottom w:val="none" w:sz="0" w:space="0" w:color="auto"/>
        <w:right w:val="none" w:sz="0" w:space="0" w:color="auto"/>
      </w:divBdr>
    </w:div>
    <w:div w:id="1919636013">
      <w:bodyDiv w:val="1"/>
      <w:marLeft w:val="0"/>
      <w:marRight w:val="0"/>
      <w:marTop w:val="0"/>
      <w:marBottom w:val="0"/>
      <w:divBdr>
        <w:top w:val="none" w:sz="0" w:space="0" w:color="auto"/>
        <w:left w:val="none" w:sz="0" w:space="0" w:color="auto"/>
        <w:bottom w:val="none" w:sz="0" w:space="0" w:color="auto"/>
        <w:right w:val="none" w:sz="0" w:space="0" w:color="auto"/>
      </w:divBdr>
    </w:div>
    <w:div w:id="1935164094">
      <w:bodyDiv w:val="1"/>
      <w:marLeft w:val="0"/>
      <w:marRight w:val="0"/>
      <w:marTop w:val="0"/>
      <w:marBottom w:val="0"/>
      <w:divBdr>
        <w:top w:val="none" w:sz="0" w:space="0" w:color="auto"/>
        <w:left w:val="none" w:sz="0" w:space="0" w:color="auto"/>
        <w:bottom w:val="none" w:sz="0" w:space="0" w:color="auto"/>
        <w:right w:val="none" w:sz="0" w:space="0" w:color="auto"/>
      </w:divBdr>
    </w:div>
    <w:div w:id="1943802980">
      <w:bodyDiv w:val="1"/>
      <w:marLeft w:val="0"/>
      <w:marRight w:val="0"/>
      <w:marTop w:val="0"/>
      <w:marBottom w:val="0"/>
      <w:divBdr>
        <w:top w:val="none" w:sz="0" w:space="0" w:color="auto"/>
        <w:left w:val="none" w:sz="0" w:space="0" w:color="auto"/>
        <w:bottom w:val="none" w:sz="0" w:space="0" w:color="auto"/>
        <w:right w:val="none" w:sz="0" w:space="0" w:color="auto"/>
      </w:divBdr>
    </w:div>
    <w:div w:id="1956786645">
      <w:bodyDiv w:val="1"/>
      <w:marLeft w:val="0"/>
      <w:marRight w:val="0"/>
      <w:marTop w:val="0"/>
      <w:marBottom w:val="0"/>
      <w:divBdr>
        <w:top w:val="none" w:sz="0" w:space="0" w:color="auto"/>
        <w:left w:val="none" w:sz="0" w:space="0" w:color="auto"/>
        <w:bottom w:val="none" w:sz="0" w:space="0" w:color="auto"/>
        <w:right w:val="none" w:sz="0" w:space="0" w:color="auto"/>
      </w:divBdr>
    </w:div>
    <w:div w:id="2071346944">
      <w:bodyDiv w:val="1"/>
      <w:marLeft w:val="0"/>
      <w:marRight w:val="0"/>
      <w:marTop w:val="0"/>
      <w:marBottom w:val="0"/>
      <w:divBdr>
        <w:top w:val="none" w:sz="0" w:space="0" w:color="auto"/>
        <w:left w:val="none" w:sz="0" w:space="0" w:color="auto"/>
        <w:bottom w:val="none" w:sz="0" w:space="0" w:color="auto"/>
        <w:right w:val="none" w:sz="0" w:space="0" w:color="auto"/>
      </w:divBdr>
      <w:divsChild>
        <w:div w:id="1559783410">
          <w:marLeft w:val="0"/>
          <w:marRight w:val="0"/>
          <w:marTop w:val="0"/>
          <w:marBottom w:val="0"/>
          <w:divBdr>
            <w:top w:val="none" w:sz="0" w:space="0" w:color="auto"/>
            <w:left w:val="none" w:sz="0" w:space="0" w:color="auto"/>
            <w:bottom w:val="none" w:sz="0" w:space="0" w:color="auto"/>
            <w:right w:val="none" w:sz="0" w:space="0" w:color="auto"/>
          </w:divBdr>
        </w:div>
        <w:div w:id="1575123676">
          <w:marLeft w:val="0"/>
          <w:marRight w:val="0"/>
          <w:marTop w:val="0"/>
          <w:marBottom w:val="0"/>
          <w:divBdr>
            <w:top w:val="none" w:sz="0" w:space="0" w:color="auto"/>
            <w:left w:val="none" w:sz="0" w:space="0" w:color="auto"/>
            <w:bottom w:val="none" w:sz="0" w:space="0" w:color="auto"/>
            <w:right w:val="none" w:sz="0" w:space="0" w:color="auto"/>
          </w:divBdr>
        </w:div>
      </w:divsChild>
    </w:div>
    <w:div w:id="2111468269">
      <w:bodyDiv w:val="1"/>
      <w:marLeft w:val="0"/>
      <w:marRight w:val="0"/>
      <w:marTop w:val="0"/>
      <w:marBottom w:val="0"/>
      <w:divBdr>
        <w:top w:val="none" w:sz="0" w:space="0" w:color="auto"/>
        <w:left w:val="none" w:sz="0" w:space="0" w:color="auto"/>
        <w:bottom w:val="none" w:sz="0" w:space="0" w:color="auto"/>
        <w:right w:val="none" w:sz="0" w:space="0" w:color="auto"/>
      </w:divBdr>
    </w:div>
    <w:div w:id="2121797407">
      <w:bodyDiv w:val="1"/>
      <w:marLeft w:val="0"/>
      <w:marRight w:val="0"/>
      <w:marTop w:val="0"/>
      <w:marBottom w:val="0"/>
      <w:divBdr>
        <w:top w:val="none" w:sz="0" w:space="0" w:color="auto"/>
        <w:left w:val="none" w:sz="0" w:space="0" w:color="auto"/>
        <w:bottom w:val="none" w:sz="0" w:space="0" w:color="auto"/>
        <w:right w:val="none" w:sz="0" w:space="0" w:color="auto"/>
      </w:divBdr>
    </w:div>
    <w:div w:id="2121872148">
      <w:bodyDiv w:val="1"/>
      <w:marLeft w:val="0"/>
      <w:marRight w:val="0"/>
      <w:marTop w:val="0"/>
      <w:marBottom w:val="0"/>
      <w:divBdr>
        <w:top w:val="none" w:sz="0" w:space="0" w:color="auto"/>
        <w:left w:val="none" w:sz="0" w:space="0" w:color="auto"/>
        <w:bottom w:val="none" w:sz="0" w:space="0" w:color="auto"/>
        <w:right w:val="none" w:sz="0" w:space="0" w:color="auto"/>
      </w:divBdr>
    </w:div>
    <w:div w:id="2126847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pen.spotify.com/album/4tz2SrxQ2Rz9GdnyPG8CQ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music.youtube.com/watch?v=rtQEAzuiDn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watee.dobriyal@airindia.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irindia.com/content/dam/air-india/brandkit/audios/Air-India-180s-Rev-291223.wav"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60B59E5323704EB0E380EA380D21D0" ma:contentTypeVersion="15" ma:contentTypeDescription="Create a new document." ma:contentTypeScope="" ma:versionID="fda345a69e37b4e9b2557713e65d1eae">
  <xsd:schema xmlns:xsd="http://www.w3.org/2001/XMLSchema" xmlns:xs="http://www.w3.org/2001/XMLSchema" xmlns:p="http://schemas.microsoft.com/office/2006/metadata/properties" xmlns:ns3="6e874ee6-96cd-4281-a339-475a104f1886" xmlns:ns4="27fbeba4-3973-4c3b-befb-674715e5bae7" targetNamespace="http://schemas.microsoft.com/office/2006/metadata/properties" ma:root="true" ma:fieldsID="98361008a87860176a50354479766a6b" ns3:_="" ns4:_="">
    <xsd:import namespace="6e874ee6-96cd-4281-a339-475a104f1886"/>
    <xsd:import namespace="27fbeba4-3973-4c3b-befb-674715e5bae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874ee6-96cd-4281-a339-475a104f18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fbeba4-3973-4c3b-befb-674715e5ba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e874ee6-96cd-4281-a339-475a104f1886" xsi:nil="true"/>
  </documentManagement>
</p:properties>
</file>

<file path=customXml/item4.xml><?xml version="1.0" encoding="utf-8"?>
<sisl xmlns:xsd="http://www.w3.org/2001/XMLSchema" xmlns:xsi="http://www.w3.org/2001/XMLSchema-instance" xmlns="http://www.boldonjames.com/2008/01/sie/internal/label" sislVersion="0" policy="fe2bfff5-5992-4e90-a22e-b4eee4097d6b" origin="userSelected"/>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F2477-54B1-4DB9-A7B8-7F5348548583}">
  <ds:schemaRefs>
    <ds:schemaRef ds:uri="http://schemas.microsoft.com/sharepoint/v3/contenttype/forms"/>
  </ds:schemaRefs>
</ds:datastoreItem>
</file>

<file path=customXml/itemProps2.xml><?xml version="1.0" encoding="utf-8"?>
<ds:datastoreItem xmlns:ds="http://schemas.openxmlformats.org/officeDocument/2006/customXml" ds:itemID="{30592BC0-7B7B-48BC-8E52-9D083C18E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874ee6-96cd-4281-a339-475a104f1886"/>
    <ds:schemaRef ds:uri="27fbeba4-3973-4c3b-befb-674715e5ba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CD8E4-E9D8-481B-9CDE-17959C14C88A}">
  <ds:schemaRefs>
    <ds:schemaRef ds:uri="http://schemas.microsoft.com/office/2006/metadata/properties"/>
    <ds:schemaRef ds:uri="http://schemas.microsoft.com/office/infopath/2007/PartnerControls"/>
    <ds:schemaRef ds:uri="6e874ee6-96cd-4281-a339-475a104f1886"/>
  </ds:schemaRefs>
</ds:datastoreItem>
</file>

<file path=customXml/itemProps4.xml><?xml version="1.0" encoding="utf-8"?>
<ds:datastoreItem xmlns:ds="http://schemas.openxmlformats.org/officeDocument/2006/customXml" ds:itemID="{7D2548ED-C258-444A-9EDC-334A0E6897CA}">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8097B4B2-500E-4F0C-804C-24A8D62C522A}">
  <ds:schemaRefs>
    <ds:schemaRef ds:uri="http://schemas.openxmlformats.org/officeDocument/2006/bibliography"/>
  </ds:schemaRefs>
</ds:datastoreItem>
</file>

<file path=docMetadata/LabelInfo.xml><?xml version="1.0" encoding="utf-8"?>
<clbl:labelList xmlns:clbl="http://schemas.microsoft.com/office/2020/mipLabelMetadata">
  <clbl:label id="{fc627367-8bb7-4ccb-accc-dcf8fe2e1aa0}" enabled="1" method="Standard" siteId="{41591cc6-574f-45d5-819b-9a4773330aec}" contentBits="0" removed="0"/>
</clbl:labelList>
</file>

<file path=docProps/app.xml><?xml version="1.0" encoding="utf-8"?>
<Properties xmlns="http://schemas.openxmlformats.org/officeDocument/2006/extended-properties" xmlns:vt="http://schemas.openxmlformats.org/officeDocument/2006/docPropsVTypes">
  <Template>Normal</Template>
  <TotalTime>26</TotalTime>
  <Pages>2</Pages>
  <Words>905</Words>
  <Characters>5183</Characters>
  <Application>Microsoft Office Word</Application>
  <DocSecurity>0</DocSecurity>
  <Lines>115</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ee Dobriyal</dc:creator>
  <cp:keywords/>
  <dc:description/>
  <cp:lastModifiedBy>Bhavna Saini</cp:lastModifiedBy>
  <cp:revision>7</cp:revision>
  <cp:lastPrinted>2024-03-01T09:57:00Z</cp:lastPrinted>
  <dcterms:created xsi:type="dcterms:W3CDTF">2024-03-01T09:31:00Z</dcterms:created>
  <dcterms:modified xsi:type="dcterms:W3CDTF">2024-03-0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0B59E5323704EB0E380EA380D21D0</vt:lpwstr>
  </property>
  <property fmtid="{D5CDD505-2E9C-101B-9397-08002B2CF9AE}" pid="3" name="docIndexRef">
    <vt:lpwstr>58c82fb7-3e4a-433c-a0af-78c90fb108d2</vt:lpwstr>
  </property>
  <property fmtid="{D5CDD505-2E9C-101B-9397-08002B2CF9AE}" pid="4" name="bjSaver">
    <vt:lpwstr>S0Ul6lh5Mb8awUdm1X8MkM5bPdchXgOO</vt:lpwstr>
  </property>
  <property fmtid="{D5CDD505-2E9C-101B-9397-08002B2CF9AE}" pid="5" name="bjDocumentSecurityLabel">
    <vt:lpwstr>This item has no classification</vt:lpwstr>
  </property>
  <property fmtid="{D5CDD505-2E9C-101B-9397-08002B2CF9AE}" pid="6" name="MSIP_Label_153bba68-4eb1-45e8-9c75-b7dd7eb6bd90_Enabled">
    <vt:lpwstr>True</vt:lpwstr>
  </property>
  <property fmtid="{D5CDD505-2E9C-101B-9397-08002B2CF9AE}" pid="7" name="MSIP_Label_153bba68-4eb1-45e8-9c75-b7dd7eb6bd90_SiteId">
    <vt:lpwstr>e5ba7b2a-a780-41a9-92b2-c2ed52d3a12f</vt:lpwstr>
  </property>
  <property fmtid="{D5CDD505-2E9C-101B-9397-08002B2CF9AE}" pid="8" name="MSIP_Label_153bba68-4eb1-45e8-9c75-b7dd7eb6bd90_Owner">
    <vt:lpwstr>ipsita.das@tata.com</vt:lpwstr>
  </property>
  <property fmtid="{D5CDD505-2E9C-101B-9397-08002B2CF9AE}" pid="9" name="MSIP_Label_153bba68-4eb1-45e8-9c75-b7dd7eb6bd90_SetDate">
    <vt:lpwstr>2021-09-26T18:50:52.8558598Z</vt:lpwstr>
  </property>
  <property fmtid="{D5CDD505-2E9C-101B-9397-08002B2CF9AE}" pid="10" name="MSIP_Label_153bba68-4eb1-45e8-9c75-b7dd7eb6bd90_Name">
    <vt:lpwstr>Internal</vt:lpwstr>
  </property>
  <property fmtid="{D5CDD505-2E9C-101B-9397-08002B2CF9AE}" pid="11" name="MSIP_Label_153bba68-4eb1-45e8-9c75-b7dd7eb6bd90_Application">
    <vt:lpwstr>Microsoft Azure Information Protection</vt:lpwstr>
  </property>
  <property fmtid="{D5CDD505-2E9C-101B-9397-08002B2CF9AE}" pid="12" name="MSIP_Label_153bba68-4eb1-45e8-9c75-b7dd7eb6bd90_ActionId">
    <vt:lpwstr>760f90ee-6f98-48f4-a35e-0d24fbb7b989</vt:lpwstr>
  </property>
  <property fmtid="{D5CDD505-2E9C-101B-9397-08002B2CF9AE}" pid="13" name="MSIP_Label_153bba68-4eb1-45e8-9c75-b7dd7eb6bd90_Extended_MSFT_Method">
    <vt:lpwstr>Automatic</vt:lpwstr>
  </property>
  <property fmtid="{D5CDD505-2E9C-101B-9397-08002B2CF9AE}" pid="14" name="Sensitivity">
    <vt:lpwstr>Internal</vt:lpwstr>
  </property>
  <property fmtid="{D5CDD505-2E9C-101B-9397-08002B2CF9AE}" pid="15" name="GrammarlyDocumentId">
    <vt:lpwstr>18799c08cce6658594a50ea316b8c49f0a500be3192e8d9ff76c59cad2e2e79b</vt:lpwstr>
  </property>
</Properties>
</file>